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3561A" w14:textId="12CA29B3" w:rsidR="00402AC6" w:rsidRPr="00C3674D" w:rsidRDefault="001039D6" w:rsidP="00402AC6">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C3674D">
        <w:rPr>
          <w:rFonts w:ascii="Times New Roman" w:hAnsi="Times New Roman" w:cs="Times New Roman"/>
          <w:b/>
          <w:sz w:val="24"/>
          <w:szCs w:val="24"/>
          <w:u w:val="single"/>
        </w:rPr>
        <w:t>PART-</w:t>
      </w:r>
      <w:r w:rsidR="00D25DD2" w:rsidRPr="00C3674D">
        <w:rPr>
          <w:rFonts w:ascii="Times New Roman" w:hAnsi="Times New Roman" w:cs="Times New Roman"/>
          <w:b/>
          <w:sz w:val="24"/>
          <w:szCs w:val="24"/>
          <w:u w:val="single"/>
        </w:rPr>
        <w:t>I</w:t>
      </w:r>
      <w:r w:rsidR="00402AC6" w:rsidRPr="00C3674D">
        <w:rPr>
          <w:rFonts w:ascii="Times New Roman" w:hAnsi="Times New Roman" w:cs="Times New Roman"/>
          <w:b/>
          <w:sz w:val="24"/>
          <w:szCs w:val="24"/>
          <w:u w:val="single"/>
        </w:rPr>
        <w:t xml:space="preserve"> </w:t>
      </w:r>
      <w:r w:rsidR="00340F28" w:rsidRPr="00C3674D">
        <w:rPr>
          <w:rFonts w:ascii="Times New Roman" w:hAnsi="Times New Roman" w:cs="Times New Roman"/>
          <w:b/>
          <w:sz w:val="24"/>
          <w:szCs w:val="24"/>
          <w:u w:val="single"/>
        </w:rPr>
        <w:t>&amp; II</w:t>
      </w:r>
      <w:r w:rsidR="00261624" w:rsidRPr="00C3674D">
        <w:rPr>
          <w:rFonts w:ascii="Times New Roman" w:hAnsi="Times New Roman" w:cs="Times New Roman"/>
          <w:b/>
          <w:sz w:val="24"/>
          <w:szCs w:val="24"/>
          <w:u w:val="single"/>
        </w:rPr>
        <w:t xml:space="preserve"> </w:t>
      </w:r>
      <w:r w:rsidR="00402AC6" w:rsidRPr="00C3674D">
        <w:rPr>
          <w:rFonts w:ascii="Times New Roman" w:hAnsi="Times New Roman" w:cs="Times New Roman"/>
          <w:b/>
          <w:sz w:val="24"/>
          <w:szCs w:val="24"/>
          <w:u w:val="single"/>
        </w:rPr>
        <w:t xml:space="preserve">(Form for seeking recommendation of Standing Committee of  </w:t>
      </w:r>
    </w:p>
    <w:p w14:paraId="261A5BB7" w14:textId="10786DED" w:rsidR="00E32AE4" w:rsidRPr="00C3674D" w:rsidRDefault="00402AC6" w:rsidP="00402AC6">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C3674D">
        <w:rPr>
          <w:rFonts w:ascii="Times New Roman" w:hAnsi="Times New Roman" w:cs="Times New Roman"/>
          <w:b/>
          <w:sz w:val="24"/>
          <w:szCs w:val="24"/>
          <w:u w:val="single"/>
        </w:rPr>
        <w:t>NBWL/SBWL)</w:t>
      </w:r>
    </w:p>
    <w:p w14:paraId="5C3D42A9" w14:textId="77777777" w:rsidR="00E32AE4" w:rsidRPr="00C3674D" w:rsidRDefault="00E32AE4" w:rsidP="00E32AE4">
      <w:pPr>
        <w:autoSpaceDE w:val="0"/>
        <w:autoSpaceDN w:val="0"/>
        <w:adjustRightInd w:val="0"/>
        <w:spacing w:after="0" w:line="240" w:lineRule="auto"/>
        <w:rPr>
          <w:rFonts w:ascii="Times New Roman" w:hAnsi="Times New Roman" w:cs="Times New Roman"/>
          <w:b/>
          <w:sz w:val="24"/>
          <w:szCs w:val="24"/>
        </w:rPr>
      </w:pPr>
    </w:p>
    <w:tbl>
      <w:tblPr>
        <w:tblW w:w="1039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
        <w:gridCol w:w="597"/>
        <w:gridCol w:w="83"/>
        <w:gridCol w:w="57"/>
        <w:gridCol w:w="137"/>
        <w:gridCol w:w="31"/>
        <w:gridCol w:w="692"/>
        <w:gridCol w:w="137"/>
        <w:gridCol w:w="41"/>
        <w:gridCol w:w="102"/>
        <w:gridCol w:w="986"/>
        <w:gridCol w:w="700"/>
        <w:gridCol w:w="320"/>
        <w:gridCol w:w="256"/>
        <w:gridCol w:w="2559"/>
        <w:gridCol w:w="166"/>
        <w:gridCol w:w="117"/>
        <w:gridCol w:w="193"/>
        <w:gridCol w:w="1606"/>
        <w:gridCol w:w="974"/>
        <w:gridCol w:w="6"/>
      </w:tblGrid>
      <w:tr w:rsidR="0030160D" w:rsidRPr="00C3674D" w14:paraId="2D3FDECB" w14:textId="64E5F232" w:rsidTr="00A207D9">
        <w:trPr>
          <w:gridAfter w:val="1"/>
          <w:wAfter w:w="6" w:type="dxa"/>
        </w:trPr>
        <w:tc>
          <w:tcPr>
            <w:tcW w:w="638" w:type="dxa"/>
            <w:shd w:val="clear" w:color="auto" w:fill="auto"/>
          </w:tcPr>
          <w:p w14:paraId="4B89A4E5" w14:textId="77777777" w:rsidR="0030160D" w:rsidRPr="00C3674D" w:rsidRDefault="0030160D" w:rsidP="005C754A">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7A87D3C8" w14:textId="1D5ACA84" w:rsidR="0030160D" w:rsidRPr="00C3674D" w:rsidRDefault="0030160D" w:rsidP="005C754A">
            <w:pPr>
              <w:autoSpaceDE w:val="0"/>
              <w:autoSpaceDN w:val="0"/>
              <w:adjustRightInd w:val="0"/>
              <w:spacing w:after="0" w:line="240" w:lineRule="auto"/>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Sl. No. 1 to 13 is covered in CAF</w:t>
            </w:r>
          </w:p>
        </w:tc>
        <w:tc>
          <w:tcPr>
            <w:tcW w:w="283" w:type="dxa"/>
            <w:gridSpan w:val="2"/>
            <w:shd w:val="clear" w:color="auto" w:fill="auto"/>
          </w:tcPr>
          <w:p w14:paraId="47D4A3C1" w14:textId="77777777" w:rsidR="0030160D" w:rsidRPr="00C3674D" w:rsidRDefault="0030160D" w:rsidP="005C754A">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39B05F2" w14:textId="77777777" w:rsidR="0030160D" w:rsidRPr="00C3674D" w:rsidRDefault="0030160D" w:rsidP="005C754A">
            <w:pPr>
              <w:autoSpaceDE w:val="0"/>
              <w:autoSpaceDN w:val="0"/>
              <w:adjustRightInd w:val="0"/>
              <w:spacing w:after="0" w:line="240" w:lineRule="auto"/>
              <w:rPr>
                <w:rFonts w:ascii="Times New Roman" w:hAnsi="Times New Roman" w:cs="Times New Roman"/>
                <w:i/>
                <w:iCs/>
                <w:color w:val="0000FF"/>
                <w:sz w:val="24"/>
                <w:szCs w:val="24"/>
              </w:rPr>
            </w:pPr>
          </w:p>
        </w:tc>
      </w:tr>
      <w:tr w:rsidR="0030160D" w:rsidRPr="00C3674D" w14:paraId="50956ED5" w14:textId="6482E5C2" w:rsidTr="00A207D9">
        <w:trPr>
          <w:gridAfter w:val="1"/>
          <w:wAfter w:w="6" w:type="dxa"/>
        </w:trPr>
        <w:tc>
          <w:tcPr>
            <w:tcW w:w="638" w:type="dxa"/>
            <w:shd w:val="clear" w:color="auto" w:fill="auto"/>
          </w:tcPr>
          <w:p w14:paraId="10E394B6" w14:textId="1B00291A" w:rsidR="0030160D" w:rsidRPr="00C3674D" w:rsidRDefault="0030160D" w:rsidP="005C754A">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14</w:t>
            </w:r>
          </w:p>
        </w:tc>
        <w:tc>
          <w:tcPr>
            <w:tcW w:w="6698" w:type="dxa"/>
            <w:gridSpan w:val="14"/>
            <w:shd w:val="clear" w:color="auto" w:fill="auto"/>
          </w:tcPr>
          <w:p w14:paraId="49A66997" w14:textId="77777777" w:rsidR="0030160D" w:rsidRPr="00C3674D" w:rsidRDefault="0030160D" w:rsidP="005C754A">
            <w:pPr>
              <w:autoSpaceDE w:val="0"/>
              <w:autoSpaceDN w:val="0"/>
              <w:adjustRightInd w:val="0"/>
              <w:spacing w:after="0" w:line="240" w:lineRule="auto"/>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Whether proposal is for investigation/survey? [Yes/No]</w:t>
            </w:r>
          </w:p>
          <w:p w14:paraId="05CCD4F9" w14:textId="102DA46B" w:rsidR="0030160D" w:rsidRPr="00C3674D" w:rsidRDefault="0030160D" w:rsidP="005C754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If Yes, then</w:t>
            </w:r>
          </w:p>
        </w:tc>
        <w:tc>
          <w:tcPr>
            <w:tcW w:w="283" w:type="dxa"/>
            <w:gridSpan w:val="2"/>
            <w:shd w:val="clear" w:color="auto" w:fill="auto"/>
          </w:tcPr>
          <w:p w14:paraId="1E13198B" w14:textId="77777777" w:rsidR="0030160D" w:rsidRPr="00C3674D" w:rsidRDefault="0030160D" w:rsidP="005C754A">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DC7AF1A" w14:textId="4FE32B1A" w:rsidR="0030160D" w:rsidRPr="00C3674D" w:rsidRDefault="0030160D" w:rsidP="005C754A">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i/>
                <w:iCs/>
                <w:color w:val="0000FF"/>
                <w:sz w:val="24"/>
                <w:szCs w:val="24"/>
              </w:rPr>
              <w:t xml:space="preserve">Drop Down </w:t>
            </w:r>
            <w:r w:rsidRPr="00C3674D">
              <w:rPr>
                <w:rFonts w:ascii="Times New Roman" w:hAnsi="Times New Roman" w:cs="Times New Roman"/>
                <w:i/>
                <w:iCs/>
                <w:noProof/>
                <w:color w:val="0000FF"/>
                <w:sz w:val="24"/>
                <w:szCs w:val="24"/>
                <w:lang w:bidi="ar-SA"/>
              </w:rPr>
              <w:drawing>
                <wp:inline distT="0" distB="0" distL="0" distR="0" wp14:anchorId="58F96E78" wp14:editId="740FCC41">
                  <wp:extent cx="146304" cy="146304"/>
                  <wp:effectExtent l="0" t="0" r="6350" b="6350"/>
                  <wp:docPr id="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60E7FA72" w14:textId="4E3801F6" w:rsidTr="00A207D9">
        <w:trPr>
          <w:gridAfter w:val="1"/>
          <w:wAfter w:w="6" w:type="dxa"/>
        </w:trPr>
        <w:tc>
          <w:tcPr>
            <w:tcW w:w="638" w:type="dxa"/>
            <w:shd w:val="clear" w:color="auto" w:fill="auto"/>
          </w:tcPr>
          <w:p w14:paraId="6A0BA3BF" w14:textId="77777777" w:rsidR="0030160D" w:rsidRPr="00C3674D" w:rsidRDefault="0030160D" w:rsidP="005C754A">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5B95BADD" w14:textId="4D7A5B68" w:rsidR="0030160D" w:rsidRPr="00C3674D" w:rsidRDefault="0030160D" w:rsidP="005C754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4.1</w:t>
            </w:r>
          </w:p>
        </w:tc>
        <w:tc>
          <w:tcPr>
            <w:tcW w:w="5793" w:type="dxa"/>
            <w:gridSpan w:val="9"/>
            <w:shd w:val="clear" w:color="auto" w:fill="auto"/>
          </w:tcPr>
          <w:p w14:paraId="1A2EA061" w14:textId="1DD14FD3" w:rsidR="0030160D" w:rsidRPr="00C3674D" w:rsidRDefault="0030160D" w:rsidP="005C754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Purpose for the investigation/ survey</w:t>
            </w:r>
          </w:p>
        </w:tc>
        <w:tc>
          <w:tcPr>
            <w:tcW w:w="283" w:type="dxa"/>
            <w:gridSpan w:val="2"/>
            <w:shd w:val="clear" w:color="auto" w:fill="auto"/>
          </w:tcPr>
          <w:p w14:paraId="09CB78E4" w14:textId="77777777" w:rsidR="0030160D" w:rsidRPr="00C3674D" w:rsidRDefault="0030160D" w:rsidP="005C754A">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DE97986" w14:textId="0D54F4A7" w:rsidR="0030160D" w:rsidRPr="00C3674D" w:rsidRDefault="0030160D" w:rsidP="005C754A">
            <w:pPr>
              <w:autoSpaceDE w:val="0"/>
              <w:autoSpaceDN w:val="0"/>
              <w:adjustRightInd w:val="0"/>
              <w:spacing w:after="0" w:line="240" w:lineRule="auto"/>
              <w:rPr>
                <w:rFonts w:ascii="Times New Roman" w:hAnsi="Times New Roman" w:cs="Times New Roman"/>
                <w:color w:val="0000FF"/>
                <w:sz w:val="24"/>
                <w:szCs w:val="24"/>
                <w:lang w:bidi="ar-SA"/>
              </w:rPr>
            </w:pPr>
            <w:r w:rsidRPr="00C3674D">
              <w:rPr>
                <w:rFonts w:ascii="Times New Roman" w:hAnsi="Times New Roman" w:cs="Times New Roman"/>
                <w:color w:val="0000FF"/>
                <w:sz w:val="24"/>
                <w:szCs w:val="24"/>
                <w:lang w:bidi="ar-SA"/>
              </w:rPr>
              <w:t>#Free Text#</w:t>
            </w:r>
          </w:p>
        </w:tc>
      </w:tr>
      <w:tr w:rsidR="0030160D" w:rsidRPr="00C3674D" w14:paraId="56D651F1" w14:textId="19076EB9" w:rsidTr="00A207D9">
        <w:trPr>
          <w:gridAfter w:val="1"/>
          <w:wAfter w:w="6" w:type="dxa"/>
        </w:trPr>
        <w:tc>
          <w:tcPr>
            <w:tcW w:w="638" w:type="dxa"/>
            <w:shd w:val="clear" w:color="auto" w:fill="auto"/>
          </w:tcPr>
          <w:p w14:paraId="0FC9BAEC" w14:textId="77777777" w:rsidR="0030160D" w:rsidRPr="00C3674D" w:rsidRDefault="0030160D" w:rsidP="005C754A">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4914A588" w14:textId="3EF96B7E" w:rsidR="0030160D" w:rsidRPr="00C3674D" w:rsidRDefault="0030160D" w:rsidP="005C754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4.2</w:t>
            </w:r>
          </w:p>
        </w:tc>
        <w:tc>
          <w:tcPr>
            <w:tcW w:w="5793" w:type="dxa"/>
            <w:gridSpan w:val="9"/>
            <w:shd w:val="clear" w:color="auto" w:fill="auto"/>
          </w:tcPr>
          <w:p w14:paraId="449646E1" w14:textId="208BF562" w:rsidR="0030160D" w:rsidRPr="00C3674D" w:rsidRDefault="0030160D" w:rsidP="005C754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Location and Map (1:50000 scale) of the area duly authenticated by the competent authority to be investigated/ surveyed</w:t>
            </w:r>
          </w:p>
        </w:tc>
        <w:tc>
          <w:tcPr>
            <w:tcW w:w="283" w:type="dxa"/>
            <w:gridSpan w:val="2"/>
            <w:shd w:val="clear" w:color="auto" w:fill="auto"/>
          </w:tcPr>
          <w:p w14:paraId="381F3C48" w14:textId="28B50BE6" w:rsidR="0030160D" w:rsidRPr="00C3674D" w:rsidRDefault="0030160D" w:rsidP="005C754A">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15862E3" w14:textId="34517D54" w:rsidR="0030160D" w:rsidRPr="00C3674D" w:rsidRDefault="0030160D" w:rsidP="005C754A">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lang w:bidi="ar-SA"/>
              </w:rPr>
              <w:t xml:space="preserve">Upload </w:t>
            </w:r>
            <w:r w:rsidRPr="00C3674D">
              <w:rPr>
                <w:rFonts w:ascii="Times New Roman" w:hAnsi="Times New Roman" w:cs="Times New Roman"/>
                <w:noProof/>
                <w:color w:val="0000FF"/>
                <w:sz w:val="24"/>
                <w:szCs w:val="24"/>
                <w:lang w:bidi="ar-SA"/>
              </w:rPr>
              <w:drawing>
                <wp:inline distT="0" distB="0" distL="0" distR="0" wp14:anchorId="3541D95B" wp14:editId="3A3C49BB">
                  <wp:extent cx="146050" cy="146050"/>
                  <wp:effectExtent l="0" t="0" r="6350" b="6350"/>
                  <wp:docPr id="2" name="Picture 2"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30160D" w:rsidRPr="00C3674D" w14:paraId="758C406A" w14:textId="1AF47473" w:rsidTr="00A207D9">
        <w:trPr>
          <w:gridAfter w:val="1"/>
          <w:wAfter w:w="6" w:type="dxa"/>
        </w:trPr>
        <w:tc>
          <w:tcPr>
            <w:tcW w:w="638" w:type="dxa"/>
            <w:shd w:val="clear" w:color="auto" w:fill="auto"/>
          </w:tcPr>
          <w:p w14:paraId="7F0C664D" w14:textId="77777777" w:rsidR="0030160D" w:rsidRPr="00C3674D" w:rsidRDefault="0030160D" w:rsidP="00537C6E">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19BDA451" w14:textId="32478B99" w:rsidR="0030160D" w:rsidRPr="00C3674D" w:rsidRDefault="0030160D" w:rsidP="00537C6E">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4.3</w:t>
            </w:r>
          </w:p>
        </w:tc>
        <w:tc>
          <w:tcPr>
            <w:tcW w:w="5793" w:type="dxa"/>
            <w:gridSpan w:val="9"/>
            <w:shd w:val="clear" w:color="auto" w:fill="auto"/>
          </w:tcPr>
          <w:p w14:paraId="3FC42ED9" w14:textId="7C82FD57" w:rsidR="0030160D" w:rsidRPr="00C3674D" w:rsidRDefault="0030160D" w:rsidP="00537C6E">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Whether investigation/ survey involves destruction, exploitation or removal of any wild life including forest produce from National Park/ sanctuary or destruction or damage or diversion of the habitat of any wild animal by any act whatsoever or diversion, stoppage or enhancement of the flow of water into or outside the National Park/ sanctuary under section 29 or 35 (6) of Wild Life Protection Act, 1972 [Yes/No]</w:t>
            </w:r>
          </w:p>
          <w:p w14:paraId="1B557325" w14:textId="0F7CA7F0" w:rsidR="0030160D" w:rsidRPr="00C3674D" w:rsidRDefault="0030160D" w:rsidP="00537C6E">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If yes then</w:t>
            </w:r>
          </w:p>
        </w:tc>
        <w:tc>
          <w:tcPr>
            <w:tcW w:w="283" w:type="dxa"/>
            <w:gridSpan w:val="2"/>
            <w:shd w:val="clear" w:color="auto" w:fill="auto"/>
          </w:tcPr>
          <w:p w14:paraId="382F235D" w14:textId="77777777" w:rsidR="0030160D" w:rsidRPr="00C3674D" w:rsidRDefault="0030160D" w:rsidP="00537C6E">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36C8739" w14:textId="40728ABD" w:rsidR="0030160D" w:rsidRPr="00C3674D" w:rsidRDefault="0030160D" w:rsidP="00537C6E">
            <w:pPr>
              <w:autoSpaceDE w:val="0"/>
              <w:autoSpaceDN w:val="0"/>
              <w:adjustRightInd w:val="0"/>
              <w:spacing w:after="0" w:line="240" w:lineRule="auto"/>
              <w:rPr>
                <w:rFonts w:ascii="Times New Roman" w:hAnsi="Times New Roman" w:cs="Times New Roman"/>
                <w:color w:val="0000FF"/>
                <w:sz w:val="24"/>
                <w:szCs w:val="24"/>
                <w:lang w:bidi="ar-SA"/>
              </w:rPr>
            </w:pPr>
            <w:r w:rsidRPr="00C3674D">
              <w:rPr>
                <w:rFonts w:ascii="Times New Roman" w:hAnsi="Times New Roman" w:cs="Times New Roman"/>
                <w:i/>
                <w:iCs/>
                <w:color w:val="0000FF"/>
                <w:sz w:val="24"/>
                <w:szCs w:val="24"/>
              </w:rPr>
              <w:t xml:space="preserve">Drop Down </w:t>
            </w:r>
            <w:r w:rsidRPr="00C3674D">
              <w:rPr>
                <w:rFonts w:ascii="Times New Roman" w:hAnsi="Times New Roman" w:cs="Times New Roman"/>
                <w:i/>
                <w:iCs/>
                <w:noProof/>
                <w:color w:val="0000FF"/>
                <w:sz w:val="24"/>
                <w:szCs w:val="24"/>
                <w:lang w:bidi="ar-SA"/>
              </w:rPr>
              <w:drawing>
                <wp:inline distT="0" distB="0" distL="0" distR="0" wp14:anchorId="0541582B" wp14:editId="36E0257D">
                  <wp:extent cx="146304" cy="146304"/>
                  <wp:effectExtent l="0" t="0" r="6350" b="6350"/>
                  <wp:docPr id="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77073701" w14:textId="7EFB6586" w:rsidTr="00A207D9">
        <w:trPr>
          <w:gridAfter w:val="1"/>
          <w:wAfter w:w="6" w:type="dxa"/>
        </w:trPr>
        <w:tc>
          <w:tcPr>
            <w:tcW w:w="638" w:type="dxa"/>
            <w:shd w:val="clear" w:color="auto" w:fill="auto"/>
          </w:tcPr>
          <w:p w14:paraId="77125C38" w14:textId="77777777" w:rsidR="0030160D" w:rsidRPr="00C3674D" w:rsidRDefault="0030160D" w:rsidP="0072769D">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1668D019" w14:textId="0602D21C" w:rsidR="0030160D" w:rsidRPr="00C3674D" w:rsidRDefault="0030160D" w:rsidP="0072769D">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3"/>
            <w:shd w:val="clear" w:color="auto" w:fill="auto"/>
          </w:tcPr>
          <w:p w14:paraId="7C6F8B9E" w14:textId="73897C26" w:rsidR="0030160D" w:rsidRPr="00C3674D" w:rsidRDefault="0030160D" w:rsidP="0072769D">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4.3.1</w:t>
            </w:r>
          </w:p>
        </w:tc>
        <w:tc>
          <w:tcPr>
            <w:tcW w:w="4923" w:type="dxa"/>
            <w:gridSpan w:val="6"/>
            <w:shd w:val="clear" w:color="auto" w:fill="auto"/>
          </w:tcPr>
          <w:p w14:paraId="34A33F4C" w14:textId="4B0DE8CA" w:rsidR="0030160D" w:rsidRPr="00C3674D" w:rsidRDefault="0030160D" w:rsidP="0072769D">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Specify the time required and extent of Physical disturbance needed within the Protected Area like tree cutting, earth work etc.</w:t>
            </w:r>
          </w:p>
        </w:tc>
        <w:tc>
          <w:tcPr>
            <w:tcW w:w="283" w:type="dxa"/>
            <w:gridSpan w:val="2"/>
            <w:shd w:val="clear" w:color="auto" w:fill="auto"/>
          </w:tcPr>
          <w:p w14:paraId="4E041D62" w14:textId="71B129F3" w:rsidR="0030160D" w:rsidRPr="00C3674D" w:rsidRDefault="0030160D" w:rsidP="0072769D">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EE80B53" w14:textId="77777777" w:rsidR="0030160D" w:rsidRPr="00C3674D" w:rsidRDefault="0030160D" w:rsidP="0072769D">
            <w:pPr>
              <w:autoSpaceDE w:val="0"/>
              <w:autoSpaceDN w:val="0"/>
              <w:adjustRightInd w:val="0"/>
              <w:spacing w:after="0" w:line="240" w:lineRule="auto"/>
              <w:rPr>
                <w:rFonts w:ascii="Times New Roman" w:hAnsi="Times New Roman" w:cs="Times New Roman"/>
                <w:sz w:val="24"/>
                <w:szCs w:val="24"/>
              </w:rPr>
            </w:pPr>
          </w:p>
        </w:tc>
      </w:tr>
      <w:tr w:rsidR="0030160D" w:rsidRPr="00C3674D" w14:paraId="780D8515" w14:textId="7DC75BDC" w:rsidTr="00A207D9">
        <w:trPr>
          <w:gridAfter w:val="1"/>
          <w:wAfter w:w="6" w:type="dxa"/>
        </w:trPr>
        <w:tc>
          <w:tcPr>
            <w:tcW w:w="638" w:type="dxa"/>
            <w:shd w:val="clear" w:color="auto" w:fill="auto"/>
          </w:tcPr>
          <w:p w14:paraId="0F7DA8A1" w14:textId="77777777" w:rsidR="0030160D" w:rsidRPr="00C3674D" w:rsidRDefault="0030160D" w:rsidP="00A00761">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62BAD824" w14:textId="77777777"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3"/>
            <w:shd w:val="clear" w:color="auto" w:fill="auto"/>
          </w:tcPr>
          <w:p w14:paraId="65C903B8" w14:textId="4F193F55"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p>
        </w:tc>
        <w:tc>
          <w:tcPr>
            <w:tcW w:w="1088" w:type="dxa"/>
            <w:gridSpan w:val="2"/>
            <w:shd w:val="clear" w:color="auto" w:fill="auto"/>
          </w:tcPr>
          <w:p w14:paraId="705CBAC7" w14:textId="57ADAF05"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14.3.1.1</w:t>
            </w:r>
          </w:p>
        </w:tc>
        <w:tc>
          <w:tcPr>
            <w:tcW w:w="3835" w:type="dxa"/>
            <w:gridSpan w:val="4"/>
            <w:shd w:val="clear" w:color="auto" w:fill="auto"/>
          </w:tcPr>
          <w:p w14:paraId="70D2A620" w14:textId="3FB03597"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Extent of physical disturbance needed within the PA [tree cutting/ earth work/ others (please specify)]</w:t>
            </w:r>
          </w:p>
        </w:tc>
        <w:tc>
          <w:tcPr>
            <w:tcW w:w="283" w:type="dxa"/>
            <w:gridSpan w:val="2"/>
            <w:shd w:val="clear" w:color="auto" w:fill="auto"/>
          </w:tcPr>
          <w:p w14:paraId="3502CB00" w14:textId="5CE8FA2E"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7328462" w14:textId="3A306EA1"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i/>
                <w:iCs/>
                <w:color w:val="0000FF"/>
                <w:sz w:val="24"/>
                <w:szCs w:val="24"/>
              </w:rPr>
              <w:t xml:space="preserve">Drop Down </w:t>
            </w:r>
            <w:r w:rsidRPr="00C3674D">
              <w:rPr>
                <w:rFonts w:ascii="Times New Roman" w:hAnsi="Times New Roman" w:cs="Times New Roman"/>
                <w:i/>
                <w:iCs/>
                <w:noProof/>
                <w:color w:val="0000FF"/>
                <w:sz w:val="24"/>
                <w:szCs w:val="24"/>
                <w:lang w:bidi="ar-SA"/>
              </w:rPr>
              <w:drawing>
                <wp:inline distT="0" distB="0" distL="0" distR="0" wp14:anchorId="6F10DB7F" wp14:editId="74C17C23">
                  <wp:extent cx="146304" cy="146304"/>
                  <wp:effectExtent l="0" t="0" r="6350" b="6350"/>
                  <wp:docPr id="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733187AE" w14:textId="146B2D5A" w:rsidTr="00A207D9">
        <w:trPr>
          <w:gridAfter w:val="1"/>
          <w:wAfter w:w="6" w:type="dxa"/>
        </w:trPr>
        <w:tc>
          <w:tcPr>
            <w:tcW w:w="638" w:type="dxa"/>
            <w:shd w:val="clear" w:color="auto" w:fill="auto"/>
          </w:tcPr>
          <w:p w14:paraId="0DD856C9" w14:textId="77777777" w:rsidR="0030160D" w:rsidRPr="00C3674D" w:rsidRDefault="0030160D" w:rsidP="00663C3F">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3F860B2D" w14:textId="77777777"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3"/>
            <w:shd w:val="clear" w:color="auto" w:fill="auto"/>
          </w:tcPr>
          <w:p w14:paraId="1EFDFE11" w14:textId="493C158C"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p>
        </w:tc>
        <w:tc>
          <w:tcPr>
            <w:tcW w:w="1088" w:type="dxa"/>
            <w:gridSpan w:val="2"/>
            <w:shd w:val="clear" w:color="auto" w:fill="auto"/>
          </w:tcPr>
          <w:p w14:paraId="3662D397" w14:textId="2F985229"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p>
        </w:tc>
        <w:tc>
          <w:tcPr>
            <w:tcW w:w="1276" w:type="dxa"/>
            <w:gridSpan w:val="3"/>
            <w:shd w:val="clear" w:color="auto" w:fill="auto"/>
          </w:tcPr>
          <w:p w14:paraId="2734F475" w14:textId="664131DE"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14.3.1.1.1</w:t>
            </w:r>
          </w:p>
        </w:tc>
        <w:tc>
          <w:tcPr>
            <w:tcW w:w="2559" w:type="dxa"/>
            <w:shd w:val="clear" w:color="auto" w:fill="auto"/>
          </w:tcPr>
          <w:p w14:paraId="3350B280" w14:textId="4FF31C8F"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If Tree Cutting, then</w:t>
            </w:r>
            <w:r w:rsidRPr="00C3674D">
              <w:rPr>
                <w:rFonts w:ascii="Times New Roman" w:hAnsi="Times New Roman" w:cs="Times New Roman"/>
                <w:sz w:val="24"/>
                <w:szCs w:val="24"/>
                <w:lang w:val="en-IN" w:bidi="ar-SA"/>
              </w:rPr>
              <w:br/>
              <w:t>No. of trees proposed to be cut</w:t>
            </w:r>
          </w:p>
        </w:tc>
        <w:tc>
          <w:tcPr>
            <w:tcW w:w="283" w:type="dxa"/>
            <w:gridSpan w:val="2"/>
            <w:shd w:val="clear" w:color="auto" w:fill="auto"/>
          </w:tcPr>
          <w:p w14:paraId="146792FE" w14:textId="31266119" w:rsidR="0030160D" w:rsidRPr="00C3674D" w:rsidRDefault="0030160D" w:rsidP="00663C3F">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47EE55A" w14:textId="24C82933" w:rsidR="0030160D" w:rsidRPr="00C3674D" w:rsidRDefault="0030160D" w:rsidP="00663C3F">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1B83D9B8" w14:textId="50BB764A" w:rsidTr="00A207D9">
        <w:trPr>
          <w:gridAfter w:val="1"/>
          <w:wAfter w:w="6" w:type="dxa"/>
        </w:trPr>
        <w:tc>
          <w:tcPr>
            <w:tcW w:w="638" w:type="dxa"/>
            <w:shd w:val="clear" w:color="auto" w:fill="auto"/>
          </w:tcPr>
          <w:p w14:paraId="5AA99C43" w14:textId="77777777" w:rsidR="0030160D" w:rsidRPr="00C3674D" w:rsidRDefault="0030160D" w:rsidP="00663C3F">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37DCA0E4" w14:textId="77777777"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3"/>
            <w:shd w:val="clear" w:color="auto" w:fill="auto"/>
          </w:tcPr>
          <w:p w14:paraId="34096831" w14:textId="6DCAD697"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p>
        </w:tc>
        <w:tc>
          <w:tcPr>
            <w:tcW w:w="1088" w:type="dxa"/>
            <w:gridSpan w:val="2"/>
            <w:shd w:val="clear" w:color="auto" w:fill="auto"/>
          </w:tcPr>
          <w:p w14:paraId="5F8C02B3" w14:textId="589849D9"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p>
        </w:tc>
        <w:tc>
          <w:tcPr>
            <w:tcW w:w="1276" w:type="dxa"/>
            <w:gridSpan w:val="3"/>
            <w:shd w:val="clear" w:color="auto" w:fill="auto"/>
          </w:tcPr>
          <w:p w14:paraId="7E86A200" w14:textId="4EBEF46A"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14.3.1.1.1</w:t>
            </w:r>
          </w:p>
        </w:tc>
        <w:tc>
          <w:tcPr>
            <w:tcW w:w="2559" w:type="dxa"/>
            <w:shd w:val="clear" w:color="auto" w:fill="auto"/>
          </w:tcPr>
          <w:p w14:paraId="575CB941" w14:textId="3E2152B1" w:rsidR="0030160D" w:rsidRPr="00C3674D" w:rsidRDefault="0030160D" w:rsidP="00663C3F">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If earth work, then</w:t>
            </w:r>
            <w:r w:rsidRPr="00C3674D">
              <w:rPr>
                <w:rFonts w:ascii="Times New Roman" w:hAnsi="Times New Roman" w:cs="Times New Roman"/>
                <w:sz w:val="24"/>
                <w:szCs w:val="24"/>
                <w:lang w:val="en-IN" w:bidi="ar-SA"/>
              </w:rPr>
              <w:br/>
              <w:t>Earth Work (in Cu m)</w:t>
            </w:r>
          </w:p>
        </w:tc>
        <w:tc>
          <w:tcPr>
            <w:tcW w:w="283" w:type="dxa"/>
            <w:gridSpan w:val="2"/>
            <w:shd w:val="clear" w:color="auto" w:fill="auto"/>
          </w:tcPr>
          <w:p w14:paraId="2615098C" w14:textId="08BC2560" w:rsidR="0030160D" w:rsidRPr="00C3674D" w:rsidRDefault="0030160D" w:rsidP="00663C3F">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01BF49D" w14:textId="1F6E2127" w:rsidR="0030160D" w:rsidRPr="00C3674D" w:rsidRDefault="0030160D" w:rsidP="00663C3F">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0F8DA438" w14:textId="553F1F82" w:rsidTr="00A207D9">
        <w:trPr>
          <w:gridAfter w:val="1"/>
          <w:wAfter w:w="6" w:type="dxa"/>
        </w:trPr>
        <w:tc>
          <w:tcPr>
            <w:tcW w:w="638" w:type="dxa"/>
            <w:shd w:val="clear" w:color="auto" w:fill="auto"/>
          </w:tcPr>
          <w:p w14:paraId="14526E46" w14:textId="77777777" w:rsidR="0030160D" w:rsidRPr="00C3674D" w:rsidRDefault="0030160D" w:rsidP="00A00761">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395D2927" w14:textId="77777777"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3"/>
            <w:shd w:val="clear" w:color="auto" w:fill="auto"/>
          </w:tcPr>
          <w:p w14:paraId="6B74529E" w14:textId="50801326"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14.3.2</w:t>
            </w:r>
          </w:p>
        </w:tc>
        <w:tc>
          <w:tcPr>
            <w:tcW w:w="4923" w:type="dxa"/>
            <w:gridSpan w:val="6"/>
            <w:shd w:val="clear" w:color="auto" w:fill="auto"/>
          </w:tcPr>
          <w:p w14:paraId="1F6BAAB2" w14:textId="0C40106E"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Time Required</w:t>
            </w:r>
          </w:p>
        </w:tc>
        <w:tc>
          <w:tcPr>
            <w:tcW w:w="283" w:type="dxa"/>
            <w:gridSpan w:val="2"/>
            <w:shd w:val="clear" w:color="auto" w:fill="auto"/>
          </w:tcPr>
          <w:p w14:paraId="4600A013" w14:textId="1674F1C4"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109C9C1" w14:textId="10C31552"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03FA32F6" w14:textId="5BFAC2CA" w:rsidTr="00A207D9">
        <w:trPr>
          <w:gridAfter w:val="1"/>
          <w:wAfter w:w="6" w:type="dxa"/>
        </w:trPr>
        <w:tc>
          <w:tcPr>
            <w:tcW w:w="638" w:type="dxa"/>
            <w:shd w:val="clear" w:color="auto" w:fill="auto"/>
          </w:tcPr>
          <w:p w14:paraId="0734E17F" w14:textId="446250B7" w:rsidR="0030160D" w:rsidRPr="00C3674D" w:rsidRDefault="0030160D" w:rsidP="00A00761">
            <w:pPr>
              <w:autoSpaceDE w:val="0"/>
              <w:autoSpaceDN w:val="0"/>
              <w:adjustRightInd w:val="0"/>
              <w:spacing w:after="0" w:line="240" w:lineRule="auto"/>
              <w:rPr>
                <w:rFonts w:ascii="Times New Roman" w:hAnsi="Times New Roman" w:cs="Times New Roman"/>
                <w:b/>
                <w:sz w:val="24"/>
                <w:szCs w:val="24"/>
              </w:rPr>
            </w:pPr>
          </w:p>
        </w:tc>
        <w:tc>
          <w:tcPr>
            <w:tcW w:w="905" w:type="dxa"/>
            <w:gridSpan w:val="5"/>
            <w:shd w:val="clear" w:color="auto" w:fill="auto"/>
          </w:tcPr>
          <w:p w14:paraId="40229A01" w14:textId="6E050271"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14.3</w:t>
            </w:r>
          </w:p>
        </w:tc>
        <w:tc>
          <w:tcPr>
            <w:tcW w:w="5793" w:type="dxa"/>
            <w:gridSpan w:val="9"/>
            <w:shd w:val="clear" w:color="auto" w:fill="auto"/>
          </w:tcPr>
          <w:p w14:paraId="44230168" w14:textId="1DDA3B81"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
                <w:bCs/>
                <w:sz w:val="24"/>
                <w:szCs w:val="24"/>
                <w:lang w:val="en-IN" w:bidi="ar-SA"/>
              </w:rPr>
              <w:t>If no, then form submits here (with undertaking)</w:t>
            </w:r>
          </w:p>
        </w:tc>
        <w:tc>
          <w:tcPr>
            <w:tcW w:w="283" w:type="dxa"/>
            <w:gridSpan w:val="2"/>
            <w:shd w:val="clear" w:color="auto" w:fill="auto"/>
          </w:tcPr>
          <w:p w14:paraId="0A7AF833" w14:textId="009736EE"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A907C38" w14:textId="2A8BDE3F" w:rsidR="0030160D" w:rsidRPr="00C3674D" w:rsidRDefault="0030160D" w:rsidP="00A00761">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5A5FB5B4" w14:textId="249550E6" w:rsidTr="00A207D9">
        <w:trPr>
          <w:gridAfter w:val="1"/>
          <w:wAfter w:w="6" w:type="dxa"/>
        </w:trPr>
        <w:tc>
          <w:tcPr>
            <w:tcW w:w="638" w:type="dxa"/>
            <w:shd w:val="clear" w:color="auto" w:fill="auto"/>
          </w:tcPr>
          <w:p w14:paraId="18B8F6BD" w14:textId="79576EAB" w:rsidR="0030160D" w:rsidRPr="00C3674D" w:rsidRDefault="0030160D" w:rsidP="00A00761">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15</w:t>
            </w:r>
          </w:p>
        </w:tc>
        <w:tc>
          <w:tcPr>
            <w:tcW w:w="6698" w:type="dxa"/>
            <w:gridSpan w:val="14"/>
            <w:shd w:val="clear" w:color="auto" w:fill="auto"/>
          </w:tcPr>
          <w:p w14:paraId="0ADE74EC" w14:textId="1BFD804D" w:rsidR="0030160D" w:rsidRPr="00C3674D" w:rsidRDefault="0030160D" w:rsidP="00A00761">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Upload a copy of note containing justification for locating the project in protected area</w:t>
            </w:r>
          </w:p>
        </w:tc>
        <w:tc>
          <w:tcPr>
            <w:tcW w:w="283" w:type="dxa"/>
            <w:gridSpan w:val="2"/>
            <w:shd w:val="clear" w:color="auto" w:fill="auto"/>
          </w:tcPr>
          <w:p w14:paraId="1338476C" w14:textId="77777777"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118AADC" w14:textId="492816CD" w:rsidR="0030160D" w:rsidRPr="00C3674D" w:rsidRDefault="0030160D" w:rsidP="00A00761">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Upload </w:t>
            </w:r>
            <w:r w:rsidRPr="00C3674D">
              <w:rPr>
                <w:rFonts w:ascii="Times New Roman" w:hAnsi="Times New Roman" w:cs="Times New Roman"/>
                <w:noProof/>
                <w:sz w:val="24"/>
                <w:szCs w:val="24"/>
                <w:lang w:bidi="ar-SA"/>
              </w:rPr>
              <w:drawing>
                <wp:inline distT="0" distB="0" distL="0" distR="0" wp14:anchorId="21FF8BD1" wp14:editId="63A3A67E">
                  <wp:extent cx="145390" cy="145390"/>
                  <wp:effectExtent l="0" t="0" r="7620" b="7620"/>
                  <wp:docPr id="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0160D" w:rsidRPr="00C3674D" w14:paraId="1B3DEC43" w14:textId="42FC1EB8" w:rsidTr="00A207D9">
        <w:trPr>
          <w:gridAfter w:val="1"/>
          <w:wAfter w:w="6" w:type="dxa"/>
        </w:trPr>
        <w:tc>
          <w:tcPr>
            <w:tcW w:w="638" w:type="dxa"/>
            <w:shd w:val="clear" w:color="auto" w:fill="auto"/>
          </w:tcPr>
          <w:p w14:paraId="24CA96EE" w14:textId="148984D6" w:rsidR="0030160D" w:rsidRPr="00C3674D" w:rsidRDefault="0030160D" w:rsidP="007775BA">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16</w:t>
            </w:r>
          </w:p>
        </w:tc>
        <w:tc>
          <w:tcPr>
            <w:tcW w:w="6698" w:type="dxa"/>
            <w:gridSpan w:val="14"/>
            <w:shd w:val="clear" w:color="auto" w:fill="auto"/>
          </w:tcPr>
          <w:p w14:paraId="093E6244" w14:textId="11AFA6DD" w:rsidR="0030160D" w:rsidRPr="00C3674D" w:rsidRDefault="0030160D" w:rsidP="007775B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Category of the project [</w:t>
            </w:r>
            <w:r w:rsidRPr="00C3674D">
              <w:rPr>
                <w:rFonts w:ascii="Times New Roman" w:hAnsi="Times New Roman" w:cs="Times New Roman"/>
                <w:szCs w:val="22"/>
              </w:rPr>
              <w:t>1. Airport 2. Approach Access 3. Borehole Prospecting 4. Communication Post 5. Construction / Widening of Road including approach road to roadside establishments including bridges 6. Defence 7. De-reservation / De-notification 8. Dispensary/Hospital 9. Drinking Water</w:t>
            </w:r>
            <w:r w:rsidRPr="00C3674D">
              <w:rPr>
                <w:rFonts w:ascii="Times New Roman" w:hAnsi="Times New Roman" w:cs="Times New Roman"/>
                <w:szCs w:val="22"/>
              </w:rPr>
              <w:tab/>
              <w:t>10. Forest Village Conversion 11. Government approved Community Toilets 12. Hydel 13. Industry 14. Irrigation</w:t>
            </w:r>
            <w:r w:rsidRPr="00C3674D">
              <w:rPr>
                <w:rFonts w:ascii="Times New Roman" w:hAnsi="Times New Roman" w:cs="Times New Roman"/>
                <w:szCs w:val="22"/>
              </w:rPr>
              <w:tab/>
              <w:t>15.Mining / Quarrying 16. Non-Conventional Source of Energy 17. Optical Fibre Cable/ Tele-communication Line 18. Petrol Pump 19. Pipeline 20. Police Establishment like police stations / outposts / border outposts / towers in sensitive areas (identified by MHA) 21. Power Sub Station 22. Power Transmission Line 23. Prospecting 24. Quarrying 25. Railway 26. School / Educational Institution</w:t>
            </w:r>
            <w:r w:rsidRPr="00C3674D">
              <w:rPr>
                <w:rFonts w:ascii="Times New Roman" w:hAnsi="Times New Roman" w:cs="Times New Roman"/>
                <w:szCs w:val="22"/>
              </w:rPr>
              <w:tab/>
              <w:t>27. Skill Up-gradation / Vocational Training Center</w:t>
            </w:r>
            <w:r w:rsidRPr="00C3674D">
              <w:rPr>
                <w:rFonts w:ascii="Times New Roman" w:hAnsi="Times New Roman" w:cs="Times New Roman"/>
                <w:szCs w:val="22"/>
              </w:rPr>
              <w:tab/>
              <w:t xml:space="preserve"> 28. Solar Power 29. Thermal 30. Village Electricity 31. Water </w:t>
            </w:r>
            <w:r w:rsidRPr="00C3674D">
              <w:rPr>
                <w:rFonts w:ascii="Times New Roman" w:hAnsi="Times New Roman" w:cs="Times New Roman"/>
                <w:szCs w:val="22"/>
              </w:rPr>
              <w:lastRenderedPageBreak/>
              <w:t>Mill 32. Water / Rainwater Harvesting Structure 33. Wind Power 34. Others (please specify)]</w:t>
            </w:r>
          </w:p>
        </w:tc>
        <w:tc>
          <w:tcPr>
            <w:tcW w:w="283" w:type="dxa"/>
            <w:gridSpan w:val="2"/>
            <w:shd w:val="clear" w:color="auto" w:fill="auto"/>
          </w:tcPr>
          <w:p w14:paraId="394C800E" w14:textId="77777777" w:rsidR="0030160D" w:rsidRPr="00C3674D" w:rsidRDefault="0030160D" w:rsidP="007775BA">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6D95926" w14:textId="7D30542D" w:rsidR="0030160D" w:rsidRPr="00C3674D" w:rsidRDefault="0030160D" w:rsidP="007775BA">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421A2E65" wp14:editId="0172AFD6">
                  <wp:extent cx="146304" cy="146304"/>
                  <wp:effectExtent l="0" t="0" r="6350" b="6350"/>
                  <wp:docPr id="177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07547890" w14:textId="0C66A7BB" w:rsidTr="00A207D9">
        <w:trPr>
          <w:gridAfter w:val="1"/>
          <w:wAfter w:w="6" w:type="dxa"/>
        </w:trPr>
        <w:tc>
          <w:tcPr>
            <w:tcW w:w="638" w:type="dxa"/>
            <w:shd w:val="clear" w:color="auto" w:fill="auto"/>
          </w:tcPr>
          <w:p w14:paraId="256D96F7" w14:textId="77777777" w:rsidR="0030160D" w:rsidRPr="00C3674D" w:rsidRDefault="0030160D" w:rsidP="007775BA">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7845458A" w14:textId="1B666FE4" w:rsidR="0030160D" w:rsidRPr="00C3674D" w:rsidRDefault="0030160D" w:rsidP="007775BA">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 xml:space="preserve">In case of 1. Drinking water 2. </w:t>
            </w:r>
            <w:r w:rsidRPr="00C3674D">
              <w:rPr>
                <w:rFonts w:ascii="Times New Roman" w:hAnsi="Times New Roman" w:cs="Times New Roman"/>
                <w:szCs w:val="22"/>
              </w:rPr>
              <w:t>Power Transmission Line 3. Optical Fibre Cable / Tele-communication Line below fields need to be enabled</w:t>
            </w:r>
          </w:p>
        </w:tc>
        <w:tc>
          <w:tcPr>
            <w:tcW w:w="283" w:type="dxa"/>
            <w:gridSpan w:val="2"/>
            <w:shd w:val="clear" w:color="auto" w:fill="auto"/>
          </w:tcPr>
          <w:p w14:paraId="1489A7BC" w14:textId="77777777" w:rsidR="0030160D" w:rsidRPr="00C3674D" w:rsidRDefault="0030160D" w:rsidP="007775BA">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FF4A0A6" w14:textId="77777777" w:rsidR="0030160D" w:rsidRPr="00C3674D" w:rsidRDefault="0030160D" w:rsidP="007775BA">
            <w:pPr>
              <w:autoSpaceDE w:val="0"/>
              <w:autoSpaceDN w:val="0"/>
              <w:adjustRightInd w:val="0"/>
              <w:spacing w:after="0" w:line="240" w:lineRule="auto"/>
              <w:rPr>
                <w:rFonts w:ascii="Times New Roman" w:hAnsi="Times New Roman" w:cs="Times New Roman"/>
                <w:sz w:val="24"/>
                <w:szCs w:val="24"/>
              </w:rPr>
            </w:pPr>
          </w:p>
        </w:tc>
      </w:tr>
      <w:tr w:rsidR="0030160D" w:rsidRPr="00C3674D" w14:paraId="30BFFDCD" w14:textId="0B059E27" w:rsidTr="00A207D9">
        <w:trPr>
          <w:gridAfter w:val="1"/>
          <w:wAfter w:w="6" w:type="dxa"/>
        </w:trPr>
        <w:tc>
          <w:tcPr>
            <w:tcW w:w="638" w:type="dxa"/>
            <w:shd w:val="clear" w:color="auto" w:fill="auto"/>
          </w:tcPr>
          <w:p w14:paraId="7D6EF86E" w14:textId="77777777" w:rsidR="0030160D" w:rsidRPr="00C3674D" w:rsidRDefault="0030160D" w:rsidP="00D53AD2">
            <w:pPr>
              <w:autoSpaceDE w:val="0"/>
              <w:autoSpaceDN w:val="0"/>
              <w:adjustRightInd w:val="0"/>
              <w:spacing w:after="0" w:line="240" w:lineRule="auto"/>
              <w:rPr>
                <w:rFonts w:ascii="Times New Roman" w:hAnsi="Times New Roman" w:cs="Times New Roman"/>
                <w:b/>
                <w:sz w:val="24"/>
                <w:szCs w:val="24"/>
              </w:rPr>
            </w:pPr>
          </w:p>
        </w:tc>
        <w:tc>
          <w:tcPr>
            <w:tcW w:w="680" w:type="dxa"/>
            <w:gridSpan w:val="2"/>
            <w:shd w:val="clear" w:color="auto" w:fill="auto"/>
          </w:tcPr>
          <w:p w14:paraId="253D9F41" w14:textId="592DB9B2" w:rsidR="0030160D" w:rsidRPr="00C3674D" w:rsidRDefault="0030160D" w:rsidP="00D53AD2">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6.1</w:t>
            </w:r>
          </w:p>
        </w:tc>
        <w:tc>
          <w:tcPr>
            <w:tcW w:w="6018" w:type="dxa"/>
            <w:gridSpan w:val="12"/>
            <w:shd w:val="clear" w:color="auto" w:fill="auto"/>
          </w:tcPr>
          <w:p w14:paraId="71CC5833" w14:textId="3CFD7157" w:rsidR="0030160D" w:rsidRPr="00C3674D" w:rsidRDefault="0030160D" w:rsidP="00D53AD2">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Select [Above ground/ Below ground/ Both]</w:t>
            </w:r>
          </w:p>
        </w:tc>
        <w:tc>
          <w:tcPr>
            <w:tcW w:w="283" w:type="dxa"/>
            <w:gridSpan w:val="2"/>
            <w:shd w:val="clear" w:color="auto" w:fill="auto"/>
          </w:tcPr>
          <w:p w14:paraId="48134DDD" w14:textId="72DF0B95" w:rsidR="0030160D" w:rsidRPr="00C3674D" w:rsidRDefault="0030160D" w:rsidP="00D53AD2">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79EFB8B" w14:textId="21DBF795" w:rsidR="0030160D" w:rsidRPr="00C3674D" w:rsidRDefault="0030160D" w:rsidP="00D53AD2">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0EB5D26B" wp14:editId="70560AB1">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4AC7D0F8" w14:textId="77777777" w:rsidTr="00A207D9">
        <w:trPr>
          <w:gridAfter w:val="1"/>
          <w:wAfter w:w="6" w:type="dxa"/>
        </w:trPr>
        <w:tc>
          <w:tcPr>
            <w:tcW w:w="638" w:type="dxa"/>
            <w:shd w:val="clear" w:color="auto" w:fill="auto"/>
          </w:tcPr>
          <w:p w14:paraId="77709FA1" w14:textId="77777777" w:rsidR="0030160D" w:rsidRPr="00C3674D" w:rsidRDefault="0030160D" w:rsidP="00D53AD2">
            <w:pPr>
              <w:autoSpaceDE w:val="0"/>
              <w:autoSpaceDN w:val="0"/>
              <w:adjustRightInd w:val="0"/>
              <w:spacing w:after="0" w:line="240" w:lineRule="auto"/>
              <w:rPr>
                <w:rFonts w:ascii="Times New Roman" w:hAnsi="Times New Roman" w:cs="Times New Roman"/>
                <w:b/>
                <w:sz w:val="24"/>
                <w:szCs w:val="24"/>
              </w:rPr>
            </w:pPr>
          </w:p>
        </w:tc>
        <w:tc>
          <w:tcPr>
            <w:tcW w:w="680" w:type="dxa"/>
            <w:gridSpan w:val="2"/>
            <w:shd w:val="clear" w:color="auto" w:fill="auto"/>
          </w:tcPr>
          <w:p w14:paraId="36A8CEC9" w14:textId="77777777" w:rsidR="0030160D" w:rsidRPr="00C3674D" w:rsidRDefault="0030160D" w:rsidP="00D53AD2">
            <w:pPr>
              <w:autoSpaceDE w:val="0"/>
              <w:autoSpaceDN w:val="0"/>
              <w:adjustRightInd w:val="0"/>
              <w:spacing w:after="0" w:line="240" w:lineRule="auto"/>
              <w:jc w:val="both"/>
              <w:rPr>
                <w:rFonts w:ascii="Times New Roman" w:hAnsi="Times New Roman" w:cs="Times New Roman"/>
                <w:sz w:val="24"/>
                <w:szCs w:val="24"/>
              </w:rPr>
            </w:pPr>
          </w:p>
        </w:tc>
        <w:tc>
          <w:tcPr>
            <w:tcW w:w="6018" w:type="dxa"/>
            <w:gridSpan w:val="12"/>
            <w:shd w:val="clear" w:color="auto" w:fill="auto"/>
          </w:tcPr>
          <w:p w14:paraId="0511D30F" w14:textId="212A7453" w:rsidR="0030160D" w:rsidRPr="00C3674D" w:rsidRDefault="0030160D" w:rsidP="00D53AD2">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If below ground, then</w:t>
            </w:r>
          </w:p>
        </w:tc>
        <w:tc>
          <w:tcPr>
            <w:tcW w:w="283" w:type="dxa"/>
            <w:gridSpan w:val="2"/>
            <w:shd w:val="clear" w:color="auto" w:fill="auto"/>
          </w:tcPr>
          <w:p w14:paraId="17DA985B" w14:textId="77777777" w:rsidR="0030160D" w:rsidRPr="00C3674D" w:rsidRDefault="0030160D" w:rsidP="00D53AD2">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8138D7C" w14:textId="77777777" w:rsidR="0030160D" w:rsidRPr="00C3674D" w:rsidRDefault="0030160D" w:rsidP="00D53AD2">
            <w:pPr>
              <w:autoSpaceDE w:val="0"/>
              <w:autoSpaceDN w:val="0"/>
              <w:adjustRightInd w:val="0"/>
              <w:spacing w:after="0" w:line="240" w:lineRule="auto"/>
              <w:rPr>
                <w:rFonts w:ascii="Times New Roman" w:hAnsi="Times New Roman" w:cs="Times New Roman"/>
                <w:sz w:val="24"/>
                <w:szCs w:val="24"/>
              </w:rPr>
            </w:pPr>
          </w:p>
        </w:tc>
      </w:tr>
      <w:tr w:rsidR="0030160D" w:rsidRPr="00C3674D" w14:paraId="73624460" w14:textId="77777777" w:rsidTr="00A207D9">
        <w:trPr>
          <w:gridAfter w:val="1"/>
          <w:wAfter w:w="6" w:type="dxa"/>
        </w:trPr>
        <w:tc>
          <w:tcPr>
            <w:tcW w:w="638" w:type="dxa"/>
            <w:shd w:val="clear" w:color="auto" w:fill="auto"/>
          </w:tcPr>
          <w:p w14:paraId="0125BAE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80" w:type="dxa"/>
            <w:gridSpan w:val="2"/>
            <w:shd w:val="clear" w:color="auto" w:fill="auto"/>
          </w:tcPr>
          <w:p w14:paraId="1F7FA4A5"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p>
        </w:tc>
        <w:tc>
          <w:tcPr>
            <w:tcW w:w="917" w:type="dxa"/>
            <w:gridSpan w:val="4"/>
            <w:shd w:val="clear" w:color="auto" w:fill="auto"/>
          </w:tcPr>
          <w:p w14:paraId="7EDC07AC" w14:textId="415F4FDB"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6.1.1</w:t>
            </w:r>
          </w:p>
        </w:tc>
        <w:tc>
          <w:tcPr>
            <w:tcW w:w="5101" w:type="dxa"/>
            <w:gridSpan w:val="8"/>
            <w:shd w:val="clear" w:color="auto" w:fill="auto"/>
          </w:tcPr>
          <w:p w14:paraId="3E7B9E52" w14:textId="62717C5E"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Whether the project is proposed within the Right of Way [Yes/ No]</w:t>
            </w:r>
          </w:p>
        </w:tc>
        <w:tc>
          <w:tcPr>
            <w:tcW w:w="283" w:type="dxa"/>
            <w:gridSpan w:val="2"/>
            <w:shd w:val="clear" w:color="auto" w:fill="auto"/>
          </w:tcPr>
          <w:p w14:paraId="5A1F483F" w14:textId="293056B8"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D236EFA" w14:textId="198345BD"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5C17114A" wp14:editId="7BFF3579">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71C6C721" w14:textId="6A8126EB" w:rsidTr="00A207D9">
        <w:trPr>
          <w:gridAfter w:val="1"/>
          <w:wAfter w:w="6" w:type="dxa"/>
        </w:trPr>
        <w:tc>
          <w:tcPr>
            <w:tcW w:w="638" w:type="dxa"/>
            <w:shd w:val="clear" w:color="auto" w:fill="auto"/>
          </w:tcPr>
          <w:p w14:paraId="44CA99A8"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5412FDE5" w14:textId="45B0EA75"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 xml:space="preserve">If </w:t>
            </w:r>
            <w:r w:rsidRPr="00C3674D">
              <w:rPr>
                <w:rFonts w:ascii="Times New Roman" w:hAnsi="Times New Roman" w:cs="Times New Roman"/>
                <w:szCs w:val="22"/>
              </w:rPr>
              <w:t>Power Transmission Line&gt; Below ground selected, then one more additional field need to be asked</w:t>
            </w:r>
          </w:p>
        </w:tc>
        <w:tc>
          <w:tcPr>
            <w:tcW w:w="283" w:type="dxa"/>
            <w:gridSpan w:val="2"/>
            <w:shd w:val="clear" w:color="auto" w:fill="auto"/>
          </w:tcPr>
          <w:p w14:paraId="5B147E3B" w14:textId="5C4B6949"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C3B9698"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51AEB77B" w14:textId="21204486" w:rsidTr="00A207D9">
        <w:trPr>
          <w:gridAfter w:val="1"/>
          <w:wAfter w:w="6" w:type="dxa"/>
        </w:trPr>
        <w:tc>
          <w:tcPr>
            <w:tcW w:w="638" w:type="dxa"/>
            <w:shd w:val="clear" w:color="auto" w:fill="auto"/>
          </w:tcPr>
          <w:p w14:paraId="6B47552F"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80" w:type="dxa"/>
            <w:gridSpan w:val="2"/>
            <w:shd w:val="clear" w:color="auto" w:fill="auto"/>
          </w:tcPr>
          <w:p w14:paraId="2A9BD640" w14:textId="103E291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16.2</w:t>
            </w:r>
          </w:p>
        </w:tc>
        <w:tc>
          <w:tcPr>
            <w:tcW w:w="6018" w:type="dxa"/>
            <w:gridSpan w:val="12"/>
            <w:shd w:val="clear" w:color="auto" w:fill="auto"/>
          </w:tcPr>
          <w:p w14:paraId="37771790" w14:textId="3B3BD711"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Select [More than 11 KV/ Less than 11 KV]</w:t>
            </w:r>
          </w:p>
        </w:tc>
        <w:tc>
          <w:tcPr>
            <w:tcW w:w="283" w:type="dxa"/>
            <w:gridSpan w:val="2"/>
            <w:shd w:val="clear" w:color="auto" w:fill="auto"/>
          </w:tcPr>
          <w:p w14:paraId="6ECFBFA2"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2F79F44" w14:textId="32C7A728"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306482C6" wp14:editId="1AF9A639">
                  <wp:extent cx="146304" cy="146304"/>
                  <wp:effectExtent l="0" t="0" r="6350" b="6350"/>
                  <wp:docPr id="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71AEA7C1" w14:textId="7DCFC927" w:rsidTr="00A207D9">
        <w:trPr>
          <w:gridAfter w:val="1"/>
          <w:wAfter w:w="6" w:type="dxa"/>
        </w:trPr>
        <w:tc>
          <w:tcPr>
            <w:tcW w:w="638" w:type="dxa"/>
            <w:shd w:val="clear" w:color="auto" w:fill="auto"/>
          </w:tcPr>
          <w:p w14:paraId="319D7792" w14:textId="41D28D3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17</w:t>
            </w:r>
          </w:p>
        </w:tc>
        <w:tc>
          <w:tcPr>
            <w:tcW w:w="6698" w:type="dxa"/>
            <w:gridSpan w:val="14"/>
            <w:shd w:val="clear" w:color="auto" w:fill="auto"/>
          </w:tcPr>
          <w:p w14:paraId="0100DC7B" w14:textId="04F9C421"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Category of area required [Wild Life Sanctuary, National Park, Tiger Corridor, Tiger Reserve, Eco Sensitive Zone]</w:t>
            </w:r>
          </w:p>
        </w:tc>
        <w:tc>
          <w:tcPr>
            <w:tcW w:w="283" w:type="dxa"/>
            <w:gridSpan w:val="2"/>
            <w:shd w:val="clear" w:color="auto" w:fill="auto"/>
          </w:tcPr>
          <w:p w14:paraId="1917164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5BD7E9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Checkbox#</w:t>
            </w:r>
          </w:p>
        </w:tc>
      </w:tr>
      <w:tr w:rsidR="0030160D" w:rsidRPr="00C3674D" w14:paraId="7BCD107D" w14:textId="142AE5CE" w:rsidTr="00A207D9">
        <w:trPr>
          <w:gridAfter w:val="1"/>
          <w:wAfter w:w="6" w:type="dxa"/>
        </w:trPr>
        <w:tc>
          <w:tcPr>
            <w:tcW w:w="638" w:type="dxa"/>
            <w:shd w:val="clear" w:color="auto" w:fill="auto"/>
          </w:tcPr>
          <w:p w14:paraId="03EBAFBD"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03C19EC2" w14:textId="28E95D22"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Whether the proposal require approval of Central Government under the Forest (Conservation) Act</w:t>
            </w:r>
          </w:p>
        </w:tc>
        <w:tc>
          <w:tcPr>
            <w:tcW w:w="283" w:type="dxa"/>
            <w:gridSpan w:val="2"/>
            <w:shd w:val="clear" w:color="auto" w:fill="auto"/>
          </w:tcPr>
          <w:p w14:paraId="35F43BB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5A2A627"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014737B5" w14:textId="57EC475A" w:rsidTr="00A207D9">
        <w:trPr>
          <w:gridAfter w:val="1"/>
          <w:wAfter w:w="6" w:type="dxa"/>
        </w:trPr>
        <w:tc>
          <w:tcPr>
            <w:tcW w:w="638" w:type="dxa"/>
            <w:shd w:val="clear" w:color="auto" w:fill="auto"/>
          </w:tcPr>
          <w:p w14:paraId="54669C72" w14:textId="659B261E"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18</w:t>
            </w:r>
          </w:p>
        </w:tc>
        <w:tc>
          <w:tcPr>
            <w:tcW w:w="6698" w:type="dxa"/>
            <w:gridSpan w:val="14"/>
            <w:shd w:val="clear" w:color="auto" w:fill="auto"/>
          </w:tcPr>
          <w:p w14:paraId="7F8CB746" w14:textId="78C42148"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 xml:space="preserve">Whether any proposal seeking prior approval of Central Government under the Forest (Conservation) Act for diversion of forest land required for this project has been submitted in the past? </w:t>
            </w:r>
            <w:r w:rsidRPr="00C3674D">
              <w:rPr>
                <w:rFonts w:ascii="Times New Roman" w:hAnsi="Times New Roman" w:cs="Times New Roman"/>
                <w:szCs w:val="24"/>
                <w:lang w:val="en-IN" w:bidi="ar-SA"/>
              </w:rPr>
              <w:t>[Yes/No]</w:t>
            </w:r>
          </w:p>
        </w:tc>
        <w:tc>
          <w:tcPr>
            <w:tcW w:w="283" w:type="dxa"/>
            <w:gridSpan w:val="2"/>
            <w:shd w:val="clear" w:color="auto" w:fill="auto"/>
          </w:tcPr>
          <w:p w14:paraId="545FEDEB"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F372303"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0E559D17" wp14:editId="05782D43">
                  <wp:extent cx="146304" cy="146304"/>
                  <wp:effectExtent l="0" t="0" r="6350" b="6350"/>
                  <wp:docPr id="261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65423125" w14:textId="733313CA" w:rsidTr="00A207D9">
        <w:trPr>
          <w:gridAfter w:val="1"/>
          <w:wAfter w:w="6" w:type="dxa"/>
        </w:trPr>
        <w:tc>
          <w:tcPr>
            <w:tcW w:w="638" w:type="dxa"/>
            <w:shd w:val="clear" w:color="auto" w:fill="auto"/>
          </w:tcPr>
          <w:p w14:paraId="2430D9EC"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0124EAF0"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rPr>
              <w:t xml:space="preserve">If Yes, please provide details </w:t>
            </w:r>
          </w:p>
        </w:tc>
        <w:tc>
          <w:tcPr>
            <w:tcW w:w="283" w:type="dxa"/>
            <w:gridSpan w:val="2"/>
            <w:shd w:val="clear" w:color="auto" w:fill="auto"/>
          </w:tcPr>
          <w:p w14:paraId="00559AA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F1A7688"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0"/>
                <w:szCs w:val="24"/>
              </w:rPr>
              <w:t>Fetch from DB in case of the proposal is of post 2014 on select option</w:t>
            </w:r>
          </w:p>
        </w:tc>
      </w:tr>
      <w:tr w:rsidR="0030160D" w:rsidRPr="00C3674D" w14:paraId="112A1F2A" w14:textId="7EA6FD4D" w:rsidTr="00A207D9">
        <w:trPr>
          <w:gridAfter w:val="1"/>
          <w:wAfter w:w="6" w:type="dxa"/>
        </w:trPr>
        <w:tc>
          <w:tcPr>
            <w:tcW w:w="638" w:type="dxa"/>
            <w:shd w:val="clear" w:color="auto" w:fill="auto"/>
          </w:tcPr>
          <w:p w14:paraId="37643A39"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737" w:type="dxa"/>
            <w:gridSpan w:val="3"/>
            <w:shd w:val="clear" w:color="auto" w:fill="auto"/>
          </w:tcPr>
          <w:p w14:paraId="1B1A781F" w14:textId="2FE36CA5"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18.1</w:t>
            </w:r>
          </w:p>
        </w:tc>
        <w:tc>
          <w:tcPr>
            <w:tcW w:w="5961" w:type="dxa"/>
            <w:gridSpan w:val="11"/>
            <w:shd w:val="clear" w:color="auto" w:fill="auto"/>
          </w:tcPr>
          <w:p w14:paraId="617F07D0"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 xml:space="preserve">Status of the proposal </w:t>
            </w:r>
          </w:p>
          <w:p w14:paraId="615BAC7F" w14:textId="77777777" w:rsidR="0030160D" w:rsidRPr="00C3674D" w:rsidRDefault="0030160D" w:rsidP="00B000C4">
            <w:pPr>
              <w:spacing w:after="0" w:line="240" w:lineRule="auto"/>
              <w:rPr>
                <w:rFonts w:ascii="Times New Roman" w:hAnsi="Times New Roman" w:cs="Times New Roman"/>
                <w:sz w:val="24"/>
                <w:szCs w:val="24"/>
                <w:lang w:val="en-IN" w:bidi="ar-SA"/>
              </w:rPr>
            </w:pPr>
            <w:r w:rsidRPr="00C3674D">
              <w:rPr>
                <w:rFonts w:ascii="Times New Roman" w:hAnsi="Times New Roman" w:cs="Times New Roman"/>
                <w:sz w:val="20"/>
                <w:szCs w:val="24"/>
              </w:rPr>
              <w:t>[The proposal submitted and under process / Stage-I FC Granted / Stage-II FC Granted]</w:t>
            </w:r>
          </w:p>
          <w:p w14:paraId="14F58098"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283" w:type="dxa"/>
            <w:gridSpan w:val="2"/>
            <w:shd w:val="clear" w:color="auto" w:fill="auto"/>
          </w:tcPr>
          <w:p w14:paraId="295315BF"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37601A5"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6E6D15C4" wp14:editId="69E8E368">
                  <wp:extent cx="146304" cy="146304"/>
                  <wp:effectExtent l="0" t="0" r="6350" b="6350"/>
                  <wp:docPr id="26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77F6B00C" w14:textId="50C3B269" w:rsidTr="00A207D9">
        <w:trPr>
          <w:gridAfter w:val="1"/>
          <w:wAfter w:w="6" w:type="dxa"/>
        </w:trPr>
        <w:tc>
          <w:tcPr>
            <w:tcW w:w="638" w:type="dxa"/>
            <w:shd w:val="clear" w:color="auto" w:fill="auto"/>
          </w:tcPr>
          <w:p w14:paraId="33D66CB4"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44151539" w14:textId="1B5E29F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24"/>
              </w:rPr>
              <w:t xml:space="preserve">If Project ID / Proposal No. exists, then auto fetch below mentioned details </w:t>
            </w:r>
            <w:r w:rsidRPr="00C3674D">
              <w:rPr>
                <w:rFonts w:ascii="Times New Roman" w:hAnsi="Times New Roman" w:cs="Times New Roman"/>
                <w:sz w:val="24"/>
                <w:szCs w:val="24"/>
              </w:rPr>
              <w:br/>
            </w:r>
            <w:r w:rsidRPr="00C3674D">
              <w:rPr>
                <w:rFonts w:ascii="Times New Roman" w:hAnsi="Times New Roman" w:cs="Times New Roman"/>
                <w:sz w:val="24"/>
                <w:szCs w:val="24"/>
              </w:rPr>
              <w:br/>
              <w:t>Else all the details need to be fed</w:t>
            </w:r>
          </w:p>
        </w:tc>
        <w:tc>
          <w:tcPr>
            <w:tcW w:w="283" w:type="dxa"/>
            <w:gridSpan w:val="2"/>
            <w:shd w:val="clear" w:color="auto" w:fill="auto"/>
          </w:tcPr>
          <w:p w14:paraId="77DC11C2"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0A22873"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1A7B13DC" w14:textId="091F0A0D" w:rsidTr="00A207D9">
        <w:trPr>
          <w:gridAfter w:val="1"/>
          <w:wAfter w:w="6" w:type="dxa"/>
        </w:trPr>
        <w:tc>
          <w:tcPr>
            <w:tcW w:w="638" w:type="dxa"/>
            <w:shd w:val="clear" w:color="auto" w:fill="auto"/>
          </w:tcPr>
          <w:p w14:paraId="17FA4A6E"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78060BF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In case of Stage-II FC Granted</w:t>
            </w:r>
          </w:p>
        </w:tc>
        <w:tc>
          <w:tcPr>
            <w:tcW w:w="283" w:type="dxa"/>
            <w:gridSpan w:val="2"/>
            <w:shd w:val="clear" w:color="auto" w:fill="auto"/>
          </w:tcPr>
          <w:p w14:paraId="1B05F0CD"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DF3BBDE"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3C27F4DD" w14:textId="6D262D38" w:rsidTr="00A207D9">
        <w:trPr>
          <w:gridAfter w:val="1"/>
          <w:wAfter w:w="6" w:type="dxa"/>
        </w:trPr>
        <w:tc>
          <w:tcPr>
            <w:tcW w:w="638" w:type="dxa"/>
            <w:shd w:val="clear" w:color="auto" w:fill="auto"/>
          </w:tcPr>
          <w:p w14:paraId="7EB59B16"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180B95BA"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0F7BC86E" w14:textId="0E7E3F2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1</w:t>
            </w:r>
          </w:p>
        </w:tc>
        <w:tc>
          <w:tcPr>
            <w:tcW w:w="4964" w:type="dxa"/>
            <w:gridSpan w:val="7"/>
            <w:shd w:val="clear" w:color="auto" w:fill="auto"/>
          </w:tcPr>
          <w:p w14:paraId="1AC4DEDB" w14:textId="3878C2F8"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Proposal No. / Project ID</w:t>
            </w:r>
          </w:p>
        </w:tc>
        <w:tc>
          <w:tcPr>
            <w:tcW w:w="283" w:type="dxa"/>
            <w:gridSpan w:val="2"/>
            <w:shd w:val="clear" w:color="auto" w:fill="auto"/>
          </w:tcPr>
          <w:p w14:paraId="0DA6488F"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F3A56FD" w14:textId="0C68552A"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Search#</w:t>
            </w:r>
          </w:p>
        </w:tc>
      </w:tr>
      <w:tr w:rsidR="0030160D" w:rsidRPr="00C3674D" w14:paraId="4183AD25" w14:textId="3C31840C" w:rsidTr="00A207D9">
        <w:trPr>
          <w:gridAfter w:val="1"/>
          <w:wAfter w:w="6" w:type="dxa"/>
        </w:trPr>
        <w:tc>
          <w:tcPr>
            <w:tcW w:w="638" w:type="dxa"/>
            <w:shd w:val="clear" w:color="auto" w:fill="auto"/>
          </w:tcPr>
          <w:p w14:paraId="63E98AAA"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1179876F"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7E4D6179" w14:textId="46A552F1"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2</w:t>
            </w:r>
          </w:p>
        </w:tc>
        <w:tc>
          <w:tcPr>
            <w:tcW w:w="4964" w:type="dxa"/>
            <w:gridSpan w:val="7"/>
            <w:shd w:val="clear" w:color="auto" w:fill="auto"/>
          </w:tcPr>
          <w:p w14:paraId="79A148FA"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Proposal Name</w:t>
            </w:r>
          </w:p>
        </w:tc>
        <w:tc>
          <w:tcPr>
            <w:tcW w:w="283" w:type="dxa"/>
            <w:gridSpan w:val="2"/>
            <w:shd w:val="clear" w:color="auto" w:fill="auto"/>
          </w:tcPr>
          <w:p w14:paraId="3B799FEC"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3F8F960" w14:textId="5C06201B"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Auto Fetch#</w:t>
            </w:r>
          </w:p>
        </w:tc>
      </w:tr>
      <w:tr w:rsidR="0030160D" w:rsidRPr="00C3674D" w14:paraId="2559061C" w14:textId="777C6ACC" w:rsidTr="00A207D9">
        <w:trPr>
          <w:gridAfter w:val="1"/>
          <w:wAfter w:w="6" w:type="dxa"/>
        </w:trPr>
        <w:tc>
          <w:tcPr>
            <w:tcW w:w="638" w:type="dxa"/>
            <w:shd w:val="clear" w:color="auto" w:fill="auto"/>
          </w:tcPr>
          <w:p w14:paraId="7396330A"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6430F53A"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453C8FCE" w14:textId="761A51A6"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3</w:t>
            </w:r>
          </w:p>
        </w:tc>
        <w:tc>
          <w:tcPr>
            <w:tcW w:w="4964" w:type="dxa"/>
            <w:gridSpan w:val="7"/>
            <w:shd w:val="clear" w:color="auto" w:fill="auto"/>
          </w:tcPr>
          <w:p w14:paraId="3F65B49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MoEFCC File No.</w:t>
            </w:r>
          </w:p>
        </w:tc>
        <w:tc>
          <w:tcPr>
            <w:tcW w:w="283" w:type="dxa"/>
            <w:gridSpan w:val="2"/>
            <w:shd w:val="clear" w:color="auto" w:fill="auto"/>
          </w:tcPr>
          <w:p w14:paraId="3BCDEE2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63549B1" w14:textId="5702913D"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Auto Fetch#</w:t>
            </w:r>
          </w:p>
        </w:tc>
      </w:tr>
      <w:tr w:rsidR="0030160D" w:rsidRPr="00C3674D" w14:paraId="31E24B87" w14:textId="51DCA61F" w:rsidTr="00A207D9">
        <w:trPr>
          <w:gridAfter w:val="1"/>
          <w:wAfter w:w="6" w:type="dxa"/>
        </w:trPr>
        <w:tc>
          <w:tcPr>
            <w:tcW w:w="638" w:type="dxa"/>
            <w:shd w:val="clear" w:color="auto" w:fill="auto"/>
          </w:tcPr>
          <w:p w14:paraId="634C2ED8"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7CAE0A0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3BC3AE85" w14:textId="2E378A5F"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4</w:t>
            </w:r>
          </w:p>
        </w:tc>
        <w:tc>
          <w:tcPr>
            <w:tcW w:w="4964" w:type="dxa"/>
            <w:gridSpan w:val="7"/>
            <w:shd w:val="clear" w:color="auto" w:fill="auto"/>
          </w:tcPr>
          <w:p w14:paraId="5D0B0772" w14:textId="5782057C"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Area proposed for diversion (ha)</w:t>
            </w:r>
          </w:p>
        </w:tc>
        <w:tc>
          <w:tcPr>
            <w:tcW w:w="283" w:type="dxa"/>
            <w:gridSpan w:val="2"/>
            <w:shd w:val="clear" w:color="auto" w:fill="auto"/>
          </w:tcPr>
          <w:p w14:paraId="0B29862C"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30CECB9" w14:textId="0AF92B5E"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Number#/ #Auto Fetch#</w:t>
            </w:r>
          </w:p>
        </w:tc>
      </w:tr>
      <w:tr w:rsidR="0030160D" w:rsidRPr="00C3674D" w14:paraId="72049E00" w14:textId="5868B40A" w:rsidTr="00A207D9">
        <w:trPr>
          <w:gridAfter w:val="1"/>
          <w:wAfter w:w="6" w:type="dxa"/>
        </w:trPr>
        <w:tc>
          <w:tcPr>
            <w:tcW w:w="638" w:type="dxa"/>
            <w:shd w:val="clear" w:color="auto" w:fill="auto"/>
          </w:tcPr>
          <w:p w14:paraId="5178371C"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0BE70870"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393B6D4E" w14:textId="38AD1223"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5</w:t>
            </w:r>
          </w:p>
        </w:tc>
        <w:tc>
          <w:tcPr>
            <w:tcW w:w="4964" w:type="dxa"/>
            <w:gridSpan w:val="7"/>
            <w:shd w:val="clear" w:color="auto" w:fill="auto"/>
          </w:tcPr>
          <w:p w14:paraId="37DD2127" w14:textId="0E1394DF"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Area Diverted (ha)</w:t>
            </w:r>
          </w:p>
        </w:tc>
        <w:tc>
          <w:tcPr>
            <w:tcW w:w="283" w:type="dxa"/>
            <w:gridSpan w:val="2"/>
            <w:shd w:val="clear" w:color="auto" w:fill="auto"/>
          </w:tcPr>
          <w:p w14:paraId="394DAA83"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3933928" w14:textId="14017EF5"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Number#/ #Auto Fetch#</w:t>
            </w:r>
          </w:p>
        </w:tc>
      </w:tr>
      <w:tr w:rsidR="0030160D" w:rsidRPr="00C3674D" w14:paraId="5D88CEEE" w14:textId="592EB7C6" w:rsidTr="00A207D9">
        <w:trPr>
          <w:gridAfter w:val="1"/>
          <w:wAfter w:w="6" w:type="dxa"/>
        </w:trPr>
        <w:tc>
          <w:tcPr>
            <w:tcW w:w="638" w:type="dxa"/>
            <w:shd w:val="clear" w:color="auto" w:fill="auto"/>
          </w:tcPr>
          <w:p w14:paraId="362E6A8D"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2DBA6323"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627A0D3B" w14:textId="531622E8"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6</w:t>
            </w:r>
          </w:p>
        </w:tc>
        <w:tc>
          <w:tcPr>
            <w:tcW w:w="4964" w:type="dxa"/>
            <w:gridSpan w:val="7"/>
            <w:shd w:val="clear" w:color="auto" w:fill="auto"/>
          </w:tcPr>
          <w:p w14:paraId="7F5A7043"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Date of in-principle approval</w:t>
            </w:r>
          </w:p>
        </w:tc>
        <w:tc>
          <w:tcPr>
            <w:tcW w:w="283" w:type="dxa"/>
            <w:gridSpan w:val="2"/>
            <w:shd w:val="clear" w:color="auto" w:fill="auto"/>
          </w:tcPr>
          <w:p w14:paraId="4B91C6C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282C33D" w14:textId="3EA4C8AB"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Date Stamp#/ #Auto Fetch#</w:t>
            </w:r>
          </w:p>
        </w:tc>
      </w:tr>
      <w:tr w:rsidR="0030160D" w:rsidRPr="00C3674D" w14:paraId="4F19FA95" w14:textId="4F3782C4" w:rsidTr="00A207D9">
        <w:trPr>
          <w:gridAfter w:val="1"/>
          <w:wAfter w:w="6" w:type="dxa"/>
        </w:trPr>
        <w:tc>
          <w:tcPr>
            <w:tcW w:w="638" w:type="dxa"/>
            <w:shd w:val="clear" w:color="auto" w:fill="auto"/>
          </w:tcPr>
          <w:p w14:paraId="64775D2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523D48BB"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In case of Stage-I FC Granted</w:t>
            </w:r>
          </w:p>
        </w:tc>
        <w:tc>
          <w:tcPr>
            <w:tcW w:w="283" w:type="dxa"/>
            <w:gridSpan w:val="2"/>
            <w:shd w:val="clear" w:color="auto" w:fill="auto"/>
          </w:tcPr>
          <w:p w14:paraId="141C042E"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1D90ED0"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31CFF9F1" w14:textId="341E6BEC" w:rsidTr="00A207D9">
        <w:trPr>
          <w:gridAfter w:val="1"/>
          <w:wAfter w:w="6" w:type="dxa"/>
        </w:trPr>
        <w:tc>
          <w:tcPr>
            <w:tcW w:w="638" w:type="dxa"/>
            <w:shd w:val="clear" w:color="auto" w:fill="auto"/>
          </w:tcPr>
          <w:p w14:paraId="32AF08BC"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7FEEEFA2"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0C6C03CE" w14:textId="7E386FD6"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1</w:t>
            </w:r>
          </w:p>
        </w:tc>
        <w:tc>
          <w:tcPr>
            <w:tcW w:w="4964" w:type="dxa"/>
            <w:gridSpan w:val="7"/>
            <w:shd w:val="clear" w:color="auto" w:fill="auto"/>
          </w:tcPr>
          <w:p w14:paraId="26DAA352" w14:textId="572D836B"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Proposal No. / Project ID</w:t>
            </w:r>
          </w:p>
        </w:tc>
        <w:tc>
          <w:tcPr>
            <w:tcW w:w="283" w:type="dxa"/>
            <w:gridSpan w:val="2"/>
            <w:shd w:val="clear" w:color="auto" w:fill="auto"/>
          </w:tcPr>
          <w:p w14:paraId="2CB83E15"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332756F" w14:textId="78F99B5C"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Search#</w:t>
            </w:r>
          </w:p>
        </w:tc>
      </w:tr>
      <w:tr w:rsidR="0030160D" w:rsidRPr="00C3674D" w14:paraId="527DDC28" w14:textId="46050AEC" w:rsidTr="00A207D9">
        <w:trPr>
          <w:gridAfter w:val="1"/>
          <w:wAfter w:w="6" w:type="dxa"/>
        </w:trPr>
        <w:tc>
          <w:tcPr>
            <w:tcW w:w="638" w:type="dxa"/>
            <w:shd w:val="clear" w:color="auto" w:fill="auto"/>
          </w:tcPr>
          <w:p w14:paraId="12B46B7E"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2E8C8B8E"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60D284B3" w14:textId="3EDA1AF0"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2</w:t>
            </w:r>
          </w:p>
        </w:tc>
        <w:tc>
          <w:tcPr>
            <w:tcW w:w="4964" w:type="dxa"/>
            <w:gridSpan w:val="7"/>
            <w:shd w:val="clear" w:color="auto" w:fill="auto"/>
          </w:tcPr>
          <w:p w14:paraId="0739B720"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Proposal Name</w:t>
            </w:r>
          </w:p>
        </w:tc>
        <w:tc>
          <w:tcPr>
            <w:tcW w:w="283" w:type="dxa"/>
            <w:gridSpan w:val="2"/>
            <w:shd w:val="clear" w:color="auto" w:fill="auto"/>
          </w:tcPr>
          <w:p w14:paraId="4C32EFE9"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92A9AB4" w14:textId="0746A6A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Auto Fetch#</w:t>
            </w:r>
          </w:p>
        </w:tc>
      </w:tr>
      <w:tr w:rsidR="0030160D" w:rsidRPr="00C3674D" w14:paraId="25A1AC9C" w14:textId="7D3D4826" w:rsidTr="00A207D9">
        <w:trPr>
          <w:gridAfter w:val="1"/>
          <w:wAfter w:w="6" w:type="dxa"/>
        </w:trPr>
        <w:tc>
          <w:tcPr>
            <w:tcW w:w="638" w:type="dxa"/>
            <w:shd w:val="clear" w:color="auto" w:fill="auto"/>
          </w:tcPr>
          <w:p w14:paraId="4173D288"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136089BE"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79910BCC" w14:textId="7D2C6D23"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3</w:t>
            </w:r>
          </w:p>
        </w:tc>
        <w:tc>
          <w:tcPr>
            <w:tcW w:w="4964" w:type="dxa"/>
            <w:gridSpan w:val="7"/>
            <w:shd w:val="clear" w:color="auto" w:fill="auto"/>
          </w:tcPr>
          <w:p w14:paraId="4C7E7FC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MoEFCC File No.</w:t>
            </w:r>
          </w:p>
        </w:tc>
        <w:tc>
          <w:tcPr>
            <w:tcW w:w="283" w:type="dxa"/>
            <w:gridSpan w:val="2"/>
            <w:shd w:val="clear" w:color="auto" w:fill="auto"/>
          </w:tcPr>
          <w:p w14:paraId="2BF8DA13"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4D2CA25" w14:textId="4AAB6223"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Auto Fetch#</w:t>
            </w:r>
          </w:p>
        </w:tc>
      </w:tr>
      <w:tr w:rsidR="0030160D" w:rsidRPr="00C3674D" w14:paraId="290FA2E1" w14:textId="64ABB382" w:rsidTr="00A207D9">
        <w:trPr>
          <w:gridAfter w:val="1"/>
          <w:wAfter w:w="6" w:type="dxa"/>
        </w:trPr>
        <w:tc>
          <w:tcPr>
            <w:tcW w:w="638" w:type="dxa"/>
            <w:shd w:val="clear" w:color="auto" w:fill="auto"/>
          </w:tcPr>
          <w:p w14:paraId="466794DE"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0EC6EB55"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003ED7D3" w14:textId="0C930D3B"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4</w:t>
            </w:r>
          </w:p>
        </w:tc>
        <w:tc>
          <w:tcPr>
            <w:tcW w:w="4964" w:type="dxa"/>
            <w:gridSpan w:val="7"/>
            <w:shd w:val="clear" w:color="auto" w:fill="auto"/>
          </w:tcPr>
          <w:p w14:paraId="05EA791F" w14:textId="438429BA"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Area proposed for diversion (ha)</w:t>
            </w:r>
          </w:p>
        </w:tc>
        <w:tc>
          <w:tcPr>
            <w:tcW w:w="283" w:type="dxa"/>
            <w:gridSpan w:val="2"/>
            <w:shd w:val="clear" w:color="auto" w:fill="auto"/>
          </w:tcPr>
          <w:p w14:paraId="0F3547F9"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A16D5AA" w14:textId="338435CF"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Number#/ #Auto Fetch#</w:t>
            </w:r>
          </w:p>
        </w:tc>
      </w:tr>
      <w:tr w:rsidR="0030160D" w:rsidRPr="00C3674D" w14:paraId="49CA6054" w14:textId="1C39A51D" w:rsidTr="00A207D9">
        <w:trPr>
          <w:gridAfter w:val="1"/>
          <w:wAfter w:w="6" w:type="dxa"/>
        </w:trPr>
        <w:tc>
          <w:tcPr>
            <w:tcW w:w="638" w:type="dxa"/>
            <w:shd w:val="clear" w:color="auto" w:fill="auto"/>
          </w:tcPr>
          <w:p w14:paraId="57E851D7"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06987ADD"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22AE32AC" w14:textId="4556CCCB"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5</w:t>
            </w:r>
          </w:p>
        </w:tc>
        <w:tc>
          <w:tcPr>
            <w:tcW w:w="4964" w:type="dxa"/>
            <w:gridSpan w:val="7"/>
            <w:shd w:val="clear" w:color="auto" w:fill="auto"/>
          </w:tcPr>
          <w:p w14:paraId="0FDAC7C7" w14:textId="2E1F6E12"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Area recommended for diversion (ha)</w:t>
            </w:r>
          </w:p>
        </w:tc>
        <w:tc>
          <w:tcPr>
            <w:tcW w:w="283" w:type="dxa"/>
            <w:gridSpan w:val="2"/>
            <w:shd w:val="clear" w:color="auto" w:fill="auto"/>
          </w:tcPr>
          <w:p w14:paraId="572EE838"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D8F9EC2" w14:textId="4599DB18"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Number#/ #Auto Fetch#</w:t>
            </w:r>
          </w:p>
        </w:tc>
      </w:tr>
      <w:tr w:rsidR="0030160D" w:rsidRPr="00C3674D" w14:paraId="4CE33DAC" w14:textId="08E90A6F" w:rsidTr="00A207D9">
        <w:trPr>
          <w:gridAfter w:val="1"/>
          <w:wAfter w:w="6" w:type="dxa"/>
        </w:trPr>
        <w:tc>
          <w:tcPr>
            <w:tcW w:w="638" w:type="dxa"/>
            <w:shd w:val="clear" w:color="auto" w:fill="auto"/>
          </w:tcPr>
          <w:p w14:paraId="73DE46E9"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3153550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64F1B519" w14:textId="20B8EAAC"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6</w:t>
            </w:r>
          </w:p>
        </w:tc>
        <w:tc>
          <w:tcPr>
            <w:tcW w:w="4964" w:type="dxa"/>
            <w:gridSpan w:val="7"/>
            <w:shd w:val="clear" w:color="auto" w:fill="auto"/>
          </w:tcPr>
          <w:p w14:paraId="27BD6BD5"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Date of in-principle approval</w:t>
            </w:r>
          </w:p>
        </w:tc>
        <w:tc>
          <w:tcPr>
            <w:tcW w:w="283" w:type="dxa"/>
            <w:gridSpan w:val="2"/>
            <w:shd w:val="clear" w:color="auto" w:fill="auto"/>
          </w:tcPr>
          <w:p w14:paraId="28DE858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BB43F09" w14:textId="3C2DB76C"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Date Stamp#/ #Auto Fetch#</w:t>
            </w:r>
          </w:p>
        </w:tc>
      </w:tr>
      <w:tr w:rsidR="0030160D" w:rsidRPr="00C3674D" w14:paraId="64272296" w14:textId="1C3CA612" w:rsidTr="00A207D9">
        <w:trPr>
          <w:gridAfter w:val="1"/>
          <w:wAfter w:w="6" w:type="dxa"/>
        </w:trPr>
        <w:tc>
          <w:tcPr>
            <w:tcW w:w="7336" w:type="dxa"/>
            <w:gridSpan w:val="15"/>
            <w:shd w:val="clear" w:color="auto" w:fill="auto"/>
          </w:tcPr>
          <w:p w14:paraId="44C1BDA2"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0"/>
                <w:szCs w:val="24"/>
              </w:rPr>
              <w:t>The proposal submitted and under process</w:t>
            </w:r>
          </w:p>
        </w:tc>
        <w:tc>
          <w:tcPr>
            <w:tcW w:w="283" w:type="dxa"/>
            <w:gridSpan w:val="2"/>
            <w:shd w:val="clear" w:color="auto" w:fill="auto"/>
          </w:tcPr>
          <w:p w14:paraId="5794DAFF"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4A25F1A"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7D3680EC" w14:textId="4FFEBDB9" w:rsidTr="00A207D9">
        <w:trPr>
          <w:gridAfter w:val="1"/>
          <w:wAfter w:w="6" w:type="dxa"/>
        </w:trPr>
        <w:tc>
          <w:tcPr>
            <w:tcW w:w="638" w:type="dxa"/>
            <w:shd w:val="clear" w:color="auto" w:fill="auto"/>
          </w:tcPr>
          <w:p w14:paraId="4C66D2E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1FB58571"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11CD0942" w14:textId="7CFEBC69"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1</w:t>
            </w:r>
          </w:p>
        </w:tc>
        <w:tc>
          <w:tcPr>
            <w:tcW w:w="4964" w:type="dxa"/>
            <w:gridSpan w:val="7"/>
            <w:shd w:val="clear" w:color="auto" w:fill="auto"/>
          </w:tcPr>
          <w:p w14:paraId="01E8EE37" w14:textId="7A7E8805"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Proposal No. / Project ID</w:t>
            </w:r>
          </w:p>
        </w:tc>
        <w:tc>
          <w:tcPr>
            <w:tcW w:w="283" w:type="dxa"/>
            <w:gridSpan w:val="2"/>
            <w:shd w:val="clear" w:color="auto" w:fill="auto"/>
          </w:tcPr>
          <w:p w14:paraId="60076129"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627500B" w14:textId="268A6611"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Search#</w:t>
            </w:r>
          </w:p>
        </w:tc>
      </w:tr>
      <w:tr w:rsidR="0030160D" w:rsidRPr="00C3674D" w14:paraId="044A4510" w14:textId="559FE034" w:rsidTr="00A207D9">
        <w:trPr>
          <w:gridAfter w:val="1"/>
          <w:wAfter w:w="6" w:type="dxa"/>
        </w:trPr>
        <w:tc>
          <w:tcPr>
            <w:tcW w:w="638" w:type="dxa"/>
            <w:shd w:val="clear" w:color="auto" w:fill="auto"/>
          </w:tcPr>
          <w:p w14:paraId="2EFCD027"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33CA29BB"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6DAFC24C" w14:textId="319C0BF1"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2</w:t>
            </w:r>
          </w:p>
        </w:tc>
        <w:tc>
          <w:tcPr>
            <w:tcW w:w="4964" w:type="dxa"/>
            <w:gridSpan w:val="7"/>
            <w:shd w:val="clear" w:color="auto" w:fill="auto"/>
          </w:tcPr>
          <w:p w14:paraId="0ABDD5DF"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Proposal Name</w:t>
            </w:r>
          </w:p>
        </w:tc>
        <w:tc>
          <w:tcPr>
            <w:tcW w:w="283" w:type="dxa"/>
            <w:gridSpan w:val="2"/>
            <w:shd w:val="clear" w:color="auto" w:fill="auto"/>
          </w:tcPr>
          <w:p w14:paraId="2FC29405"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6B54CA5" w14:textId="22164AF9"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Auto Fetch#</w:t>
            </w:r>
          </w:p>
        </w:tc>
      </w:tr>
      <w:tr w:rsidR="0030160D" w:rsidRPr="00C3674D" w14:paraId="4A2E66B7" w14:textId="02579704" w:rsidTr="00A207D9">
        <w:trPr>
          <w:gridAfter w:val="1"/>
          <w:wAfter w:w="6" w:type="dxa"/>
        </w:trPr>
        <w:tc>
          <w:tcPr>
            <w:tcW w:w="638" w:type="dxa"/>
            <w:shd w:val="clear" w:color="auto" w:fill="auto"/>
          </w:tcPr>
          <w:p w14:paraId="3048389A"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5DB031DA"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4B756417" w14:textId="1BA95DB8"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3</w:t>
            </w:r>
          </w:p>
        </w:tc>
        <w:tc>
          <w:tcPr>
            <w:tcW w:w="4964" w:type="dxa"/>
            <w:gridSpan w:val="7"/>
            <w:shd w:val="clear" w:color="auto" w:fill="auto"/>
          </w:tcPr>
          <w:p w14:paraId="718DB5C5"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MoEFCC File No.</w:t>
            </w:r>
          </w:p>
        </w:tc>
        <w:tc>
          <w:tcPr>
            <w:tcW w:w="283" w:type="dxa"/>
            <w:gridSpan w:val="2"/>
            <w:shd w:val="clear" w:color="auto" w:fill="auto"/>
          </w:tcPr>
          <w:p w14:paraId="64834A97"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BD15ECC" w14:textId="5BEC1A13"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Free Text#/ #Auto Fetch#</w:t>
            </w:r>
          </w:p>
        </w:tc>
      </w:tr>
      <w:tr w:rsidR="0030160D" w:rsidRPr="00C3674D" w14:paraId="6187166F" w14:textId="6585CB74" w:rsidTr="00A207D9">
        <w:trPr>
          <w:gridAfter w:val="1"/>
          <w:wAfter w:w="6" w:type="dxa"/>
        </w:trPr>
        <w:tc>
          <w:tcPr>
            <w:tcW w:w="638" w:type="dxa"/>
            <w:shd w:val="clear" w:color="auto" w:fill="auto"/>
          </w:tcPr>
          <w:p w14:paraId="71275391"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0CBDE0C2"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6B642859" w14:textId="1BCF3FC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4</w:t>
            </w:r>
          </w:p>
        </w:tc>
        <w:tc>
          <w:tcPr>
            <w:tcW w:w="4964" w:type="dxa"/>
            <w:gridSpan w:val="7"/>
            <w:shd w:val="clear" w:color="auto" w:fill="auto"/>
          </w:tcPr>
          <w:p w14:paraId="7C6CCF2C" w14:textId="3A3EC27D"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Area proposed for diversion (ha)</w:t>
            </w:r>
          </w:p>
        </w:tc>
        <w:tc>
          <w:tcPr>
            <w:tcW w:w="283" w:type="dxa"/>
            <w:gridSpan w:val="2"/>
            <w:shd w:val="clear" w:color="auto" w:fill="auto"/>
          </w:tcPr>
          <w:p w14:paraId="7554BA1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E745FAC" w14:textId="402AA2E2"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Number#/ Auto Fetch#</w:t>
            </w:r>
          </w:p>
        </w:tc>
      </w:tr>
      <w:tr w:rsidR="0030160D" w:rsidRPr="00C3674D" w14:paraId="13E48172" w14:textId="1690BF5F" w:rsidTr="00A207D9">
        <w:trPr>
          <w:gridAfter w:val="1"/>
          <w:wAfter w:w="6" w:type="dxa"/>
        </w:trPr>
        <w:tc>
          <w:tcPr>
            <w:tcW w:w="638" w:type="dxa"/>
            <w:shd w:val="clear" w:color="auto" w:fill="auto"/>
          </w:tcPr>
          <w:p w14:paraId="16748F12"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597" w:type="dxa"/>
            <w:shd w:val="clear" w:color="auto" w:fill="auto"/>
          </w:tcPr>
          <w:p w14:paraId="10A16ADA"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1137" w:type="dxa"/>
            <w:gridSpan w:val="6"/>
            <w:shd w:val="clear" w:color="auto" w:fill="auto"/>
          </w:tcPr>
          <w:p w14:paraId="1B8CE159" w14:textId="22C9B16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bCs/>
                <w:color w:val="0000FF"/>
                <w:sz w:val="24"/>
                <w:szCs w:val="24"/>
                <w:lang w:val="en-IN"/>
              </w:rPr>
              <w:t>18.1.5</w:t>
            </w:r>
          </w:p>
        </w:tc>
        <w:tc>
          <w:tcPr>
            <w:tcW w:w="4964" w:type="dxa"/>
            <w:gridSpan w:val="7"/>
            <w:shd w:val="clear" w:color="auto" w:fill="auto"/>
          </w:tcPr>
          <w:p w14:paraId="06ADD6FF"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color w:val="0000FF"/>
                <w:sz w:val="24"/>
                <w:szCs w:val="24"/>
              </w:rPr>
              <w:t>Date of application</w:t>
            </w:r>
          </w:p>
        </w:tc>
        <w:tc>
          <w:tcPr>
            <w:tcW w:w="283" w:type="dxa"/>
            <w:gridSpan w:val="2"/>
            <w:shd w:val="clear" w:color="auto" w:fill="auto"/>
          </w:tcPr>
          <w:p w14:paraId="561DA8F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AE6D0C9" w14:textId="49BB8390"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Date Stamp#/ #Auto Fetch#</w:t>
            </w:r>
          </w:p>
        </w:tc>
      </w:tr>
      <w:tr w:rsidR="0030160D" w:rsidRPr="00C3674D" w14:paraId="7E6F38CE" w14:textId="71526F26" w:rsidTr="00A207D9">
        <w:trPr>
          <w:gridAfter w:val="1"/>
          <w:wAfter w:w="6" w:type="dxa"/>
        </w:trPr>
        <w:tc>
          <w:tcPr>
            <w:tcW w:w="638" w:type="dxa"/>
            <w:shd w:val="clear" w:color="auto" w:fill="auto"/>
          </w:tcPr>
          <w:p w14:paraId="40469E66"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70377A6E"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p>
        </w:tc>
        <w:tc>
          <w:tcPr>
            <w:tcW w:w="283" w:type="dxa"/>
            <w:gridSpan w:val="2"/>
            <w:shd w:val="clear" w:color="auto" w:fill="auto"/>
          </w:tcPr>
          <w:p w14:paraId="1B60C3D3"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A4544D9"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Cs w:val="24"/>
              </w:rPr>
              <w:t>+Add rows in case of the diversion taken in piecemeal</w:t>
            </w:r>
          </w:p>
        </w:tc>
      </w:tr>
      <w:tr w:rsidR="0030160D" w:rsidRPr="00C3674D" w14:paraId="24110569" w14:textId="0FA42B24" w:rsidTr="00A207D9">
        <w:trPr>
          <w:gridAfter w:val="1"/>
          <w:wAfter w:w="6" w:type="dxa"/>
        </w:trPr>
        <w:tc>
          <w:tcPr>
            <w:tcW w:w="638" w:type="dxa"/>
            <w:shd w:val="clear" w:color="auto" w:fill="auto"/>
          </w:tcPr>
          <w:p w14:paraId="512A2BE5" w14:textId="04617AE6"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19</w:t>
            </w:r>
          </w:p>
        </w:tc>
        <w:tc>
          <w:tcPr>
            <w:tcW w:w="6698" w:type="dxa"/>
            <w:gridSpan w:val="14"/>
            <w:shd w:val="clear" w:color="auto" w:fill="auto"/>
          </w:tcPr>
          <w:p w14:paraId="59E2CCCD" w14:textId="37B51D46"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Location of project /activity with respect to Protected Area</w:t>
            </w:r>
            <w:r w:rsidRPr="00C3674D">
              <w:rPr>
                <w:rFonts w:ascii="Times New Roman" w:hAnsi="Times New Roman" w:cs="Times New Roman"/>
                <w:sz w:val="24"/>
                <w:szCs w:val="24"/>
                <w:lang w:val="en-IN" w:bidi="ar-SA"/>
              </w:rPr>
              <w:br/>
              <w:t>* (</w:t>
            </w:r>
            <w:r w:rsidRPr="00C3674D">
              <w:rPr>
                <w:rFonts w:ascii="Times New Roman" w:hAnsi="Times New Roman" w:cs="Times New Roman"/>
                <w:b/>
                <w:bCs/>
                <w:sz w:val="24"/>
                <w:szCs w:val="24"/>
                <w:lang w:val="en-IN" w:bidi="ar-SA"/>
              </w:rPr>
              <w:t>Protected Area</w:t>
            </w:r>
            <w:r w:rsidRPr="00C3674D">
              <w:rPr>
                <w:rFonts w:ascii="Times New Roman" w:hAnsi="Times New Roman" w:cs="Times New Roman"/>
                <w:sz w:val="24"/>
                <w:szCs w:val="24"/>
                <w:lang w:val="en-IN" w:bidi="ar-SA"/>
              </w:rPr>
              <w:t xml:space="preserve">: For the purpose of this Process, Protected area means area falling under National Parks, Sanctuaries, Tiger Reserves and Tiger Corridors. </w:t>
            </w:r>
            <w:r w:rsidRPr="00C3674D">
              <w:rPr>
                <w:rFonts w:ascii="Times New Roman" w:hAnsi="Times New Roman" w:cs="Times New Roman"/>
                <w:b/>
                <w:bCs/>
                <w:sz w:val="24"/>
                <w:szCs w:val="24"/>
                <w:lang w:val="en-IN" w:bidi="ar-SA"/>
              </w:rPr>
              <w:t>Non-Protected Area</w:t>
            </w:r>
            <w:r w:rsidRPr="00C3674D">
              <w:rPr>
                <w:rFonts w:ascii="Times New Roman" w:hAnsi="Times New Roman" w:cs="Times New Roman"/>
                <w:sz w:val="24"/>
                <w:szCs w:val="24"/>
                <w:lang w:val="en-IN" w:bidi="ar-SA"/>
              </w:rPr>
              <w:t xml:space="preserve"> is the area outside Protected Area &amp; ESZ)</w:t>
            </w:r>
          </w:p>
        </w:tc>
        <w:tc>
          <w:tcPr>
            <w:tcW w:w="283" w:type="dxa"/>
            <w:gridSpan w:val="2"/>
            <w:shd w:val="clear" w:color="auto" w:fill="auto"/>
          </w:tcPr>
          <w:p w14:paraId="6CD7C1C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C32631C"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5B15C87B" w14:textId="103BB128" w:rsidTr="00A207D9">
        <w:trPr>
          <w:gridAfter w:val="1"/>
          <w:wAfter w:w="6" w:type="dxa"/>
        </w:trPr>
        <w:tc>
          <w:tcPr>
            <w:tcW w:w="638" w:type="dxa"/>
            <w:shd w:val="clear" w:color="auto" w:fill="auto"/>
          </w:tcPr>
          <w:p w14:paraId="3C0957A0"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4D735DBB" w14:textId="6BF08DC3"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19.1</w:t>
            </w:r>
          </w:p>
        </w:tc>
        <w:tc>
          <w:tcPr>
            <w:tcW w:w="5824" w:type="dxa"/>
            <w:gridSpan w:val="10"/>
            <w:shd w:val="clear" w:color="auto" w:fill="auto"/>
          </w:tcPr>
          <w:p w14:paraId="5DDFA925" w14:textId="2CF70CEB"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lang w:val="en-IN" w:bidi="ar-SA"/>
              </w:rPr>
              <w:t>Location of Project Area [Completely located in Protected Area / Completely located in ESZ / Partially in Protected Area and partially in ESZ/ Partially in Protected Area &amp; partially in Non-Protected Area / Partially in ESZ and partially in non-protected area/ Others (please specify)]</w:t>
            </w:r>
          </w:p>
        </w:tc>
        <w:tc>
          <w:tcPr>
            <w:tcW w:w="283" w:type="dxa"/>
            <w:gridSpan w:val="2"/>
            <w:shd w:val="clear" w:color="auto" w:fill="auto"/>
          </w:tcPr>
          <w:p w14:paraId="6868E4F4"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B244FCA"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i/>
                <w:iCs/>
                <w:color w:val="0000FF"/>
                <w:sz w:val="24"/>
                <w:szCs w:val="24"/>
              </w:rPr>
              <w:t xml:space="preserve">Drop Down </w:t>
            </w:r>
            <w:r w:rsidRPr="00C3674D">
              <w:rPr>
                <w:rFonts w:ascii="Times New Roman" w:hAnsi="Times New Roman" w:cs="Times New Roman"/>
                <w:i/>
                <w:iCs/>
                <w:noProof/>
                <w:color w:val="0000FF"/>
                <w:sz w:val="24"/>
                <w:szCs w:val="24"/>
                <w:lang w:bidi="ar-SA"/>
              </w:rPr>
              <w:drawing>
                <wp:inline distT="0" distB="0" distL="0" distR="0" wp14:anchorId="55735847" wp14:editId="450E7AE1">
                  <wp:extent cx="146304" cy="146304"/>
                  <wp:effectExtent l="0" t="0" r="6350" b="6350"/>
                  <wp:docPr id="1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5630EEA1" w14:textId="05A10436" w:rsidTr="00A207D9">
        <w:trPr>
          <w:gridAfter w:val="1"/>
          <w:wAfter w:w="6" w:type="dxa"/>
        </w:trPr>
        <w:tc>
          <w:tcPr>
            <w:tcW w:w="638" w:type="dxa"/>
            <w:shd w:val="clear" w:color="auto" w:fill="auto"/>
          </w:tcPr>
          <w:p w14:paraId="69A8EFDE" w14:textId="76404A48"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20</w:t>
            </w:r>
          </w:p>
        </w:tc>
        <w:tc>
          <w:tcPr>
            <w:tcW w:w="9754" w:type="dxa"/>
            <w:gridSpan w:val="19"/>
            <w:shd w:val="clear" w:color="auto" w:fill="auto"/>
          </w:tcPr>
          <w:p w14:paraId="11070AAB" w14:textId="77777777" w:rsidR="0030160D" w:rsidRPr="00C3674D" w:rsidRDefault="0030160D" w:rsidP="00B000C4">
            <w:pPr>
              <w:autoSpaceDE w:val="0"/>
              <w:autoSpaceDN w:val="0"/>
              <w:adjustRightInd w:val="0"/>
              <w:spacing w:after="0" w:line="240" w:lineRule="auto"/>
              <w:rPr>
                <w:rFonts w:ascii="Times New Roman" w:hAnsi="Times New Roman" w:cs="Times New Roman"/>
                <w:b/>
                <w:szCs w:val="24"/>
              </w:rPr>
            </w:pPr>
            <w:r w:rsidRPr="00C3674D">
              <w:rPr>
                <w:rFonts w:ascii="Times New Roman" w:hAnsi="Times New Roman" w:cs="Times New Roman"/>
                <w:b/>
                <w:szCs w:val="24"/>
              </w:rPr>
              <w:t>Detailed breakup of land required for the project</w:t>
            </w:r>
          </w:p>
        </w:tc>
      </w:tr>
      <w:tr w:rsidR="0030160D" w:rsidRPr="00C3674D" w14:paraId="2C1A85D3" w14:textId="418D9B7E" w:rsidTr="00A207D9">
        <w:trPr>
          <w:gridAfter w:val="1"/>
          <w:wAfter w:w="6" w:type="dxa"/>
        </w:trPr>
        <w:tc>
          <w:tcPr>
            <w:tcW w:w="638" w:type="dxa"/>
            <w:shd w:val="clear" w:color="auto" w:fill="auto"/>
          </w:tcPr>
          <w:p w14:paraId="2E3F6C48"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5229DF2C" w14:textId="0104E985"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1</w:t>
            </w:r>
          </w:p>
        </w:tc>
        <w:tc>
          <w:tcPr>
            <w:tcW w:w="5824" w:type="dxa"/>
            <w:gridSpan w:val="10"/>
            <w:shd w:val="clear" w:color="auto" w:fill="auto"/>
          </w:tcPr>
          <w:p w14:paraId="2B636CBC"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No. of Divisions involved in Protected Area (Nos.)</w:t>
            </w:r>
          </w:p>
        </w:tc>
        <w:tc>
          <w:tcPr>
            <w:tcW w:w="283" w:type="dxa"/>
            <w:gridSpan w:val="2"/>
            <w:shd w:val="clear" w:color="auto" w:fill="auto"/>
          </w:tcPr>
          <w:p w14:paraId="204F224B"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6E3615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356D6674" w14:textId="4AA6A493" w:rsidTr="00A207D9">
        <w:trPr>
          <w:gridAfter w:val="1"/>
          <w:wAfter w:w="6" w:type="dxa"/>
        </w:trPr>
        <w:tc>
          <w:tcPr>
            <w:tcW w:w="638" w:type="dxa"/>
            <w:shd w:val="clear" w:color="auto" w:fill="auto"/>
          </w:tcPr>
          <w:p w14:paraId="3E101AB1"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ADCD298" w14:textId="3F80AC88"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2</w:t>
            </w:r>
          </w:p>
        </w:tc>
        <w:tc>
          <w:tcPr>
            <w:tcW w:w="5824" w:type="dxa"/>
            <w:gridSpan w:val="10"/>
            <w:shd w:val="clear" w:color="auto" w:fill="auto"/>
          </w:tcPr>
          <w:p w14:paraId="610F8B3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 xml:space="preserve">Division </w:t>
            </w:r>
          </w:p>
          <w:p w14:paraId="5487BFF9" w14:textId="2C5C95C6"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rPr>
              <w:object w:dxaOrig="3010" w:dyaOrig="831" w14:anchorId="65A40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5pt;height:48.5pt" o:ole="">
                  <v:imagedata r:id="rId9" o:title=""/>
                </v:shape>
                <o:OLEObject Type="Embed" ProgID="Package" ShapeID="_x0000_i1025" DrawAspect="Content" ObjectID="_1742203208" r:id="rId10"/>
              </w:object>
            </w:r>
          </w:p>
        </w:tc>
        <w:tc>
          <w:tcPr>
            <w:tcW w:w="283" w:type="dxa"/>
            <w:gridSpan w:val="2"/>
            <w:shd w:val="clear" w:color="auto" w:fill="auto"/>
          </w:tcPr>
          <w:p w14:paraId="76DC9A7B"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81F5786" w14:textId="76EA89C5"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32"/>
              </w:rPr>
              <w:t xml:space="preserve">Drop Down </w:t>
            </w:r>
            <w:r w:rsidRPr="00C3674D">
              <w:rPr>
                <w:rFonts w:ascii="Times New Roman" w:hAnsi="Times New Roman" w:cs="Times New Roman"/>
                <w:noProof/>
                <w:sz w:val="24"/>
                <w:szCs w:val="32"/>
                <w:lang w:bidi="ar-SA"/>
              </w:rPr>
              <w:drawing>
                <wp:inline distT="0" distB="0" distL="0" distR="0" wp14:anchorId="1EB4374A" wp14:editId="02B9DAF1">
                  <wp:extent cx="146304" cy="146304"/>
                  <wp:effectExtent l="0" t="0" r="6350" b="6350"/>
                  <wp:docPr id="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4162E4FC" w14:textId="123F8C7D" w:rsidTr="00A207D9">
        <w:trPr>
          <w:gridAfter w:val="1"/>
          <w:wAfter w:w="6" w:type="dxa"/>
        </w:trPr>
        <w:tc>
          <w:tcPr>
            <w:tcW w:w="638" w:type="dxa"/>
            <w:shd w:val="clear" w:color="auto" w:fill="auto"/>
          </w:tcPr>
          <w:p w14:paraId="340A47AE"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96CBDAC" w14:textId="100C62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3</w:t>
            </w:r>
          </w:p>
        </w:tc>
        <w:tc>
          <w:tcPr>
            <w:tcW w:w="5824" w:type="dxa"/>
            <w:gridSpan w:val="10"/>
            <w:shd w:val="clear" w:color="auto" w:fill="auto"/>
          </w:tcPr>
          <w:p w14:paraId="2BB532B2" w14:textId="2F1106D9"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rPr>
              <w:t>No. of Patches/ Segments</w:t>
            </w:r>
          </w:p>
        </w:tc>
        <w:tc>
          <w:tcPr>
            <w:tcW w:w="283" w:type="dxa"/>
            <w:gridSpan w:val="2"/>
            <w:shd w:val="clear" w:color="auto" w:fill="auto"/>
          </w:tcPr>
          <w:p w14:paraId="6166ADE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B297B10" w14:textId="3B408E9F"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24"/>
              </w:rPr>
              <w:t>#Number#</w:t>
            </w:r>
          </w:p>
        </w:tc>
      </w:tr>
      <w:tr w:rsidR="0030160D" w:rsidRPr="00C3674D" w14:paraId="16D565A5" w14:textId="78AADB07" w:rsidTr="00A207D9">
        <w:trPr>
          <w:gridAfter w:val="1"/>
          <w:wAfter w:w="6" w:type="dxa"/>
        </w:trPr>
        <w:tc>
          <w:tcPr>
            <w:tcW w:w="638" w:type="dxa"/>
            <w:shd w:val="clear" w:color="auto" w:fill="auto"/>
          </w:tcPr>
          <w:p w14:paraId="69F89C8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199773B" w14:textId="20AB1EF6"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4</w:t>
            </w:r>
          </w:p>
        </w:tc>
        <w:tc>
          <w:tcPr>
            <w:tcW w:w="5824" w:type="dxa"/>
            <w:gridSpan w:val="10"/>
            <w:shd w:val="clear" w:color="auto" w:fill="auto"/>
          </w:tcPr>
          <w:p w14:paraId="777FCEE6" w14:textId="36AC47CC"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lang w:val="en-IN" w:bidi="ar-SA"/>
              </w:rPr>
            </w:pPr>
            <w:r w:rsidRPr="00C3674D">
              <w:rPr>
                <w:rFonts w:ascii="Times New Roman" w:hAnsi="Times New Roman" w:cs="Times New Roman"/>
                <w:sz w:val="24"/>
                <w:szCs w:val="24"/>
              </w:rPr>
              <w:t>Upload single KML of all the patches/ segments for the selected division</w:t>
            </w:r>
          </w:p>
        </w:tc>
        <w:tc>
          <w:tcPr>
            <w:tcW w:w="283" w:type="dxa"/>
            <w:gridSpan w:val="2"/>
            <w:shd w:val="clear" w:color="auto" w:fill="auto"/>
          </w:tcPr>
          <w:p w14:paraId="7D313DCC"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51CA43B" w14:textId="0A4B3561"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24"/>
              </w:rPr>
              <w:t xml:space="preserve">Upload </w:t>
            </w:r>
            <w:r w:rsidRPr="00C3674D">
              <w:rPr>
                <w:rFonts w:ascii="Times New Roman" w:hAnsi="Times New Roman" w:cs="Times New Roman"/>
                <w:noProof/>
                <w:sz w:val="24"/>
                <w:szCs w:val="24"/>
                <w:lang w:bidi="ar-SA"/>
              </w:rPr>
              <w:drawing>
                <wp:inline distT="0" distB="0" distL="0" distR="0" wp14:anchorId="024B7CAB" wp14:editId="24FA68F7">
                  <wp:extent cx="145390" cy="145390"/>
                  <wp:effectExtent l="0" t="0" r="7620" b="7620"/>
                  <wp:docPr id="1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0160D" w:rsidRPr="00C3674D" w14:paraId="6A5BA081" w14:textId="1311CC9C" w:rsidTr="00A207D9">
        <w:trPr>
          <w:gridAfter w:val="1"/>
          <w:wAfter w:w="6" w:type="dxa"/>
        </w:trPr>
        <w:tc>
          <w:tcPr>
            <w:tcW w:w="638" w:type="dxa"/>
            <w:shd w:val="clear" w:color="auto" w:fill="auto"/>
          </w:tcPr>
          <w:p w14:paraId="108CB81C"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17FD674" w14:textId="377189E0"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4.1</w:t>
            </w:r>
          </w:p>
        </w:tc>
        <w:tc>
          <w:tcPr>
            <w:tcW w:w="5824" w:type="dxa"/>
            <w:gridSpan w:val="10"/>
            <w:shd w:val="clear" w:color="auto" w:fill="auto"/>
          </w:tcPr>
          <w:p w14:paraId="2052D02C"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Division wise breakup of land required</w:t>
            </w:r>
          </w:p>
        </w:tc>
        <w:tc>
          <w:tcPr>
            <w:tcW w:w="283" w:type="dxa"/>
            <w:gridSpan w:val="2"/>
            <w:shd w:val="clear" w:color="auto" w:fill="auto"/>
          </w:tcPr>
          <w:p w14:paraId="2408EC0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5535E77"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5405D6B5" w14:textId="54D60DD6" w:rsidTr="00A207D9">
        <w:trPr>
          <w:gridAfter w:val="1"/>
          <w:wAfter w:w="6" w:type="dxa"/>
        </w:trPr>
        <w:tc>
          <w:tcPr>
            <w:tcW w:w="638" w:type="dxa"/>
            <w:shd w:val="clear" w:color="auto" w:fill="auto"/>
          </w:tcPr>
          <w:p w14:paraId="58296FEF"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9754" w:type="dxa"/>
            <w:gridSpan w:val="19"/>
            <w:shd w:val="clear" w:color="auto" w:fill="auto"/>
          </w:tcPr>
          <w:tbl>
            <w:tblPr>
              <w:tblStyle w:val="TableGrid"/>
              <w:tblW w:w="9592" w:type="dxa"/>
              <w:tblLayout w:type="fixed"/>
              <w:tblLook w:val="04A0" w:firstRow="1" w:lastRow="0" w:firstColumn="1" w:lastColumn="0" w:noHBand="0" w:noVBand="1"/>
            </w:tblPr>
            <w:tblGrid>
              <w:gridCol w:w="631"/>
              <w:gridCol w:w="851"/>
              <w:gridCol w:w="708"/>
              <w:gridCol w:w="1276"/>
              <w:gridCol w:w="1134"/>
              <w:gridCol w:w="1134"/>
              <w:gridCol w:w="567"/>
              <w:gridCol w:w="567"/>
              <w:gridCol w:w="142"/>
              <w:gridCol w:w="425"/>
              <w:gridCol w:w="851"/>
              <w:gridCol w:w="141"/>
              <w:gridCol w:w="1123"/>
              <w:gridCol w:w="42"/>
            </w:tblGrid>
            <w:tr w:rsidR="0030160D" w:rsidRPr="00C3674D" w14:paraId="09CFA1B9" w14:textId="5ACA644A" w:rsidTr="003774D9">
              <w:trPr>
                <w:gridAfter w:val="1"/>
                <w:wAfter w:w="42" w:type="dxa"/>
                <w:trHeight w:val="1277"/>
              </w:trPr>
              <w:tc>
                <w:tcPr>
                  <w:tcW w:w="631" w:type="dxa"/>
                </w:tcPr>
                <w:p w14:paraId="48B7F7BE" w14:textId="7777777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Name of the District</w:t>
                  </w:r>
                </w:p>
              </w:tc>
              <w:tc>
                <w:tcPr>
                  <w:tcW w:w="851" w:type="dxa"/>
                </w:tcPr>
                <w:p w14:paraId="54A81EA5" w14:textId="7777777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Name of the Division</w:t>
                  </w:r>
                </w:p>
              </w:tc>
              <w:tc>
                <w:tcPr>
                  <w:tcW w:w="708" w:type="dxa"/>
                </w:tcPr>
                <w:p w14:paraId="50AC8BFD" w14:textId="7777777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Name of the protected area/ Tiger Reserve</w:t>
                  </w:r>
                </w:p>
              </w:tc>
              <w:tc>
                <w:tcPr>
                  <w:tcW w:w="3544" w:type="dxa"/>
                  <w:gridSpan w:val="3"/>
                </w:tcPr>
                <w:p w14:paraId="2C9FFEDC" w14:textId="6FC9DDD2"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roject area inside Protected Area</w:t>
                  </w:r>
                  <w:r w:rsidR="007A1A5C" w:rsidRPr="00C3674D">
                    <w:rPr>
                      <w:rFonts w:ascii="Times New Roman" w:hAnsi="Times New Roman" w:cs="Times New Roman"/>
                      <w:sz w:val="20"/>
                      <w:szCs w:val="24"/>
                    </w:rPr>
                    <w:t>/</w:t>
                  </w:r>
                  <w:r w:rsidRPr="00C3674D">
                    <w:rPr>
                      <w:rFonts w:ascii="Times New Roman" w:hAnsi="Times New Roman" w:cs="Times New Roman"/>
                      <w:sz w:val="20"/>
                      <w:szCs w:val="24"/>
                    </w:rPr>
                    <w:t xml:space="preserve"> </w:t>
                  </w:r>
                  <w:r w:rsidR="00C72D34" w:rsidRPr="00C3674D">
                    <w:rPr>
                      <w:rFonts w:ascii="Times New Roman" w:hAnsi="Times New Roman" w:cs="Times New Roman"/>
                      <w:sz w:val="20"/>
                      <w:szCs w:val="24"/>
                    </w:rPr>
                    <w:t>Tiger Reserve</w:t>
                  </w:r>
                </w:p>
              </w:tc>
              <w:tc>
                <w:tcPr>
                  <w:tcW w:w="3816" w:type="dxa"/>
                  <w:gridSpan w:val="7"/>
                </w:tcPr>
                <w:p w14:paraId="21765702" w14:textId="51F82634" w:rsidR="0030160D" w:rsidRPr="00C3674D" w:rsidRDefault="0030160D" w:rsidP="00353692">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roject area outside Protected Area (ha)</w:t>
                  </w:r>
                </w:p>
              </w:tc>
            </w:tr>
            <w:tr w:rsidR="0030160D" w:rsidRPr="00C3674D" w14:paraId="241582AA" w14:textId="3A4F7564" w:rsidTr="00353692">
              <w:trPr>
                <w:trHeight w:val="768"/>
              </w:trPr>
              <w:tc>
                <w:tcPr>
                  <w:tcW w:w="631" w:type="dxa"/>
                </w:tcPr>
                <w:p w14:paraId="7D7BF54B"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 xml:space="preserve">Drop Down </w:t>
                  </w:r>
                  <w:r w:rsidRPr="00C3674D">
                    <w:rPr>
                      <w:rFonts w:ascii="Times New Roman" w:hAnsi="Times New Roman" w:cs="Times New Roman"/>
                      <w:noProof/>
                      <w:sz w:val="20"/>
                      <w:szCs w:val="24"/>
                    </w:rPr>
                    <w:drawing>
                      <wp:inline distT="0" distB="0" distL="0" distR="0" wp14:anchorId="2A36B56D" wp14:editId="0FDAE99F">
                        <wp:extent cx="146050" cy="146050"/>
                        <wp:effectExtent l="0" t="0" r="6350" b="6350"/>
                        <wp:docPr id="1" name="Picture 1"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c>
                <w:tcPr>
                  <w:tcW w:w="851" w:type="dxa"/>
                </w:tcPr>
                <w:p w14:paraId="177E3C34" w14:textId="49006EE5"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object w:dxaOrig="1508" w:dyaOrig="984" w14:anchorId="302CDB70">
                      <v:shape id="_x0000_i1026" type="#_x0000_t75" style="width:52pt;height:34pt" o:ole="">
                        <v:imagedata r:id="rId11" o:title=""/>
                      </v:shape>
                      <o:OLEObject Type="Embed" ProgID="Package" ShapeID="_x0000_i1026" DrawAspect="Icon" ObjectID="_1742203209" r:id="rId12"/>
                    </w:object>
                  </w:r>
                </w:p>
              </w:tc>
              <w:tc>
                <w:tcPr>
                  <w:tcW w:w="708" w:type="dxa"/>
                </w:tcPr>
                <w:p w14:paraId="60D85767"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Free Text#</w:t>
                  </w:r>
                </w:p>
              </w:tc>
              <w:tc>
                <w:tcPr>
                  <w:tcW w:w="1276" w:type="dxa"/>
                </w:tcPr>
                <w:p w14:paraId="669DF351"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Forest land (A)</w:t>
                  </w:r>
                </w:p>
              </w:tc>
              <w:tc>
                <w:tcPr>
                  <w:tcW w:w="1134" w:type="dxa"/>
                </w:tcPr>
                <w:p w14:paraId="548C4FA7"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Non-Forest land (B)</w:t>
                  </w:r>
                </w:p>
              </w:tc>
              <w:tc>
                <w:tcPr>
                  <w:tcW w:w="1134" w:type="dxa"/>
                </w:tcPr>
                <w:p w14:paraId="01B72D2E" w14:textId="60885E2E"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Sub-Total [X] = (A)+(B)</w:t>
                  </w:r>
                </w:p>
              </w:tc>
              <w:tc>
                <w:tcPr>
                  <w:tcW w:w="1276" w:type="dxa"/>
                  <w:gridSpan w:val="3"/>
                </w:tcPr>
                <w:p w14:paraId="594D62D8"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 xml:space="preserve">Forest land </w:t>
                  </w:r>
                </w:p>
                <w:p w14:paraId="3BC01195" w14:textId="08D5D442"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A)</w:t>
                  </w:r>
                </w:p>
              </w:tc>
              <w:tc>
                <w:tcPr>
                  <w:tcW w:w="1276" w:type="dxa"/>
                  <w:gridSpan w:val="2"/>
                </w:tcPr>
                <w:p w14:paraId="7B9B4FBF" w14:textId="4D2912B9" w:rsidR="0030160D" w:rsidRPr="00C3674D" w:rsidRDefault="0030160D" w:rsidP="00B000C4">
                  <w:pPr>
                    <w:rPr>
                      <w:rFonts w:ascii="Times New Roman" w:hAnsi="Times New Roman" w:cs="Times New Roman"/>
                      <w:sz w:val="20"/>
                      <w:szCs w:val="24"/>
                    </w:rPr>
                  </w:pPr>
                  <w:r w:rsidRPr="00C3674D">
                    <w:rPr>
                      <w:rFonts w:ascii="Times New Roman" w:hAnsi="Times New Roman" w:cs="Times New Roman"/>
                      <w:sz w:val="20"/>
                      <w:szCs w:val="24"/>
                    </w:rPr>
                    <w:t>Non-Forest land (B)</w:t>
                  </w:r>
                </w:p>
              </w:tc>
              <w:tc>
                <w:tcPr>
                  <w:tcW w:w="1306" w:type="dxa"/>
                  <w:gridSpan w:val="3"/>
                </w:tcPr>
                <w:p w14:paraId="15573FCB" w14:textId="3F1C0DC5"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Sub-Total [Y] = (A)+(B)</w:t>
                  </w:r>
                </w:p>
              </w:tc>
            </w:tr>
            <w:tr w:rsidR="0030160D" w:rsidRPr="00C3674D" w14:paraId="4FECB5B8" w14:textId="73BD3857" w:rsidTr="00353692">
              <w:trPr>
                <w:trHeight w:val="574"/>
              </w:trPr>
              <w:tc>
                <w:tcPr>
                  <w:tcW w:w="631" w:type="dxa"/>
                </w:tcPr>
                <w:p w14:paraId="68426BBA"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1" w:type="dxa"/>
                </w:tcPr>
                <w:p w14:paraId="572BB2B5"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 xml:space="preserve">Drop Down </w:t>
                  </w:r>
                  <w:r w:rsidRPr="00C3674D">
                    <w:rPr>
                      <w:rFonts w:ascii="Times New Roman" w:hAnsi="Times New Roman" w:cs="Times New Roman"/>
                      <w:noProof/>
                      <w:sz w:val="20"/>
                      <w:szCs w:val="24"/>
                    </w:rPr>
                    <w:drawing>
                      <wp:inline distT="0" distB="0" distL="0" distR="0" wp14:anchorId="4CC660C3" wp14:editId="717AEB55">
                        <wp:extent cx="146050" cy="146050"/>
                        <wp:effectExtent l="0" t="0" r="6350" b="6350"/>
                        <wp:docPr id="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c>
                <w:tcPr>
                  <w:tcW w:w="708" w:type="dxa"/>
                </w:tcPr>
                <w:p w14:paraId="4273B86C"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276" w:type="dxa"/>
                </w:tcPr>
                <w:p w14:paraId="6C76EBF0"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Number#</w:t>
                  </w:r>
                </w:p>
              </w:tc>
              <w:tc>
                <w:tcPr>
                  <w:tcW w:w="1134" w:type="dxa"/>
                </w:tcPr>
                <w:p w14:paraId="294634D3"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Number#</w:t>
                  </w:r>
                </w:p>
              </w:tc>
              <w:tc>
                <w:tcPr>
                  <w:tcW w:w="1134" w:type="dxa"/>
                </w:tcPr>
                <w:p w14:paraId="1300CFCD" w14:textId="604F12D8"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Number#</w:t>
                  </w:r>
                </w:p>
              </w:tc>
              <w:tc>
                <w:tcPr>
                  <w:tcW w:w="1276" w:type="dxa"/>
                  <w:gridSpan w:val="3"/>
                </w:tcPr>
                <w:p w14:paraId="1805D1E8" w14:textId="0E3CAF03"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Number#</w:t>
                  </w:r>
                </w:p>
              </w:tc>
              <w:tc>
                <w:tcPr>
                  <w:tcW w:w="1276" w:type="dxa"/>
                  <w:gridSpan w:val="2"/>
                </w:tcPr>
                <w:p w14:paraId="25311A9B" w14:textId="1F4AEA28" w:rsidR="0030160D" w:rsidRPr="00C3674D" w:rsidRDefault="0030160D" w:rsidP="00B000C4">
                  <w:pPr>
                    <w:rPr>
                      <w:rFonts w:ascii="Times New Roman" w:hAnsi="Times New Roman" w:cs="Times New Roman"/>
                      <w:sz w:val="20"/>
                      <w:szCs w:val="24"/>
                    </w:rPr>
                  </w:pPr>
                  <w:r w:rsidRPr="00C3674D">
                    <w:rPr>
                      <w:rFonts w:ascii="Times New Roman" w:hAnsi="Times New Roman" w:cs="Times New Roman"/>
                      <w:sz w:val="20"/>
                      <w:szCs w:val="24"/>
                    </w:rPr>
                    <w:t>#Number#</w:t>
                  </w:r>
                </w:p>
              </w:tc>
              <w:tc>
                <w:tcPr>
                  <w:tcW w:w="1306" w:type="dxa"/>
                  <w:gridSpan w:val="3"/>
                </w:tcPr>
                <w:p w14:paraId="3D27628F" w14:textId="43CAFD83"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Number#</w:t>
                  </w:r>
                </w:p>
              </w:tc>
            </w:tr>
            <w:tr w:rsidR="0030160D" w:rsidRPr="00C3674D" w14:paraId="7F213C13" w14:textId="7D8B95C5" w:rsidTr="00353692">
              <w:trPr>
                <w:trHeight w:val="425"/>
              </w:trPr>
              <w:tc>
                <w:tcPr>
                  <w:tcW w:w="631" w:type="dxa"/>
                </w:tcPr>
                <w:p w14:paraId="47044237"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1" w:type="dxa"/>
                </w:tcPr>
                <w:p w14:paraId="096D00D0"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708" w:type="dxa"/>
                </w:tcPr>
                <w:p w14:paraId="35C4F452"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276" w:type="dxa"/>
                </w:tcPr>
                <w:p w14:paraId="5FDDAF93"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34" w:type="dxa"/>
                </w:tcPr>
                <w:p w14:paraId="56A586AC"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34" w:type="dxa"/>
                </w:tcPr>
                <w:p w14:paraId="5B394885"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276" w:type="dxa"/>
                  <w:gridSpan w:val="3"/>
                </w:tcPr>
                <w:p w14:paraId="24FED305"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276" w:type="dxa"/>
                  <w:gridSpan w:val="2"/>
                </w:tcPr>
                <w:p w14:paraId="2CA802B1" w14:textId="656313E3"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306" w:type="dxa"/>
                  <w:gridSpan w:val="3"/>
                </w:tcPr>
                <w:p w14:paraId="6EFD9695" w14:textId="15EB9C0B"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Add rows</w:t>
                  </w:r>
                </w:p>
              </w:tc>
            </w:tr>
            <w:tr w:rsidR="0030160D" w:rsidRPr="00C3674D" w14:paraId="06FCEB84" w14:textId="2301DAF1" w:rsidTr="00353692">
              <w:trPr>
                <w:trHeight w:val="212"/>
              </w:trPr>
              <w:tc>
                <w:tcPr>
                  <w:tcW w:w="2190" w:type="dxa"/>
                  <w:gridSpan w:val="3"/>
                </w:tcPr>
                <w:p w14:paraId="390AA3FB" w14:textId="7777777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Total</w:t>
                  </w:r>
                </w:p>
              </w:tc>
              <w:tc>
                <w:tcPr>
                  <w:tcW w:w="1276" w:type="dxa"/>
                </w:tcPr>
                <w:p w14:paraId="6841B06B"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34" w:type="dxa"/>
                </w:tcPr>
                <w:p w14:paraId="3B19E9B7"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34" w:type="dxa"/>
                </w:tcPr>
                <w:p w14:paraId="421D917D"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567" w:type="dxa"/>
                </w:tcPr>
                <w:p w14:paraId="3AB64BD8"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567" w:type="dxa"/>
                </w:tcPr>
                <w:p w14:paraId="52D2B767" w14:textId="78A706A1"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567" w:type="dxa"/>
                  <w:gridSpan w:val="2"/>
                </w:tcPr>
                <w:p w14:paraId="78D2D590"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2" w:type="dxa"/>
                  <w:gridSpan w:val="2"/>
                </w:tcPr>
                <w:p w14:paraId="4B57EBC6"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65" w:type="dxa"/>
                  <w:gridSpan w:val="2"/>
                </w:tcPr>
                <w:p w14:paraId="1939123D"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r>
          </w:tbl>
          <w:p w14:paraId="2FE3DF9A"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r>
      <w:tr w:rsidR="0030160D" w:rsidRPr="00C3674D" w14:paraId="2B8EF667" w14:textId="023608B1" w:rsidTr="00A207D9">
        <w:trPr>
          <w:gridAfter w:val="1"/>
          <w:wAfter w:w="6" w:type="dxa"/>
        </w:trPr>
        <w:tc>
          <w:tcPr>
            <w:tcW w:w="638" w:type="dxa"/>
            <w:shd w:val="clear" w:color="auto" w:fill="auto"/>
          </w:tcPr>
          <w:p w14:paraId="7F0ACDB1"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5C820DBD" w14:textId="19DEDEF4"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4.2</w:t>
            </w:r>
          </w:p>
        </w:tc>
        <w:tc>
          <w:tcPr>
            <w:tcW w:w="5824" w:type="dxa"/>
            <w:gridSpan w:val="10"/>
            <w:shd w:val="clear" w:color="auto" w:fill="auto"/>
          </w:tcPr>
          <w:p w14:paraId="0455F10B"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Component wise breakup of land required</w:t>
            </w:r>
          </w:p>
        </w:tc>
        <w:tc>
          <w:tcPr>
            <w:tcW w:w="283" w:type="dxa"/>
            <w:gridSpan w:val="2"/>
            <w:shd w:val="clear" w:color="auto" w:fill="auto"/>
          </w:tcPr>
          <w:p w14:paraId="700CDD4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890F189"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50AA2434" w14:textId="734E0C9D" w:rsidTr="00A207D9">
        <w:trPr>
          <w:gridAfter w:val="1"/>
          <w:wAfter w:w="6" w:type="dxa"/>
        </w:trPr>
        <w:tc>
          <w:tcPr>
            <w:tcW w:w="638" w:type="dxa"/>
            <w:shd w:val="clear" w:color="auto" w:fill="auto"/>
          </w:tcPr>
          <w:p w14:paraId="268F9AE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6E3615FC"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p>
        </w:tc>
        <w:tc>
          <w:tcPr>
            <w:tcW w:w="1003" w:type="dxa"/>
            <w:gridSpan w:val="5"/>
            <w:shd w:val="clear" w:color="auto" w:fill="auto"/>
          </w:tcPr>
          <w:p w14:paraId="2BF659BC" w14:textId="05F8E6BE"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sz w:val="24"/>
                <w:szCs w:val="24"/>
              </w:rPr>
              <w:t>20.4.2.1</w:t>
            </w:r>
          </w:p>
        </w:tc>
        <w:tc>
          <w:tcPr>
            <w:tcW w:w="4821" w:type="dxa"/>
            <w:gridSpan w:val="5"/>
            <w:shd w:val="clear" w:color="auto" w:fill="auto"/>
          </w:tcPr>
          <w:p w14:paraId="24DD5E6F"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In case of Non Linear project </w:t>
            </w:r>
          </w:p>
        </w:tc>
        <w:tc>
          <w:tcPr>
            <w:tcW w:w="283" w:type="dxa"/>
            <w:gridSpan w:val="2"/>
            <w:shd w:val="clear" w:color="auto" w:fill="auto"/>
          </w:tcPr>
          <w:p w14:paraId="5B7C99B2"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621258B" w14:textId="77777777" w:rsidR="0030160D" w:rsidRPr="00C3674D" w:rsidRDefault="0030160D" w:rsidP="00B000C4">
            <w:pPr>
              <w:autoSpaceDE w:val="0"/>
              <w:autoSpaceDN w:val="0"/>
              <w:adjustRightInd w:val="0"/>
              <w:spacing w:after="0" w:line="240" w:lineRule="auto"/>
              <w:jc w:val="right"/>
              <w:rPr>
                <w:rFonts w:ascii="Times New Roman" w:hAnsi="Times New Roman" w:cs="Times New Roman"/>
                <w:sz w:val="24"/>
                <w:szCs w:val="24"/>
              </w:rPr>
            </w:pPr>
          </w:p>
        </w:tc>
      </w:tr>
      <w:tr w:rsidR="0030160D" w:rsidRPr="00C3674D" w14:paraId="426DA168" w14:textId="3D29E633" w:rsidTr="00A207D9">
        <w:trPr>
          <w:gridAfter w:val="1"/>
          <w:wAfter w:w="6" w:type="dxa"/>
        </w:trPr>
        <w:tc>
          <w:tcPr>
            <w:tcW w:w="638" w:type="dxa"/>
            <w:shd w:val="clear" w:color="auto" w:fill="auto"/>
          </w:tcPr>
          <w:p w14:paraId="2A3BCF82"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9754" w:type="dxa"/>
            <w:gridSpan w:val="19"/>
            <w:shd w:val="clear" w:color="auto" w:fill="auto"/>
          </w:tcPr>
          <w:tbl>
            <w:tblPr>
              <w:tblStyle w:val="TableGrid"/>
              <w:tblW w:w="9420" w:type="dxa"/>
              <w:tblLayout w:type="fixed"/>
              <w:tblLook w:val="04A0" w:firstRow="1" w:lastRow="0" w:firstColumn="1" w:lastColumn="0" w:noHBand="0" w:noVBand="1"/>
            </w:tblPr>
            <w:tblGrid>
              <w:gridCol w:w="1080"/>
              <w:gridCol w:w="969"/>
              <w:gridCol w:w="1134"/>
              <w:gridCol w:w="850"/>
              <w:gridCol w:w="851"/>
              <w:gridCol w:w="850"/>
              <w:gridCol w:w="851"/>
              <w:gridCol w:w="850"/>
              <w:gridCol w:w="992"/>
              <w:gridCol w:w="993"/>
            </w:tblGrid>
            <w:tr w:rsidR="0030160D" w:rsidRPr="00C3674D" w14:paraId="778B319C" w14:textId="77777777" w:rsidTr="003627B0">
              <w:tc>
                <w:tcPr>
                  <w:tcW w:w="1080" w:type="dxa"/>
                </w:tcPr>
                <w:p w14:paraId="5394884A" w14:textId="5018DE25"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atch No.</w:t>
                  </w:r>
                </w:p>
              </w:tc>
              <w:tc>
                <w:tcPr>
                  <w:tcW w:w="969" w:type="dxa"/>
                </w:tcPr>
                <w:p w14:paraId="3527B3D0" w14:textId="2EE4211B"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Component</w:t>
                  </w:r>
                </w:p>
              </w:tc>
              <w:tc>
                <w:tcPr>
                  <w:tcW w:w="1134" w:type="dxa"/>
                </w:tcPr>
                <w:p w14:paraId="043D6577" w14:textId="63A7BDC2"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Name of the Protected Area</w:t>
                  </w:r>
                </w:p>
              </w:tc>
              <w:tc>
                <w:tcPr>
                  <w:tcW w:w="2551" w:type="dxa"/>
                  <w:gridSpan w:val="3"/>
                </w:tcPr>
                <w:p w14:paraId="426A2CE5" w14:textId="5F4673C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roject area inside protected area (ha)</w:t>
                  </w:r>
                </w:p>
              </w:tc>
              <w:tc>
                <w:tcPr>
                  <w:tcW w:w="2693" w:type="dxa"/>
                  <w:gridSpan w:val="3"/>
                </w:tcPr>
                <w:p w14:paraId="7E491C89" w14:textId="6FBBB53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roject area outside protected area (ha)</w:t>
                  </w:r>
                </w:p>
              </w:tc>
              <w:tc>
                <w:tcPr>
                  <w:tcW w:w="993" w:type="dxa"/>
                </w:tcPr>
                <w:p w14:paraId="55D8C1AF" w14:textId="726366DB"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Total area (ha)</w:t>
                  </w:r>
                </w:p>
              </w:tc>
            </w:tr>
            <w:tr w:rsidR="0030160D" w:rsidRPr="00C3674D" w14:paraId="74FA22A7" w14:textId="77777777" w:rsidTr="003627B0">
              <w:tc>
                <w:tcPr>
                  <w:tcW w:w="1080" w:type="dxa"/>
                </w:tcPr>
                <w:p w14:paraId="31FB221D" w14:textId="3C9DF912"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Auto generate#</w:t>
                  </w:r>
                </w:p>
              </w:tc>
              <w:tc>
                <w:tcPr>
                  <w:tcW w:w="969" w:type="dxa"/>
                </w:tcPr>
                <w:p w14:paraId="35C65C15" w14:textId="00D6C6EE"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Free Text#</w:t>
                  </w:r>
                </w:p>
              </w:tc>
              <w:tc>
                <w:tcPr>
                  <w:tcW w:w="1134" w:type="dxa"/>
                </w:tcPr>
                <w:p w14:paraId="0A587081" w14:textId="64AF57C0"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Free Text#</w:t>
                  </w:r>
                </w:p>
              </w:tc>
              <w:tc>
                <w:tcPr>
                  <w:tcW w:w="850" w:type="dxa"/>
                </w:tcPr>
                <w:p w14:paraId="7DE0C0A7"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Forest land (A)</w:t>
                  </w:r>
                </w:p>
              </w:tc>
              <w:tc>
                <w:tcPr>
                  <w:tcW w:w="851" w:type="dxa"/>
                </w:tcPr>
                <w:p w14:paraId="324BC4EC"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Non-Forest land (B)</w:t>
                  </w:r>
                </w:p>
              </w:tc>
              <w:tc>
                <w:tcPr>
                  <w:tcW w:w="850" w:type="dxa"/>
                </w:tcPr>
                <w:p w14:paraId="1FCE6E20"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Sub-Total [X] = (A)+(B)</w:t>
                  </w:r>
                </w:p>
              </w:tc>
              <w:tc>
                <w:tcPr>
                  <w:tcW w:w="851" w:type="dxa"/>
                </w:tcPr>
                <w:p w14:paraId="4D6373AD"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Forest land (A)</w:t>
                  </w:r>
                </w:p>
              </w:tc>
              <w:tc>
                <w:tcPr>
                  <w:tcW w:w="850" w:type="dxa"/>
                </w:tcPr>
                <w:p w14:paraId="7B599A92"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Non-Forest land (B)</w:t>
                  </w:r>
                </w:p>
              </w:tc>
              <w:tc>
                <w:tcPr>
                  <w:tcW w:w="992" w:type="dxa"/>
                </w:tcPr>
                <w:p w14:paraId="378BD45E"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Sub-Total [Y] = (A)+(B)</w:t>
                  </w:r>
                </w:p>
              </w:tc>
              <w:tc>
                <w:tcPr>
                  <w:tcW w:w="993" w:type="dxa"/>
                </w:tcPr>
                <w:p w14:paraId="0A5EE169"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 xml:space="preserve"> [X]+[Y]</w:t>
                  </w:r>
                </w:p>
              </w:tc>
            </w:tr>
            <w:tr w:rsidR="0030160D" w:rsidRPr="00C3674D" w14:paraId="34FE7D3C" w14:textId="77777777" w:rsidTr="003627B0">
              <w:tc>
                <w:tcPr>
                  <w:tcW w:w="1080" w:type="dxa"/>
                </w:tcPr>
                <w:p w14:paraId="3B1052A2"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69" w:type="dxa"/>
                </w:tcPr>
                <w:p w14:paraId="32D94505"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34" w:type="dxa"/>
                </w:tcPr>
                <w:p w14:paraId="7C3EF554" w14:textId="7A26856B"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0" w:type="dxa"/>
                </w:tcPr>
                <w:p w14:paraId="1656879C"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1" w:type="dxa"/>
                </w:tcPr>
                <w:p w14:paraId="109D3B53"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0" w:type="dxa"/>
                </w:tcPr>
                <w:p w14:paraId="7AF995D9"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1" w:type="dxa"/>
                </w:tcPr>
                <w:p w14:paraId="53F69699"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0" w:type="dxa"/>
                </w:tcPr>
                <w:p w14:paraId="35FC53A9"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992" w:type="dxa"/>
                </w:tcPr>
                <w:p w14:paraId="2C223956"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993" w:type="dxa"/>
                </w:tcPr>
                <w:p w14:paraId="37FE61E6"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r>
            <w:tr w:rsidR="0030160D" w:rsidRPr="00C3674D" w14:paraId="635692E2" w14:textId="77777777" w:rsidTr="003627B0">
              <w:tc>
                <w:tcPr>
                  <w:tcW w:w="1080" w:type="dxa"/>
                </w:tcPr>
                <w:p w14:paraId="221747FB"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69" w:type="dxa"/>
                </w:tcPr>
                <w:p w14:paraId="00EF8B78"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34" w:type="dxa"/>
                </w:tcPr>
                <w:p w14:paraId="72313236" w14:textId="4277972E"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0" w:type="dxa"/>
                </w:tcPr>
                <w:p w14:paraId="64602D23"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1" w:type="dxa"/>
                </w:tcPr>
                <w:p w14:paraId="58B08ABB"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0" w:type="dxa"/>
                </w:tcPr>
                <w:p w14:paraId="07C6FACF"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1" w:type="dxa"/>
                </w:tcPr>
                <w:p w14:paraId="779086A0"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0" w:type="dxa"/>
                </w:tcPr>
                <w:p w14:paraId="7E89A780"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2" w:type="dxa"/>
                </w:tcPr>
                <w:p w14:paraId="01EBD19D"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3" w:type="dxa"/>
                </w:tcPr>
                <w:p w14:paraId="4ED52E1B" w14:textId="60B79FEC"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Add rows</w:t>
                  </w:r>
                </w:p>
              </w:tc>
            </w:tr>
            <w:tr w:rsidR="0030160D" w:rsidRPr="00C3674D" w14:paraId="526DC4DB" w14:textId="77777777" w:rsidTr="003627B0">
              <w:tc>
                <w:tcPr>
                  <w:tcW w:w="3183" w:type="dxa"/>
                  <w:gridSpan w:val="3"/>
                </w:tcPr>
                <w:p w14:paraId="0B4DC71D" w14:textId="77777777"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Total</w:t>
                  </w:r>
                </w:p>
              </w:tc>
              <w:tc>
                <w:tcPr>
                  <w:tcW w:w="850" w:type="dxa"/>
                </w:tcPr>
                <w:p w14:paraId="41DC634D"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1" w:type="dxa"/>
                </w:tcPr>
                <w:p w14:paraId="3EDA4A8D"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0" w:type="dxa"/>
                </w:tcPr>
                <w:p w14:paraId="576AEB4C"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1" w:type="dxa"/>
                </w:tcPr>
                <w:p w14:paraId="3BD1A7EA"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850" w:type="dxa"/>
                </w:tcPr>
                <w:p w14:paraId="752385A9"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2" w:type="dxa"/>
                </w:tcPr>
                <w:p w14:paraId="6ECB9370"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3" w:type="dxa"/>
                </w:tcPr>
                <w:p w14:paraId="12E41106"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r>
          </w:tbl>
          <w:p w14:paraId="5825EFCE" w14:textId="77777777" w:rsidR="0030160D" w:rsidRPr="00C3674D" w:rsidRDefault="0030160D" w:rsidP="00B000C4">
            <w:pPr>
              <w:autoSpaceDE w:val="0"/>
              <w:autoSpaceDN w:val="0"/>
              <w:adjustRightInd w:val="0"/>
              <w:spacing w:after="0" w:line="240" w:lineRule="auto"/>
              <w:jc w:val="center"/>
              <w:rPr>
                <w:rFonts w:ascii="Times New Roman" w:hAnsi="Times New Roman" w:cs="Times New Roman"/>
                <w:sz w:val="24"/>
                <w:szCs w:val="24"/>
              </w:rPr>
            </w:pPr>
          </w:p>
        </w:tc>
      </w:tr>
      <w:tr w:rsidR="0030160D" w:rsidRPr="00C3674D" w14:paraId="22CFF76B" w14:textId="1307C356" w:rsidTr="00A207D9">
        <w:trPr>
          <w:gridAfter w:val="1"/>
          <w:wAfter w:w="6" w:type="dxa"/>
        </w:trPr>
        <w:tc>
          <w:tcPr>
            <w:tcW w:w="638" w:type="dxa"/>
            <w:shd w:val="clear" w:color="auto" w:fill="auto"/>
          </w:tcPr>
          <w:p w14:paraId="02D5D80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60CCE4FF"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c>
          <w:tcPr>
            <w:tcW w:w="1003" w:type="dxa"/>
            <w:gridSpan w:val="5"/>
            <w:shd w:val="clear" w:color="auto" w:fill="auto"/>
          </w:tcPr>
          <w:p w14:paraId="2F79F8C9" w14:textId="368CB8E8"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sz w:val="24"/>
                <w:szCs w:val="24"/>
              </w:rPr>
              <w:t>20.4.2.1</w:t>
            </w:r>
          </w:p>
        </w:tc>
        <w:tc>
          <w:tcPr>
            <w:tcW w:w="4987" w:type="dxa"/>
            <w:gridSpan w:val="6"/>
            <w:shd w:val="clear" w:color="auto" w:fill="auto"/>
          </w:tcPr>
          <w:p w14:paraId="754A01F2"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In case of Linear project </w:t>
            </w:r>
          </w:p>
        </w:tc>
        <w:tc>
          <w:tcPr>
            <w:tcW w:w="310" w:type="dxa"/>
            <w:gridSpan w:val="2"/>
            <w:shd w:val="clear" w:color="auto" w:fill="auto"/>
          </w:tcPr>
          <w:p w14:paraId="33399355"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c>
          <w:tcPr>
            <w:tcW w:w="2580" w:type="dxa"/>
            <w:gridSpan w:val="2"/>
            <w:shd w:val="clear" w:color="auto" w:fill="auto"/>
          </w:tcPr>
          <w:p w14:paraId="42D5E571"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65B2A564" w14:textId="745A927F" w:rsidTr="00A207D9">
        <w:trPr>
          <w:gridAfter w:val="1"/>
          <w:wAfter w:w="6" w:type="dxa"/>
        </w:trPr>
        <w:tc>
          <w:tcPr>
            <w:tcW w:w="638" w:type="dxa"/>
            <w:shd w:val="clear" w:color="auto" w:fill="auto"/>
          </w:tcPr>
          <w:p w14:paraId="1F5395C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9754" w:type="dxa"/>
            <w:gridSpan w:val="19"/>
            <w:shd w:val="clear" w:color="auto" w:fill="auto"/>
          </w:tcPr>
          <w:tbl>
            <w:tblPr>
              <w:tblStyle w:val="TableGrid"/>
              <w:tblW w:w="9024" w:type="dxa"/>
              <w:tblLayout w:type="fixed"/>
              <w:tblLook w:val="04A0" w:firstRow="1" w:lastRow="0" w:firstColumn="1" w:lastColumn="0" w:noHBand="0" w:noVBand="1"/>
            </w:tblPr>
            <w:tblGrid>
              <w:gridCol w:w="610"/>
              <w:gridCol w:w="480"/>
              <w:gridCol w:w="10"/>
              <w:gridCol w:w="50"/>
              <w:gridCol w:w="899"/>
              <w:gridCol w:w="283"/>
              <w:gridCol w:w="709"/>
              <w:gridCol w:w="992"/>
              <w:gridCol w:w="709"/>
              <w:gridCol w:w="850"/>
              <w:gridCol w:w="851"/>
              <w:gridCol w:w="850"/>
              <w:gridCol w:w="745"/>
              <w:gridCol w:w="986"/>
            </w:tblGrid>
            <w:tr w:rsidR="0030160D" w:rsidRPr="00C3674D" w14:paraId="2C1A9E85" w14:textId="77777777" w:rsidTr="00487EDF">
              <w:tc>
                <w:tcPr>
                  <w:tcW w:w="1090" w:type="dxa"/>
                  <w:gridSpan w:val="2"/>
                </w:tcPr>
                <w:p w14:paraId="64A56E7F" w14:textId="74F989BE"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Segment No.</w:t>
                  </w:r>
                </w:p>
              </w:tc>
              <w:tc>
                <w:tcPr>
                  <w:tcW w:w="959" w:type="dxa"/>
                  <w:gridSpan w:val="3"/>
                </w:tcPr>
                <w:p w14:paraId="6A96E724" w14:textId="00D0710C"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Component</w:t>
                  </w:r>
                </w:p>
              </w:tc>
              <w:tc>
                <w:tcPr>
                  <w:tcW w:w="992" w:type="dxa"/>
                  <w:gridSpan w:val="2"/>
                </w:tcPr>
                <w:p w14:paraId="398CE65D" w14:textId="062C3FC4"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Name of the Protected Area</w:t>
                  </w:r>
                </w:p>
              </w:tc>
              <w:tc>
                <w:tcPr>
                  <w:tcW w:w="2551" w:type="dxa"/>
                  <w:gridSpan w:val="3"/>
                </w:tcPr>
                <w:p w14:paraId="6D6E4AA9" w14:textId="7BA3A4BA"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roject area inside Protected Area (ha)</w:t>
                  </w:r>
                </w:p>
              </w:tc>
              <w:tc>
                <w:tcPr>
                  <w:tcW w:w="2446" w:type="dxa"/>
                  <w:gridSpan w:val="3"/>
                </w:tcPr>
                <w:p w14:paraId="3B331D2C" w14:textId="4A179FD1" w:rsidR="0030160D" w:rsidRPr="00C3674D" w:rsidRDefault="0030160D" w:rsidP="00B000C4">
                  <w:pPr>
                    <w:autoSpaceDE w:val="0"/>
                    <w:autoSpaceDN w:val="0"/>
                    <w:adjustRightInd w:val="0"/>
                    <w:spacing w:after="0" w:line="240" w:lineRule="auto"/>
                    <w:jc w:val="center"/>
                    <w:rPr>
                      <w:rFonts w:ascii="Times New Roman" w:hAnsi="Times New Roman" w:cs="Times New Roman"/>
                      <w:sz w:val="20"/>
                      <w:szCs w:val="24"/>
                    </w:rPr>
                  </w:pPr>
                  <w:r w:rsidRPr="00C3674D">
                    <w:rPr>
                      <w:rFonts w:ascii="Times New Roman" w:hAnsi="Times New Roman" w:cs="Times New Roman"/>
                      <w:sz w:val="20"/>
                      <w:szCs w:val="24"/>
                    </w:rPr>
                    <w:t>Project area outside Protected Area (ha)</w:t>
                  </w:r>
                </w:p>
              </w:tc>
              <w:tc>
                <w:tcPr>
                  <w:tcW w:w="986" w:type="dxa"/>
                </w:tcPr>
                <w:p w14:paraId="32F2EA7D" w14:textId="469AC5F8"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Total Area (ha)</w:t>
                  </w:r>
                </w:p>
              </w:tc>
            </w:tr>
            <w:tr w:rsidR="0030160D" w:rsidRPr="00C3674D" w14:paraId="14A69957" w14:textId="77777777" w:rsidTr="00487EDF">
              <w:tc>
                <w:tcPr>
                  <w:tcW w:w="1100" w:type="dxa"/>
                  <w:gridSpan w:val="3"/>
                </w:tcPr>
                <w:p w14:paraId="14401761" w14:textId="51DACCA3"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Auto generate#</w:t>
                  </w:r>
                </w:p>
              </w:tc>
              <w:tc>
                <w:tcPr>
                  <w:tcW w:w="949" w:type="dxa"/>
                  <w:gridSpan w:val="2"/>
                </w:tcPr>
                <w:p w14:paraId="43733B59" w14:textId="6215231D"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Free Text#</w:t>
                  </w:r>
                </w:p>
              </w:tc>
              <w:tc>
                <w:tcPr>
                  <w:tcW w:w="992" w:type="dxa"/>
                  <w:gridSpan w:val="2"/>
                </w:tcPr>
                <w:p w14:paraId="79CDAD84" w14:textId="02F9C7D0"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sz w:val="20"/>
                      <w:szCs w:val="24"/>
                    </w:rPr>
                    <w:t>#Free Text#</w:t>
                  </w:r>
                </w:p>
              </w:tc>
              <w:tc>
                <w:tcPr>
                  <w:tcW w:w="992" w:type="dxa"/>
                </w:tcPr>
                <w:p w14:paraId="62869384"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Length (Km)</w:t>
                  </w:r>
                </w:p>
              </w:tc>
              <w:tc>
                <w:tcPr>
                  <w:tcW w:w="709" w:type="dxa"/>
                </w:tcPr>
                <w:p w14:paraId="5FD624D0"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Width (Km)</w:t>
                  </w:r>
                </w:p>
              </w:tc>
              <w:tc>
                <w:tcPr>
                  <w:tcW w:w="850" w:type="dxa"/>
                </w:tcPr>
                <w:p w14:paraId="354F350D" w14:textId="181F36DA"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Area (ha) [X]</w:t>
                  </w:r>
                </w:p>
              </w:tc>
              <w:tc>
                <w:tcPr>
                  <w:tcW w:w="851" w:type="dxa"/>
                </w:tcPr>
                <w:p w14:paraId="3AB3065F"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Length (Km)</w:t>
                  </w:r>
                </w:p>
              </w:tc>
              <w:tc>
                <w:tcPr>
                  <w:tcW w:w="850" w:type="dxa"/>
                </w:tcPr>
                <w:p w14:paraId="01082B67"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Width (Km)</w:t>
                  </w:r>
                </w:p>
              </w:tc>
              <w:tc>
                <w:tcPr>
                  <w:tcW w:w="745" w:type="dxa"/>
                </w:tcPr>
                <w:p w14:paraId="3175CD6F" w14:textId="7BE6C4CD"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Area (ha) [Y]</w:t>
                  </w:r>
                </w:p>
              </w:tc>
              <w:tc>
                <w:tcPr>
                  <w:tcW w:w="986" w:type="dxa"/>
                </w:tcPr>
                <w:p w14:paraId="0F56EBF4" w14:textId="77777777" w:rsidR="0030160D" w:rsidRPr="00C3674D" w:rsidRDefault="0030160D" w:rsidP="00B000C4">
                  <w:pPr>
                    <w:autoSpaceDE w:val="0"/>
                    <w:autoSpaceDN w:val="0"/>
                    <w:adjustRightInd w:val="0"/>
                    <w:spacing w:after="0" w:line="240" w:lineRule="auto"/>
                    <w:rPr>
                      <w:rFonts w:ascii="Times New Roman" w:hAnsi="Times New Roman" w:cs="Times New Roman"/>
                      <w:sz w:val="16"/>
                      <w:szCs w:val="24"/>
                    </w:rPr>
                  </w:pPr>
                  <w:r w:rsidRPr="00C3674D">
                    <w:rPr>
                      <w:rFonts w:ascii="Times New Roman" w:hAnsi="Times New Roman" w:cs="Times New Roman"/>
                      <w:sz w:val="16"/>
                      <w:szCs w:val="24"/>
                    </w:rPr>
                    <w:t xml:space="preserve"> [X]+[Y]</w:t>
                  </w:r>
                </w:p>
              </w:tc>
            </w:tr>
            <w:tr w:rsidR="0030160D" w:rsidRPr="00C3674D" w14:paraId="377CA34D" w14:textId="77777777" w:rsidTr="00487EDF">
              <w:tc>
                <w:tcPr>
                  <w:tcW w:w="2049" w:type="dxa"/>
                  <w:gridSpan w:val="5"/>
                </w:tcPr>
                <w:p w14:paraId="56556872"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2" w:type="dxa"/>
                  <w:gridSpan w:val="2"/>
                </w:tcPr>
                <w:p w14:paraId="2594CAB3"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992" w:type="dxa"/>
                </w:tcPr>
                <w:p w14:paraId="5830F8C3"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709" w:type="dxa"/>
                </w:tcPr>
                <w:p w14:paraId="69C43278"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0" w:type="dxa"/>
                </w:tcPr>
                <w:p w14:paraId="26D1196F"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1" w:type="dxa"/>
                </w:tcPr>
                <w:p w14:paraId="3EC98A1F"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850" w:type="dxa"/>
                </w:tcPr>
                <w:p w14:paraId="54C49616"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745" w:type="dxa"/>
                </w:tcPr>
                <w:p w14:paraId="14BEA722"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c>
                <w:tcPr>
                  <w:tcW w:w="986" w:type="dxa"/>
                </w:tcPr>
                <w:p w14:paraId="711E6E5C" w14:textId="77777777" w:rsidR="0030160D" w:rsidRPr="00C3674D" w:rsidRDefault="0030160D" w:rsidP="00B000C4">
                  <w:pPr>
                    <w:autoSpaceDE w:val="0"/>
                    <w:autoSpaceDN w:val="0"/>
                    <w:adjustRightInd w:val="0"/>
                    <w:spacing w:after="0" w:line="240" w:lineRule="auto"/>
                    <w:rPr>
                      <w:rFonts w:ascii="Times New Roman" w:hAnsi="Times New Roman" w:cs="Times New Roman"/>
                      <w:sz w:val="18"/>
                      <w:szCs w:val="18"/>
                    </w:rPr>
                  </w:pPr>
                  <w:r w:rsidRPr="00C3674D">
                    <w:rPr>
                      <w:rFonts w:ascii="Times New Roman" w:hAnsi="Times New Roman" w:cs="Times New Roman"/>
                      <w:color w:val="0000FF"/>
                      <w:sz w:val="18"/>
                      <w:szCs w:val="18"/>
                    </w:rPr>
                    <w:t>#Number#</w:t>
                  </w:r>
                </w:p>
              </w:tc>
            </w:tr>
            <w:tr w:rsidR="0030160D" w:rsidRPr="00C3674D" w14:paraId="0C964765" w14:textId="77777777" w:rsidTr="00290114">
              <w:tc>
                <w:tcPr>
                  <w:tcW w:w="610" w:type="dxa"/>
                </w:tcPr>
                <w:p w14:paraId="43919FC2"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540" w:type="dxa"/>
                  <w:gridSpan w:val="3"/>
                </w:tcPr>
                <w:p w14:paraId="44AAA6B3"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82" w:type="dxa"/>
                  <w:gridSpan w:val="2"/>
                </w:tcPr>
                <w:p w14:paraId="61C9F6F8" w14:textId="7D91AE9C" w:rsidR="0030160D" w:rsidRPr="00C3674D" w:rsidRDefault="0030160D" w:rsidP="00B000C4">
                  <w:pPr>
                    <w:autoSpaceDE w:val="0"/>
                    <w:autoSpaceDN w:val="0"/>
                    <w:adjustRightInd w:val="0"/>
                    <w:spacing w:after="0" w:line="240" w:lineRule="auto"/>
                    <w:jc w:val="both"/>
                    <w:rPr>
                      <w:rFonts w:ascii="Times New Roman" w:hAnsi="Times New Roman" w:cs="Times New Roman"/>
                      <w:szCs w:val="28"/>
                    </w:rPr>
                  </w:pPr>
                  <w:r w:rsidRPr="00C3674D">
                    <w:rPr>
                      <w:rFonts w:ascii="Times New Roman" w:hAnsi="Times New Roman" w:cs="Times New Roman"/>
                      <w:sz w:val="24"/>
                      <w:szCs w:val="24"/>
                    </w:rPr>
                    <w:t>20.4.2.1.1</w:t>
                  </w:r>
                </w:p>
              </w:tc>
              <w:tc>
                <w:tcPr>
                  <w:tcW w:w="5706" w:type="dxa"/>
                  <w:gridSpan w:val="7"/>
                </w:tcPr>
                <w:p w14:paraId="1C146F0C" w14:textId="407BB866" w:rsidR="0030160D" w:rsidRPr="00C3674D" w:rsidRDefault="0030160D" w:rsidP="00B000C4">
                  <w:pPr>
                    <w:autoSpaceDE w:val="0"/>
                    <w:autoSpaceDN w:val="0"/>
                    <w:adjustRightInd w:val="0"/>
                    <w:spacing w:after="0" w:line="240" w:lineRule="auto"/>
                    <w:rPr>
                      <w:rFonts w:ascii="Times New Roman" w:hAnsi="Times New Roman" w:cs="Times New Roman"/>
                      <w:szCs w:val="28"/>
                    </w:rPr>
                  </w:pPr>
                  <w:r w:rsidRPr="00C3674D">
                    <w:rPr>
                      <w:rFonts w:ascii="Times New Roman" w:hAnsi="Times New Roman" w:cs="Times New Roman"/>
                      <w:sz w:val="24"/>
                      <w:szCs w:val="32"/>
                    </w:rPr>
                    <w:t>Provide animal passage plan*</w:t>
                  </w:r>
                </w:p>
              </w:tc>
              <w:tc>
                <w:tcPr>
                  <w:tcW w:w="986" w:type="dxa"/>
                </w:tcPr>
                <w:p w14:paraId="56F4E8DD"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r w:rsidRPr="00C3674D">
                    <w:rPr>
                      <w:rFonts w:ascii="Times New Roman" w:hAnsi="Times New Roman" w:cs="Times New Roman"/>
                      <w:color w:val="0000FF"/>
                      <w:sz w:val="20"/>
                      <w:lang w:bidi="ar-SA"/>
                    </w:rPr>
                    <w:t xml:space="preserve">Upload </w:t>
                  </w:r>
                  <w:r w:rsidRPr="00C3674D">
                    <w:rPr>
                      <w:rFonts w:ascii="Times New Roman" w:hAnsi="Times New Roman" w:cs="Times New Roman"/>
                      <w:noProof/>
                      <w:color w:val="0000FF"/>
                      <w:sz w:val="20"/>
                      <w:lang w:bidi="ar-SA"/>
                    </w:rPr>
                    <w:drawing>
                      <wp:inline distT="0" distB="0" distL="0" distR="0" wp14:anchorId="13A31B8F" wp14:editId="73650434">
                        <wp:extent cx="146050" cy="146050"/>
                        <wp:effectExtent l="0" t="0" r="6350" b="6350"/>
                        <wp:docPr id="24" name="Picture 24"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30160D" w:rsidRPr="00C3674D" w14:paraId="340DC274" w14:textId="77777777" w:rsidTr="00D82DEF">
              <w:tc>
                <w:tcPr>
                  <w:tcW w:w="610" w:type="dxa"/>
                </w:tcPr>
                <w:p w14:paraId="5A65738A"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540" w:type="dxa"/>
                  <w:gridSpan w:val="3"/>
                </w:tcPr>
                <w:p w14:paraId="010E63F5"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6888" w:type="dxa"/>
                  <w:gridSpan w:val="9"/>
                </w:tcPr>
                <w:p w14:paraId="202934C4" w14:textId="47CCC656" w:rsidR="0030160D" w:rsidRPr="00C3674D" w:rsidRDefault="0030160D" w:rsidP="00B000C4">
                  <w:pPr>
                    <w:autoSpaceDE w:val="0"/>
                    <w:autoSpaceDN w:val="0"/>
                    <w:adjustRightInd w:val="0"/>
                    <w:spacing w:after="0" w:line="240" w:lineRule="auto"/>
                    <w:rPr>
                      <w:rFonts w:ascii="Times New Roman" w:hAnsi="Times New Roman" w:cs="Times New Roman"/>
                      <w:sz w:val="24"/>
                      <w:szCs w:val="32"/>
                    </w:rPr>
                  </w:pPr>
                  <w:r w:rsidRPr="00C3674D">
                    <w:rPr>
                      <w:rFonts w:ascii="Times New Roman" w:hAnsi="Times New Roman" w:cs="Times New Roman"/>
                      <w:sz w:val="24"/>
                      <w:szCs w:val="32"/>
                    </w:rPr>
                    <w:t>in case of transmission line proposal only</w:t>
                  </w:r>
                </w:p>
              </w:tc>
              <w:tc>
                <w:tcPr>
                  <w:tcW w:w="986" w:type="dxa"/>
                </w:tcPr>
                <w:p w14:paraId="67DA12BD"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0"/>
                      <w:lang w:bidi="ar-SA"/>
                    </w:rPr>
                  </w:pPr>
                </w:p>
              </w:tc>
            </w:tr>
            <w:tr w:rsidR="0030160D" w:rsidRPr="00C3674D" w14:paraId="17BA2A11" w14:textId="77777777" w:rsidTr="00290114">
              <w:tc>
                <w:tcPr>
                  <w:tcW w:w="610" w:type="dxa"/>
                </w:tcPr>
                <w:p w14:paraId="4CE7CB2A"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540" w:type="dxa"/>
                  <w:gridSpan w:val="3"/>
                </w:tcPr>
                <w:p w14:paraId="7369FADF" w14:textId="77777777" w:rsidR="0030160D" w:rsidRPr="00C3674D" w:rsidRDefault="0030160D" w:rsidP="00B000C4">
                  <w:pPr>
                    <w:autoSpaceDE w:val="0"/>
                    <w:autoSpaceDN w:val="0"/>
                    <w:adjustRightInd w:val="0"/>
                    <w:spacing w:after="0" w:line="240" w:lineRule="auto"/>
                    <w:rPr>
                      <w:rFonts w:ascii="Times New Roman" w:hAnsi="Times New Roman" w:cs="Times New Roman"/>
                      <w:sz w:val="20"/>
                      <w:szCs w:val="24"/>
                    </w:rPr>
                  </w:pPr>
                </w:p>
              </w:tc>
              <w:tc>
                <w:tcPr>
                  <w:tcW w:w="1182" w:type="dxa"/>
                  <w:gridSpan w:val="2"/>
                </w:tcPr>
                <w:p w14:paraId="43CA3D70" w14:textId="70C3393E"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rPr>
                    <w:t>20.4.2.1.2</w:t>
                  </w:r>
                </w:p>
              </w:tc>
              <w:tc>
                <w:tcPr>
                  <w:tcW w:w="5706" w:type="dxa"/>
                  <w:gridSpan w:val="7"/>
                </w:tcPr>
                <w:p w14:paraId="40A3D86A" w14:textId="3255EAF1" w:rsidR="0030160D" w:rsidRPr="00C3674D" w:rsidRDefault="0030160D" w:rsidP="00B000C4">
                  <w:pPr>
                    <w:autoSpaceDE w:val="0"/>
                    <w:autoSpaceDN w:val="0"/>
                    <w:adjustRightInd w:val="0"/>
                    <w:spacing w:after="0" w:line="240" w:lineRule="auto"/>
                    <w:rPr>
                      <w:rFonts w:ascii="Times New Roman" w:hAnsi="Times New Roman" w:cs="Times New Roman"/>
                      <w:sz w:val="24"/>
                      <w:szCs w:val="32"/>
                    </w:rPr>
                  </w:pPr>
                  <w:r w:rsidRPr="00C3674D">
                    <w:rPr>
                      <w:rFonts w:ascii="Times New Roman" w:hAnsi="Times New Roman" w:cs="Times New Roman"/>
                      <w:sz w:val="24"/>
                      <w:szCs w:val="32"/>
                    </w:rPr>
                    <w:t>Management plan for areas under transmission lines (Mandatory)</w:t>
                  </w:r>
                </w:p>
              </w:tc>
              <w:tc>
                <w:tcPr>
                  <w:tcW w:w="986" w:type="dxa"/>
                </w:tcPr>
                <w:p w14:paraId="68B23578" w14:textId="3F188E65" w:rsidR="0030160D" w:rsidRPr="00C3674D" w:rsidRDefault="0030160D" w:rsidP="00B000C4">
                  <w:pPr>
                    <w:autoSpaceDE w:val="0"/>
                    <w:autoSpaceDN w:val="0"/>
                    <w:adjustRightInd w:val="0"/>
                    <w:spacing w:after="0" w:line="240" w:lineRule="auto"/>
                    <w:rPr>
                      <w:rFonts w:ascii="Times New Roman" w:hAnsi="Times New Roman" w:cs="Times New Roman"/>
                      <w:color w:val="0000FF"/>
                      <w:sz w:val="20"/>
                      <w:lang w:bidi="ar-SA"/>
                    </w:rPr>
                  </w:pPr>
                  <w:r w:rsidRPr="00C3674D">
                    <w:rPr>
                      <w:rFonts w:ascii="Times New Roman" w:hAnsi="Times New Roman" w:cs="Times New Roman"/>
                      <w:color w:val="0000FF"/>
                      <w:sz w:val="20"/>
                      <w:lang w:bidi="ar-SA"/>
                    </w:rPr>
                    <w:t xml:space="preserve">Upload </w:t>
                  </w:r>
                  <w:r w:rsidRPr="00C3674D">
                    <w:rPr>
                      <w:rFonts w:ascii="Times New Roman" w:hAnsi="Times New Roman" w:cs="Times New Roman"/>
                      <w:noProof/>
                      <w:color w:val="0000FF"/>
                      <w:sz w:val="20"/>
                      <w:lang w:bidi="ar-SA"/>
                    </w:rPr>
                    <w:drawing>
                      <wp:inline distT="0" distB="0" distL="0" distR="0" wp14:anchorId="2C1B9DC5" wp14:editId="3A8069AE">
                        <wp:extent cx="146050" cy="146050"/>
                        <wp:effectExtent l="0" t="0" r="6350" b="6350"/>
                        <wp:docPr id="6" name="Picture 6"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bl>
          <w:p w14:paraId="7C3DB0C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040A1AA5" w14:textId="5988AB22" w:rsidTr="00A207D9">
        <w:trPr>
          <w:gridAfter w:val="1"/>
          <w:wAfter w:w="6" w:type="dxa"/>
        </w:trPr>
        <w:tc>
          <w:tcPr>
            <w:tcW w:w="638" w:type="dxa"/>
            <w:shd w:val="clear" w:color="auto" w:fill="auto"/>
          </w:tcPr>
          <w:p w14:paraId="117FE00C"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71C2E35B"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1003" w:type="dxa"/>
            <w:gridSpan w:val="5"/>
            <w:shd w:val="clear" w:color="auto" w:fill="auto"/>
          </w:tcPr>
          <w:p w14:paraId="5C990056" w14:textId="6317244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4.2.1</w:t>
            </w:r>
          </w:p>
        </w:tc>
        <w:tc>
          <w:tcPr>
            <w:tcW w:w="6903" w:type="dxa"/>
            <w:gridSpan w:val="9"/>
            <w:shd w:val="clear" w:color="auto" w:fill="auto"/>
          </w:tcPr>
          <w:p w14:paraId="74AEBAD5"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color w:val="0000FF"/>
                <w:sz w:val="24"/>
                <w:szCs w:val="24"/>
              </w:rPr>
              <w:t>In case of Hybrid projects --- Both tables (Linear + Non-Linear)</w:t>
            </w:r>
          </w:p>
        </w:tc>
        <w:tc>
          <w:tcPr>
            <w:tcW w:w="974" w:type="dxa"/>
            <w:shd w:val="clear" w:color="auto" w:fill="auto"/>
          </w:tcPr>
          <w:p w14:paraId="6E42642E"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7449C71A" w14:textId="1DE5D5E0" w:rsidTr="00A207D9">
        <w:trPr>
          <w:gridAfter w:val="1"/>
          <w:wAfter w:w="6" w:type="dxa"/>
        </w:trPr>
        <w:tc>
          <w:tcPr>
            <w:tcW w:w="638" w:type="dxa"/>
            <w:shd w:val="clear" w:color="auto" w:fill="auto"/>
          </w:tcPr>
          <w:p w14:paraId="12ACEF01"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F59C2A5" w14:textId="4931E70C"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5</w:t>
            </w:r>
          </w:p>
        </w:tc>
        <w:tc>
          <w:tcPr>
            <w:tcW w:w="5824" w:type="dxa"/>
            <w:gridSpan w:val="10"/>
            <w:shd w:val="clear" w:color="auto" w:fill="auto"/>
          </w:tcPr>
          <w:p w14:paraId="018D002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Total period for which land is required (No. of Years)</w:t>
            </w:r>
          </w:p>
        </w:tc>
        <w:tc>
          <w:tcPr>
            <w:tcW w:w="283" w:type="dxa"/>
            <w:gridSpan w:val="2"/>
            <w:shd w:val="clear" w:color="auto" w:fill="auto"/>
          </w:tcPr>
          <w:p w14:paraId="194B5ADE"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AE9BECD"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Number#</w:t>
            </w:r>
          </w:p>
        </w:tc>
      </w:tr>
      <w:tr w:rsidR="0030160D" w:rsidRPr="00C3674D" w14:paraId="1F46A157" w14:textId="725DA06A" w:rsidTr="00A207D9">
        <w:trPr>
          <w:gridAfter w:val="1"/>
          <w:wAfter w:w="6" w:type="dxa"/>
        </w:trPr>
        <w:tc>
          <w:tcPr>
            <w:tcW w:w="638" w:type="dxa"/>
            <w:shd w:val="clear" w:color="auto" w:fill="auto"/>
          </w:tcPr>
          <w:p w14:paraId="4D682602"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2F86F46B" w14:textId="45F1F59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6</w:t>
            </w:r>
          </w:p>
        </w:tc>
        <w:tc>
          <w:tcPr>
            <w:tcW w:w="5824" w:type="dxa"/>
            <w:gridSpan w:val="10"/>
            <w:shd w:val="clear" w:color="auto" w:fill="auto"/>
          </w:tcPr>
          <w:p w14:paraId="675B709B" w14:textId="151E7AD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Aerial distance of the project from the boundary of the Protected Area (km)</w:t>
            </w:r>
          </w:p>
        </w:tc>
        <w:tc>
          <w:tcPr>
            <w:tcW w:w="283" w:type="dxa"/>
            <w:gridSpan w:val="2"/>
            <w:shd w:val="clear" w:color="auto" w:fill="auto"/>
          </w:tcPr>
          <w:p w14:paraId="39FBCBF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BCBAA08"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Number#</w:t>
            </w:r>
          </w:p>
        </w:tc>
      </w:tr>
      <w:tr w:rsidR="0030160D" w:rsidRPr="00C3674D" w14:paraId="372995F5" w14:textId="0BD95AAC" w:rsidTr="00A207D9">
        <w:trPr>
          <w:gridAfter w:val="1"/>
          <w:wAfter w:w="6" w:type="dxa"/>
        </w:trPr>
        <w:tc>
          <w:tcPr>
            <w:tcW w:w="638" w:type="dxa"/>
            <w:shd w:val="clear" w:color="auto" w:fill="auto"/>
          </w:tcPr>
          <w:p w14:paraId="77381E34"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EEBA840" w14:textId="55DF0F84"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20.7</w:t>
            </w:r>
          </w:p>
        </w:tc>
        <w:tc>
          <w:tcPr>
            <w:tcW w:w="5824" w:type="dxa"/>
            <w:gridSpan w:val="10"/>
            <w:shd w:val="clear" w:color="auto" w:fill="auto"/>
          </w:tcPr>
          <w:p w14:paraId="71A286B9" w14:textId="5D23948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Area under Protected Area (In Hectares)/Tiger Corridor/Tiger Reserve/Eco-sensitive Zone</w:t>
            </w:r>
          </w:p>
        </w:tc>
        <w:tc>
          <w:tcPr>
            <w:tcW w:w="283" w:type="dxa"/>
            <w:gridSpan w:val="2"/>
            <w:shd w:val="clear" w:color="auto" w:fill="auto"/>
          </w:tcPr>
          <w:p w14:paraId="0317617E"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303E309" w14:textId="39072963"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1AEE3002" w14:textId="72F6E8A3" w:rsidTr="00A207D9">
        <w:trPr>
          <w:gridAfter w:val="1"/>
          <w:wAfter w:w="6" w:type="dxa"/>
        </w:trPr>
        <w:tc>
          <w:tcPr>
            <w:tcW w:w="638" w:type="dxa"/>
            <w:shd w:val="clear" w:color="auto" w:fill="auto"/>
          </w:tcPr>
          <w:p w14:paraId="516A9FA2"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27AFC92" w14:textId="1D4ED150"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20.8</w:t>
            </w:r>
          </w:p>
        </w:tc>
        <w:tc>
          <w:tcPr>
            <w:tcW w:w="5824" w:type="dxa"/>
            <w:gridSpan w:val="10"/>
            <w:shd w:val="clear" w:color="auto" w:fill="auto"/>
          </w:tcPr>
          <w:p w14:paraId="43382409" w14:textId="346C534A"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In case of Tiger Reserve, provide </w:t>
            </w:r>
          </w:p>
        </w:tc>
        <w:tc>
          <w:tcPr>
            <w:tcW w:w="283" w:type="dxa"/>
            <w:gridSpan w:val="2"/>
            <w:shd w:val="clear" w:color="auto" w:fill="auto"/>
          </w:tcPr>
          <w:p w14:paraId="5BCB538C"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251106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19AD3E9C" w14:textId="62911D0C" w:rsidTr="00A207D9">
        <w:trPr>
          <w:gridAfter w:val="1"/>
          <w:wAfter w:w="6" w:type="dxa"/>
        </w:trPr>
        <w:tc>
          <w:tcPr>
            <w:tcW w:w="638" w:type="dxa"/>
            <w:shd w:val="clear" w:color="auto" w:fill="auto"/>
          </w:tcPr>
          <w:p w14:paraId="3EB47D3D"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2D35761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860" w:type="dxa"/>
            <w:gridSpan w:val="3"/>
            <w:shd w:val="clear" w:color="auto" w:fill="auto"/>
          </w:tcPr>
          <w:p w14:paraId="76FF02AD" w14:textId="2A85E974"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20.8.1</w:t>
            </w:r>
          </w:p>
        </w:tc>
        <w:tc>
          <w:tcPr>
            <w:tcW w:w="4964" w:type="dxa"/>
            <w:gridSpan w:val="7"/>
            <w:shd w:val="clear" w:color="auto" w:fill="auto"/>
          </w:tcPr>
          <w:p w14:paraId="1BEDE971" w14:textId="09D452D0"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Area in Core Zone (in hectares)</w:t>
            </w:r>
          </w:p>
        </w:tc>
        <w:tc>
          <w:tcPr>
            <w:tcW w:w="283" w:type="dxa"/>
            <w:gridSpan w:val="2"/>
            <w:shd w:val="clear" w:color="auto" w:fill="auto"/>
          </w:tcPr>
          <w:p w14:paraId="30168FE6" w14:textId="274BA461"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C9B3781" w14:textId="3179A152"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2E8C4BCE" w14:textId="3FFD2FBF" w:rsidTr="00A207D9">
        <w:trPr>
          <w:gridAfter w:val="1"/>
          <w:wAfter w:w="6" w:type="dxa"/>
        </w:trPr>
        <w:tc>
          <w:tcPr>
            <w:tcW w:w="638" w:type="dxa"/>
            <w:shd w:val="clear" w:color="auto" w:fill="auto"/>
          </w:tcPr>
          <w:p w14:paraId="2647AC22"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26A35671"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860" w:type="dxa"/>
            <w:gridSpan w:val="3"/>
            <w:shd w:val="clear" w:color="auto" w:fill="auto"/>
          </w:tcPr>
          <w:p w14:paraId="6337E878" w14:textId="0860D723"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20.8.2</w:t>
            </w:r>
          </w:p>
        </w:tc>
        <w:tc>
          <w:tcPr>
            <w:tcW w:w="4964" w:type="dxa"/>
            <w:gridSpan w:val="7"/>
            <w:shd w:val="clear" w:color="auto" w:fill="auto"/>
          </w:tcPr>
          <w:p w14:paraId="4714A8CC" w14:textId="72480CFC"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Area in Buffer Zone (in hectares)</w:t>
            </w:r>
          </w:p>
        </w:tc>
        <w:tc>
          <w:tcPr>
            <w:tcW w:w="283" w:type="dxa"/>
            <w:gridSpan w:val="2"/>
            <w:shd w:val="clear" w:color="auto" w:fill="auto"/>
          </w:tcPr>
          <w:p w14:paraId="72DE1F01" w14:textId="748FAE0A"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E585A48" w14:textId="512713E9"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Number#</w:t>
            </w:r>
          </w:p>
        </w:tc>
      </w:tr>
      <w:tr w:rsidR="0030160D" w:rsidRPr="00C3674D" w14:paraId="33D39190" w14:textId="19782D1F" w:rsidTr="00A207D9">
        <w:trPr>
          <w:gridAfter w:val="1"/>
          <w:wAfter w:w="6" w:type="dxa"/>
        </w:trPr>
        <w:tc>
          <w:tcPr>
            <w:tcW w:w="638" w:type="dxa"/>
            <w:shd w:val="clear" w:color="auto" w:fill="auto"/>
          </w:tcPr>
          <w:p w14:paraId="128A2656"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58ED6E28" w14:textId="15856B45"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9</w:t>
            </w:r>
          </w:p>
        </w:tc>
        <w:tc>
          <w:tcPr>
            <w:tcW w:w="5824" w:type="dxa"/>
            <w:gridSpan w:val="10"/>
            <w:shd w:val="clear" w:color="auto" w:fill="auto"/>
          </w:tcPr>
          <w:p w14:paraId="27A7E839" w14:textId="279274C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No. of trees proposed to be cut</w:t>
            </w:r>
          </w:p>
        </w:tc>
        <w:tc>
          <w:tcPr>
            <w:tcW w:w="283" w:type="dxa"/>
            <w:gridSpan w:val="2"/>
            <w:shd w:val="clear" w:color="auto" w:fill="auto"/>
          </w:tcPr>
          <w:p w14:paraId="6F84979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CB76CBE" w14:textId="3896BE26"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Number#</w:t>
            </w:r>
          </w:p>
        </w:tc>
      </w:tr>
      <w:tr w:rsidR="0030160D" w:rsidRPr="00C3674D" w14:paraId="31F869EB" w14:textId="67DA7B06" w:rsidTr="00A207D9">
        <w:trPr>
          <w:gridAfter w:val="1"/>
          <w:wAfter w:w="6" w:type="dxa"/>
        </w:trPr>
        <w:tc>
          <w:tcPr>
            <w:tcW w:w="638" w:type="dxa"/>
            <w:shd w:val="clear" w:color="auto" w:fill="auto"/>
          </w:tcPr>
          <w:p w14:paraId="0AA26CCD"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1434A6E7" w14:textId="6943F655"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10</w:t>
            </w:r>
          </w:p>
        </w:tc>
        <w:tc>
          <w:tcPr>
            <w:tcW w:w="5824" w:type="dxa"/>
            <w:gridSpan w:val="10"/>
            <w:shd w:val="clear" w:color="auto" w:fill="auto"/>
          </w:tcPr>
          <w:p w14:paraId="42F3A8C3" w14:textId="36FAAB6C"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Scanned copy of the Geo-referenced map of the protected area prepared by using DGPS or Total Station (pdf only)</w:t>
            </w:r>
          </w:p>
        </w:tc>
        <w:tc>
          <w:tcPr>
            <w:tcW w:w="283" w:type="dxa"/>
            <w:gridSpan w:val="2"/>
            <w:shd w:val="clear" w:color="auto" w:fill="auto"/>
          </w:tcPr>
          <w:p w14:paraId="189E0733"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0186F883" w14:textId="498F3051"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lang w:bidi="ar-SA"/>
              </w:rPr>
              <w:t xml:space="preserve">Upload </w:t>
            </w:r>
            <w:r w:rsidRPr="00C3674D">
              <w:rPr>
                <w:rFonts w:ascii="Times New Roman" w:hAnsi="Times New Roman" w:cs="Times New Roman"/>
                <w:noProof/>
                <w:color w:val="0000FF"/>
                <w:sz w:val="24"/>
                <w:szCs w:val="24"/>
                <w:lang w:bidi="ar-SA"/>
              </w:rPr>
              <w:drawing>
                <wp:inline distT="0" distB="0" distL="0" distR="0" wp14:anchorId="153D645A" wp14:editId="6F3F8AC3">
                  <wp:extent cx="147955" cy="147955"/>
                  <wp:effectExtent l="0" t="0" r="4445" b="4445"/>
                  <wp:docPr id="14" name="Picture 8"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955" cy="147955"/>
                          </a:xfrm>
                          <a:prstGeom prst="rect">
                            <a:avLst/>
                          </a:prstGeom>
                          <a:noFill/>
                          <a:ln>
                            <a:noFill/>
                          </a:ln>
                        </pic:spPr>
                      </pic:pic>
                    </a:graphicData>
                  </a:graphic>
                </wp:inline>
              </w:drawing>
            </w:r>
          </w:p>
        </w:tc>
      </w:tr>
      <w:tr w:rsidR="0030160D" w:rsidRPr="00C3674D" w14:paraId="64235A8A" w14:textId="2D8585DA" w:rsidTr="00A207D9">
        <w:trPr>
          <w:gridAfter w:val="1"/>
          <w:wAfter w:w="6" w:type="dxa"/>
        </w:trPr>
        <w:tc>
          <w:tcPr>
            <w:tcW w:w="638" w:type="dxa"/>
            <w:shd w:val="clear" w:color="auto" w:fill="auto"/>
          </w:tcPr>
          <w:p w14:paraId="3555BCCB"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5387EC7" w14:textId="242FC0B2"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11</w:t>
            </w:r>
          </w:p>
        </w:tc>
        <w:tc>
          <w:tcPr>
            <w:tcW w:w="5824" w:type="dxa"/>
            <w:gridSpan w:val="10"/>
            <w:shd w:val="clear" w:color="auto" w:fill="auto"/>
          </w:tcPr>
          <w:p w14:paraId="536479A0" w14:textId="745035F2"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Copy of the Biodiversity Impact Assessment report (in case the proposal involves use of more than 50 ha. of NP/WLS)</w:t>
            </w:r>
          </w:p>
        </w:tc>
        <w:tc>
          <w:tcPr>
            <w:tcW w:w="283" w:type="dxa"/>
            <w:gridSpan w:val="2"/>
            <w:shd w:val="clear" w:color="auto" w:fill="auto"/>
          </w:tcPr>
          <w:p w14:paraId="509AC717"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CD4A0A2" w14:textId="4432821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lang w:bidi="ar-SA"/>
              </w:rPr>
              <w:t xml:space="preserve">Upload </w:t>
            </w:r>
            <w:r w:rsidRPr="00C3674D">
              <w:rPr>
                <w:rFonts w:ascii="Times New Roman" w:hAnsi="Times New Roman" w:cs="Times New Roman"/>
                <w:noProof/>
                <w:color w:val="0000FF"/>
                <w:sz w:val="24"/>
                <w:szCs w:val="24"/>
                <w:lang w:bidi="ar-SA"/>
              </w:rPr>
              <w:drawing>
                <wp:inline distT="0" distB="0" distL="0" distR="0" wp14:anchorId="60B6A6D1" wp14:editId="5A2A8BAC">
                  <wp:extent cx="147955" cy="147955"/>
                  <wp:effectExtent l="0" t="0" r="4445" b="4445"/>
                  <wp:docPr id="3239" name="Picture 8"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955" cy="147955"/>
                          </a:xfrm>
                          <a:prstGeom prst="rect">
                            <a:avLst/>
                          </a:prstGeom>
                          <a:noFill/>
                          <a:ln>
                            <a:noFill/>
                          </a:ln>
                        </pic:spPr>
                      </pic:pic>
                    </a:graphicData>
                  </a:graphic>
                </wp:inline>
              </w:drawing>
            </w:r>
          </w:p>
        </w:tc>
      </w:tr>
      <w:tr w:rsidR="0030160D" w:rsidRPr="00C3674D" w14:paraId="4320396E" w14:textId="4BAF4EA4" w:rsidTr="00A207D9">
        <w:trPr>
          <w:gridAfter w:val="1"/>
          <w:wAfter w:w="6" w:type="dxa"/>
        </w:trPr>
        <w:tc>
          <w:tcPr>
            <w:tcW w:w="638" w:type="dxa"/>
            <w:shd w:val="clear" w:color="auto" w:fill="auto"/>
          </w:tcPr>
          <w:p w14:paraId="607463E8"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6C299C89" w14:textId="3DEBB393"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0.12</w:t>
            </w:r>
          </w:p>
        </w:tc>
        <w:tc>
          <w:tcPr>
            <w:tcW w:w="5824" w:type="dxa"/>
            <w:gridSpan w:val="10"/>
            <w:shd w:val="clear" w:color="auto" w:fill="auto"/>
          </w:tcPr>
          <w:p w14:paraId="13672B22" w14:textId="1E0CB7A3"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Information on the projects undertaken by the proponent agency in the past in Protected Areas</w:t>
            </w:r>
          </w:p>
        </w:tc>
        <w:tc>
          <w:tcPr>
            <w:tcW w:w="283" w:type="dxa"/>
            <w:gridSpan w:val="2"/>
            <w:shd w:val="clear" w:color="auto" w:fill="auto"/>
          </w:tcPr>
          <w:p w14:paraId="77EE787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2904127" w14:textId="68ED9CE3"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lang w:bidi="ar-SA"/>
              </w:rPr>
              <w:t xml:space="preserve">Upload </w:t>
            </w:r>
            <w:r w:rsidRPr="00C3674D">
              <w:rPr>
                <w:rFonts w:ascii="Times New Roman" w:hAnsi="Times New Roman" w:cs="Times New Roman"/>
                <w:noProof/>
                <w:color w:val="0000FF"/>
                <w:sz w:val="24"/>
                <w:szCs w:val="24"/>
                <w:lang w:bidi="ar-SA"/>
              </w:rPr>
              <w:drawing>
                <wp:inline distT="0" distB="0" distL="0" distR="0" wp14:anchorId="7EA8A4E6" wp14:editId="26CB1619">
                  <wp:extent cx="147955" cy="147955"/>
                  <wp:effectExtent l="0" t="0" r="4445" b="4445"/>
                  <wp:docPr id="3251" name="Picture 8"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955" cy="147955"/>
                          </a:xfrm>
                          <a:prstGeom prst="rect">
                            <a:avLst/>
                          </a:prstGeom>
                          <a:noFill/>
                          <a:ln>
                            <a:noFill/>
                          </a:ln>
                        </pic:spPr>
                      </pic:pic>
                    </a:graphicData>
                  </a:graphic>
                </wp:inline>
              </w:drawing>
            </w:r>
          </w:p>
        </w:tc>
      </w:tr>
      <w:tr w:rsidR="0030160D" w:rsidRPr="00C3674D" w14:paraId="0720DB81" w14:textId="45477A97" w:rsidTr="00A207D9">
        <w:trPr>
          <w:gridAfter w:val="1"/>
          <w:wAfter w:w="6" w:type="dxa"/>
        </w:trPr>
        <w:tc>
          <w:tcPr>
            <w:tcW w:w="638" w:type="dxa"/>
            <w:shd w:val="clear" w:color="auto" w:fill="auto"/>
          </w:tcPr>
          <w:p w14:paraId="73A8556D" w14:textId="60A9E33D"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21</w:t>
            </w:r>
          </w:p>
        </w:tc>
        <w:tc>
          <w:tcPr>
            <w:tcW w:w="6698" w:type="dxa"/>
            <w:gridSpan w:val="14"/>
            <w:shd w:val="clear" w:color="auto" w:fill="auto"/>
          </w:tcPr>
          <w:p w14:paraId="50DBA287" w14:textId="4600A96C"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Cost-benefit analysis in terms of maintenance of carbon neutrality or increase in carbon sequestration*</w:t>
            </w:r>
          </w:p>
        </w:tc>
        <w:tc>
          <w:tcPr>
            <w:tcW w:w="283" w:type="dxa"/>
            <w:gridSpan w:val="2"/>
            <w:shd w:val="clear" w:color="auto" w:fill="auto"/>
          </w:tcPr>
          <w:p w14:paraId="14F6FFE5"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62C3A86A" w14:textId="069E0A7C"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lang w:bidi="ar-SA"/>
              </w:rPr>
              <w:t xml:space="preserve">Upload </w:t>
            </w:r>
            <w:r w:rsidRPr="00C3674D">
              <w:rPr>
                <w:rFonts w:ascii="Times New Roman" w:hAnsi="Times New Roman" w:cs="Times New Roman"/>
                <w:noProof/>
                <w:color w:val="0000FF"/>
                <w:sz w:val="24"/>
                <w:szCs w:val="24"/>
                <w:lang w:bidi="ar-SA"/>
              </w:rPr>
              <w:drawing>
                <wp:inline distT="0" distB="0" distL="0" distR="0" wp14:anchorId="7804E3B3" wp14:editId="6EA0541E">
                  <wp:extent cx="147955" cy="147955"/>
                  <wp:effectExtent l="0" t="0" r="4445" b="4445"/>
                  <wp:docPr id="13" name="Picture 8"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955" cy="147955"/>
                          </a:xfrm>
                          <a:prstGeom prst="rect">
                            <a:avLst/>
                          </a:prstGeom>
                          <a:noFill/>
                          <a:ln>
                            <a:noFill/>
                          </a:ln>
                        </pic:spPr>
                      </pic:pic>
                    </a:graphicData>
                  </a:graphic>
                </wp:inline>
              </w:drawing>
            </w:r>
          </w:p>
        </w:tc>
      </w:tr>
      <w:tr w:rsidR="0030160D" w:rsidRPr="00C3674D" w14:paraId="77D2B95B" w14:textId="44F32DE1" w:rsidTr="00A207D9">
        <w:trPr>
          <w:gridAfter w:val="1"/>
          <w:wAfter w:w="6" w:type="dxa"/>
        </w:trPr>
        <w:tc>
          <w:tcPr>
            <w:tcW w:w="638" w:type="dxa"/>
            <w:shd w:val="clear" w:color="auto" w:fill="auto"/>
          </w:tcPr>
          <w:p w14:paraId="1291940C" w14:textId="0542F2C8"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22</w:t>
            </w:r>
          </w:p>
        </w:tc>
        <w:tc>
          <w:tcPr>
            <w:tcW w:w="6698" w:type="dxa"/>
            <w:gridSpan w:val="14"/>
            <w:shd w:val="clear" w:color="auto" w:fill="auto"/>
          </w:tcPr>
          <w:p w14:paraId="75E93BF7"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sz w:val="24"/>
                <w:szCs w:val="24"/>
              </w:rPr>
            </w:pPr>
            <w:r w:rsidRPr="00C3674D">
              <w:rPr>
                <w:rFonts w:ascii="Times New Roman" w:hAnsi="Times New Roman" w:cs="Times New Roman"/>
                <w:sz w:val="24"/>
                <w:szCs w:val="24"/>
                <w:lang w:val="en-IN" w:bidi="ar-SA"/>
              </w:rPr>
              <w:t>Whether the Project requires Clearance under the Environment (Protection) Act 1986 (Environmental clearance)?</w:t>
            </w:r>
            <w:r w:rsidRPr="00C3674D">
              <w:rPr>
                <w:rFonts w:ascii="Times New Roman" w:hAnsi="Times New Roman" w:cs="Times New Roman"/>
                <w:szCs w:val="24"/>
                <w:lang w:val="en-IN" w:bidi="ar-SA"/>
              </w:rPr>
              <w:t xml:space="preserve"> [Yes/No]</w:t>
            </w:r>
          </w:p>
        </w:tc>
        <w:tc>
          <w:tcPr>
            <w:tcW w:w="283" w:type="dxa"/>
            <w:gridSpan w:val="2"/>
            <w:shd w:val="clear" w:color="auto" w:fill="auto"/>
          </w:tcPr>
          <w:p w14:paraId="0FAE67FF"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0D85F74"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 xml:space="preserve">Drop Down </w:t>
            </w:r>
            <w:r w:rsidRPr="00C3674D">
              <w:rPr>
                <w:rFonts w:ascii="Times New Roman" w:hAnsi="Times New Roman" w:cs="Times New Roman"/>
                <w:noProof/>
                <w:sz w:val="24"/>
                <w:szCs w:val="24"/>
                <w:lang w:bidi="ar-SA"/>
              </w:rPr>
              <w:drawing>
                <wp:inline distT="0" distB="0" distL="0" distR="0" wp14:anchorId="055F3522" wp14:editId="3085FEBE">
                  <wp:extent cx="146304" cy="146304"/>
                  <wp:effectExtent l="0" t="0" r="6350" b="6350"/>
                  <wp:docPr id="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66A7CD98" w14:textId="73C8A114" w:rsidTr="00A207D9">
        <w:trPr>
          <w:gridAfter w:val="1"/>
          <w:wAfter w:w="6" w:type="dxa"/>
        </w:trPr>
        <w:tc>
          <w:tcPr>
            <w:tcW w:w="638" w:type="dxa"/>
            <w:shd w:val="clear" w:color="auto" w:fill="auto"/>
          </w:tcPr>
          <w:p w14:paraId="6A1DDE8D"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16EFC93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If Yes, then</w:t>
            </w:r>
          </w:p>
        </w:tc>
        <w:tc>
          <w:tcPr>
            <w:tcW w:w="283" w:type="dxa"/>
            <w:gridSpan w:val="2"/>
            <w:shd w:val="clear" w:color="auto" w:fill="auto"/>
          </w:tcPr>
          <w:p w14:paraId="08076F2B"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204087D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04A59863" w14:textId="47380B3A" w:rsidTr="00A207D9">
        <w:trPr>
          <w:gridAfter w:val="1"/>
          <w:wAfter w:w="6" w:type="dxa"/>
        </w:trPr>
        <w:tc>
          <w:tcPr>
            <w:tcW w:w="638" w:type="dxa"/>
            <w:shd w:val="clear" w:color="auto" w:fill="auto"/>
          </w:tcPr>
          <w:p w14:paraId="4E872A8B"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277E6AC" w14:textId="69B67AA5"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w:t>
            </w:r>
          </w:p>
        </w:tc>
        <w:tc>
          <w:tcPr>
            <w:tcW w:w="5824" w:type="dxa"/>
            <w:gridSpan w:val="10"/>
            <w:shd w:val="clear" w:color="auto" w:fill="auto"/>
          </w:tcPr>
          <w:p w14:paraId="3CD91599"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Status of Environmental Clearance </w:t>
            </w:r>
            <w:r w:rsidRPr="00C3674D">
              <w:rPr>
                <w:rFonts w:ascii="Times New Roman" w:hAnsi="Times New Roman" w:cs="Times New Roman"/>
                <w:color w:val="0000FF"/>
                <w:sz w:val="20"/>
                <w:szCs w:val="24"/>
              </w:rPr>
              <w:t>[EC Obtained / Application submitted / Application yet to be submitted]</w:t>
            </w:r>
          </w:p>
        </w:tc>
        <w:tc>
          <w:tcPr>
            <w:tcW w:w="283" w:type="dxa"/>
            <w:gridSpan w:val="2"/>
            <w:shd w:val="clear" w:color="auto" w:fill="auto"/>
          </w:tcPr>
          <w:p w14:paraId="6F1E6280"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p>
        </w:tc>
        <w:tc>
          <w:tcPr>
            <w:tcW w:w="2773" w:type="dxa"/>
            <w:gridSpan w:val="3"/>
            <w:shd w:val="clear" w:color="auto" w:fill="auto"/>
          </w:tcPr>
          <w:p w14:paraId="7BB5B31F"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Drop Down </w:t>
            </w:r>
            <w:r w:rsidRPr="00C3674D">
              <w:rPr>
                <w:rFonts w:ascii="Times New Roman" w:hAnsi="Times New Roman" w:cs="Times New Roman"/>
                <w:noProof/>
                <w:color w:val="0000FF"/>
                <w:sz w:val="24"/>
                <w:szCs w:val="24"/>
                <w:lang w:bidi="ar-SA"/>
              </w:rPr>
              <w:drawing>
                <wp:inline distT="0" distB="0" distL="0" distR="0" wp14:anchorId="1F8A8B01" wp14:editId="21035FE2">
                  <wp:extent cx="146304" cy="146304"/>
                  <wp:effectExtent l="0" t="0" r="6350" b="6350"/>
                  <wp:docPr id="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4BDE4764" w14:textId="2DF82D0F" w:rsidTr="00A207D9">
        <w:trPr>
          <w:gridAfter w:val="1"/>
          <w:wAfter w:w="6" w:type="dxa"/>
        </w:trPr>
        <w:tc>
          <w:tcPr>
            <w:tcW w:w="638" w:type="dxa"/>
            <w:shd w:val="clear" w:color="auto" w:fill="auto"/>
          </w:tcPr>
          <w:p w14:paraId="2BC390F7"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89D0E67"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5824" w:type="dxa"/>
            <w:gridSpan w:val="10"/>
            <w:shd w:val="clear" w:color="auto" w:fill="auto"/>
          </w:tcPr>
          <w:p w14:paraId="0C3E4184" w14:textId="3EB2468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sz w:val="24"/>
                <w:szCs w:val="24"/>
              </w:rPr>
              <w:t xml:space="preserve">If Project ID / Proposal No. exists, then auto fetch below mentioned details </w:t>
            </w:r>
            <w:r w:rsidRPr="00C3674D">
              <w:rPr>
                <w:rFonts w:ascii="Times New Roman" w:hAnsi="Times New Roman" w:cs="Times New Roman"/>
                <w:sz w:val="24"/>
                <w:szCs w:val="24"/>
              </w:rPr>
              <w:br/>
            </w:r>
            <w:r w:rsidRPr="00C3674D">
              <w:rPr>
                <w:rFonts w:ascii="Times New Roman" w:hAnsi="Times New Roman" w:cs="Times New Roman"/>
                <w:sz w:val="24"/>
                <w:szCs w:val="24"/>
              </w:rPr>
              <w:br/>
              <w:t>Else all the details need to be fed</w:t>
            </w:r>
          </w:p>
        </w:tc>
        <w:tc>
          <w:tcPr>
            <w:tcW w:w="283" w:type="dxa"/>
            <w:gridSpan w:val="2"/>
            <w:shd w:val="clear" w:color="auto" w:fill="auto"/>
          </w:tcPr>
          <w:p w14:paraId="4B640BFE"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p>
        </w:tc>
        <w:tc>
          <w:tcPr>
            <w:tcW w:w="2773" w:type="dxa"/>
            <w:gridSpan w:val="3"/>
            <w:shd w:val="clear" w:color="auto" w:fill="auto"/>
          </w:tcPr>
          <w:p w14:paraId="582CDB1A"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r>
      <w:tr w:rsidR="0030160D" w:rsidRPr="00C3674D" w14:paraId="00D8CF9F" w14:textId="53FCBC85" w:rsidTr="00A207D9">
        <w:trPr>
          <w:gridAfter w:val="1"/>
          <w:wAfter w:w="6" w:type="dxa"/>
        </w:trPr>
        <w:tc>
          <w:tcPr>
            <w:tcW w:w="638" w:type="dxa"/>
            <w:shd w:val="clear" w:color="auto" w:fill="auto"/>
          </w:tcPr>
          <w:p w14:paraId="5FD3C5A3"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5A51D67B" w14:textId="416BF85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If EC Obtained</w:t>
            </w:r>
          </w:p>
        </w:tc>
        <w:tc>
          <w:tcPr>
            <w:tcW w:w="283" w:type="dxa"/>
            <w:gridSpan w:val="2"/>
            <w:shd w:val="clear" w:color="auto" w:fill="auto"/>
          </w:tcPr>
          <w:p w14:paraId="109E057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944D62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4CD5618F" w14:textId="18AEA067" w:rsidTr="00A207D9">
        <w:trPr>
          <w:gridAfter w:val="1"/>
          <w:wAfter w:w="6" w:type="dxa"/>
        </w:trPr>
        <w:tc>
          <w:tcPr>
            <w:tcW w:w="638" w:type="dxa"/>
            <w:shd w:val="clear" w:color="auto" w:fill="auto"/>
          </w:tcPr>
          <w:p w14:paraId="6D7A3DB4"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59E1004" w14:textId="4CA15CC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1</w:t>
            </w:r>
          </w:p>
        </w:tc>
        <w:tc>
          <w:tcPr>
            <w:tcW w:w="5824" w:type="dxa"/>
            <w:gridSpan w:val="10"/>
            <w:shd w:val="clear" w:color="auto" w:fill="auto"/>
          </w:tcPr>
          <w:p w14:paraId="1BD9130A" w14:textId="0077D684"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Project ID/ Proposal No.</w:t>
            </w:r>
          </w:p>
        </w:tc>
        <w:tc>
          <w:tcPr>
            <w:tcW w:w="283" w:type="dxa"/>
            <w:gridSpan w:val="2"/>
            <w:shd w:val="clear" w:color="auto" w:fill="auto"/>
          </w:tcPr>
          <w:p w14:paraId="71BC3933"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p>
        </w:tc>
        <w:tc>
          <w:tcPr>
            <w:tcW w:w="2773" w:type="dxa"/>
            <w:gridSpan w:val="3"/>
            <w:shd w:val="clear" w:color="auto" w:fill="auto"/>
          </w:tcPr>
          <w:p w14:paraId="5CEB602C" w14:textId="727E1EA3"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Search#/ #Free Text#</w:t>
            </w:r>
          </w:p>
        </w:tc>
      </w:tr>
      <w:tr w:rsidR="0030160D" w:rsidRPr="00C3674D" w14:paraId="1AB2E497" w14:textId="43D0697C" w:rsidTr="00A207D9">
        <w:trPr>
          <w:gridAfter w:val="1"/>
          <w:wAfter w:w="6" w:type="dxa"/>
        </w:trPr>
        <w:tc>
          <w:tcPr>
            <w:tcW w:w="638" w:type="dxa"/>
            <w:shd w:val="clear" w:color="auto" w:fill="auto"/>
          </w:tcPr>
          <w:p w14:paraId="18A1A962"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CEBC4EF" w14:textId="6A9EE85B"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2</w:t>
            </w:r>
          </w:p>
        </w:tc>
        <w:tc>
          <w:tcPr>
            <w:tcW w:w="5824" w:type="dxa"/>
            <w:gridSpan w:val="10"/>
            <w:shd w:val="clear" w:color="auto" w:fill="auto"/>
          </w:tcPr>
          <w:p w14:paraId="4BEEC9DF"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Date of issue of environmental clearance</w:t>
            </w:r>
          </w:p>
        </w:tc>
        <w:tc>
          <w:tcPr>
            <w:tcW w:w="283" w:type="dxa"/>
            <w:gridSpan w:val="2"/>
            <w:shd w:val="clear" w:color="auto" w:fill="auto"/>
          </w:tcPr>
          <w:p w14:paraId="22C34552"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w:t>
            </w:r>
          </w:p>
        </w:tc>
        <w:tc>
          <w:tcPr>
            <w:tcW w:w="2773" w:type="dxa"/>
            <w:gridSpan w:val="3"/>
            <w:shd w:val="clear" w:color="auto" w:fill="auto"/>
          </w:tcPr>
          <w:p w14:paraId="384719BB" w14:textId="3800A933"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Auto Fetch/ #Date Stamp#</w:t>
            </w:r>
          </w:p>
        </w:tc>
      </w:tr>
      <w:tr w:rsidR="0030160D" w:rsidRPr="00C3674D" w14:paraId="4789AE38" w14:textId="53AD501A" w:rsidTr="00A207D9">
        <w:trPr>
          <w:gridAfter w:val="1"/>
          <w:wAfter w:w="6" w:type="dxa"/>
        </w:trPr>
        <w:tc>
          <w:tcPr>
            <w:tcW w:w="638" w:type="dxa"/>
            <w:shd w:val="clear" w:color="auto" w:fill="auto"/>
          </w:tcPr>
          <w:p w14:paraId="5BF83D89"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5D5D91F3" w14:textId="07D43D16"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3</w:t>
            </w:r>
          </w:p>
        </w:tc>
        <w:tc>
          <w:tcPr>
            <w:tcW w:w="5824" w:type="dxa"/>
            <w:gridSpan w:val="10"/>
            <w:shd w:val="clear" w:color="auto" w:fill="auto"/>
          </w:tcPr>
          <w:p w14:paraId="69B507AB"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MoEFCC / SEIAA File Number</w:t>
            </w:r>
          </w:p>
        </w:tc>
        <w:tc>
          <w:tcPr>
            <w:tcW w:w="283" w:type="dxa"/>
            <w:gridSpan w:val="2"/>
            <w:shd w:val="clear" w:color="auto" w:fill="auto"/>
          </w:tcPr>
          <w:p w14:paraId="60F416A4"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w:t>
            </w:r>
          </w:p>
        </w:tc>
        <w:tc>
          <w:tcPr>
            <w:tcW w:w="2773" w:type="dxa"/>
            <w:gridSpan w:val="3"/>
            <w:shd w:val="clear" w:color="auto" w:fill="auto"/>
          </w:tcPr>
          <w:p w14:paraId="0F158485" w14:textId="5D4214D0"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 Auto Fetch/ #Free Text# </w:t>
            </w:r>
          </w:p>
        </w:tc>
      </w:tr>
      <w:tr w:rsidR="0030160D" w:rsidRPr="00C3674D" w14:paraId="44DB4B6C" w14:textId="4724AACA" w:rsidTr="00A207D9">
        <w:trPr>
          <w:gridAfter w:val="1"/>
          <w:wAfter w:w="6" w:type="dxa"/>
        </w:trPr>
        <w:tc>
          <w:tcPr>
            <w:tcW w:w="638" w:type="dxa"/>
            <w:shd w:val="clear" w:color="auto" w:fill="auto"/>
          </w:tcPr>
          <w:p w14:paraId="07ED7443"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B91E09E" w14:textId="27CBE868"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4</w:t>
            </w:r>
          </w:p>
        </w:tc>
        <w:tc>
          <w:tcPr>
            <w:tcW w:w="5824" w:type="dxa"/>
            <w:gridSpan w:val="10"/>
            <w:shd w:val="clear" w:color="auto" w:fill="auto"/>
          </w:tcPr>
          <w:p w14:paraId="6662E2AA"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Upload EC Letter (in pdf)</w:t>
            </w:r>
          </w:p>
        </w:tc>
        <w:tc>
          <w:tcPr>
            <w:tcW w:w="283" w:type="dxa"/>
            <w:gridSpan w:val="2"/>
            <w:shd w:val="clear" w:color="auto" w:fill="auto"/>
          </w:tcPr>
          <w:p w14:paraId="7A9E88B8"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w:t>
            </w:r>
          </w:p>
        </w:tc>
        <w:tc>
          <w:tcPr>
            <w:tcW w:w="2773" w:type="dxa"/>
            <w:gridSpan w:val="3"/>
            <w:shd w:val="clear" w:color="auto" w:fill="auto"/>
          </w:tcPr>
          <w:p w14:paraId="2EEFE970" w14:textId="4B2548F4"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Auto Fetch/ Upload </w:t>
            </w:r>
            <w:r w:rsidRPr="00C3674D">
              <w:rPr>
                <w:rFonts w:ascii="Times New Roman" w:hAnsi="Times New Roman" w:cs="Times New Roman"/>
                <w:noProof/>
                <w:color w:val="0000FF"/>
                <w:sz w:val="24"/>
                <w:szCs w:val="24"/>
                <w:lang w:bidi="ar-SA"/>
              </w:rPr>
              <w:drawing>
                <wp:inline distT="0" distB="0" distL="0" distR="0" wp14:anchorId="198235A0" wp14:editId="334FEA68">
                  <wp:extent cx="145390" cy="145390"/>
                  <wp:effectExtent l="0" t="0" r="7620" b="7620"/>
                  <wp:docPr id="2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30160D" w:rsidRPr="00C3674D" w14:paraId="3E6BE832" w14:textId="726BDF3E" w:rsidTr="00A207D9">
        <w:trPr>
          <w:gridAfter w:val="1"/>
          <w:wAfter w:w="6" w:type="dxa"/>
        </w:trPr>
        <w:tc>
          <w:tcPr>
            <w:tcW w:w="638" w:type="dxa"/>
            <w:shd w:val="clear" w:color="auto" w:fill="auto"/>
          </w:tcPr>
          <w:p w14:paraId="2BE950FE"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30D4E33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IF Application Submitted</w:t>
            </w:r>
          </w:p>
        </w:tc>
        <w:tc>
          <w:tcPr>
            <w:tcW w:w="283" w:type="dxa"/>
            <w:gridSpan w:val="2"/>
            <w:shd w:val="clear" w:color="auto" w:fill="auto"/>
          </w:tcPr>
          <w:p w14:paraId="721C63C7"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62CC41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5F5716AB" w14:textId="3E8BFBAC" w:rsidTr="00A207D9">
        <w:trPr>
          <w:gridAfter w:val="1"/>
          <w:wAfter w:w="6" w:type="dxa"/>
        </w:trPr>
        <w:tc>
          <w:tcPr>
            <w:tcW w:w="638" w:type="dxa"/>
            <w:shd w:val="clear" w:color="auto" w:fill="auto"/>
          </w:tcPr>
          <w:p w14:paraId="46CB50EB"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00EC1BE5" w14:textId="0DB327AE"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1</w:t>
            </w:r>
          </w:p>
        </w:tc>
        <w:tc>
          <w:tcPr>
            <w:tcW w:w="5824" w:type="dxa"/>
            <w:gridSpan w:val="10"/>
            <w:shd w:val="clear" w:color="auto" w:fill="auto"/>
          </w:tcPr>
          <w:p w14:paraId="7CF6CF78" w14:textId="45572890"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Project ID/ Proposal No.</w:t>
            </w:r>
          </w:p>
        </w:tc>
        <w:tc>
          <w:tcPr>
            <w:tcW w:w="283" w:type="dxa"/>
            <w:gridSpan w:val="2"/>
            <w:shd w:val="clear" w:color="auto" w:fill="auto"/>
          </w:tcPr>
          <w:p w14:paraId="2382200A"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213DECC" w14:textId="65C4C795"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Search#/ #Free Text#</w:t>
            </w:r>
          </w:p>
        </w:tc>
      </w:tr>
      <w:tr w:rsidR="0030160D" w:rsidRPr="00C3674D" w14:paraId="62F9E362" w14:textId="480BA7A7" w:rsidTr="00A207D9">
        <w:trPr>
          <w:gridAfter w:val="1"/>
          <w:wAfter w:w="6" w:type="dxa"/>
        </w:trPr>
        <w:tc>
          <w:tcPr>
            <w:tcW w:w="638" w:type="dxa"/>
            <w:shd w:val="clear" w:color="auto" w:fill="auto"/>
          </w:tcPr>
          <w:p w14:paraId="4CB79C55"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AF53E5F" w14:textId="581B7E59"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2</w:t>
            </w:r>
          </w:p>
        </w:tc>
        <w:tc>
          <w:tcPr>
            <w:tcW w:w="5824" w:type="dxa"/>
            <w:gridSpan w:val="10"/>
            <w:shd w:val="clear" w:color="auto" w:fill="auto"/>
          </w:tcPr>
          <w:p w14:paraId="6D66A604"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Date of application</w:t>
            </w:r>
          </w:p>
        </w:tc>
        <w:tc>
          <w:tcPr>
            <w:tcW w:w="283" w:type="dxa"/>
            <w:gridSpan w:val="2"/>
            <w:shd w:val="clear" w:color="auto" w:fill="auto"/>
          </w:tcPr>
          <w:p w14:paraId="15FBC9B0"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7751D81" w14:textId="2C08166F"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Auto Fetch/ #Date Stamp#</w:t>
            </w:r>
          </w:p>
        </w:tc>
      </w:tr>
      <w:tr w:rsidR="0030160D" w:rsidRPr="00C3674D" w14:paraId="790A58AF" w14:textId="1A858644" w:rsidTr="00A207D9">
        <w:trPr>
          <w:gridAfter w:val="1"/>
          <w:wAfter w:w="6" w:type="dxa"/>
        </w:trPr>
        <w:tc>
          <w:tcPr>
            <w:tcW w:w="638" w:type="dxa"/>
            <w:shd w:val="clear" w:color="auto" w:fill="auto"/>
          </w:tcPr>
          <w:p w14:paraId="27951AD1"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1E329334" w14:textId="56C51471"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3</w:t>
            </w:r>
          </w:p>
        </w:tc>
        <w:tc>
          <w:tcPr>
            <w:tcW w:w="5824" w:type="dxa"/>
            <w:gridSpan w:val="10"/>
            <w:shd w:val="clear" w:color="auto" w:fill="auto"/>
          </w:tcPr>
          <w:p w14:paraId="1545EC1D" w14:textId="77777777" w:rsidR="0030160D" w:rsidRPr="00C3674D" w:rsidRDefault="0030160D" w:rsidP="00B000C4">
            <w:pPr>
              <w:autoSpaceDE w:val="0"/>
              <w:autoSpaceDN w:val="0"/>
              <w:adjustRightInd w:val="0"/>
              <w:spacing w:after="0" w:line="240" w:lineRule="auto"/>
              <w:jc w:val="both"/>
              <w:rPr>
                <w:rFonts w:ascii="Times New Roman" w:hAnsi="Times New Roman" w:cs="Times New Roman"/>
                <w:color w:val="0000FF"/>
                <w:sz w:val="24"/>
                <w:szCs w:val="24"/>
              </w:rPr>
            </w:pPr>
            <w:r w:rsidRPr="00C3674D">
              <w:rPr>
                <w:rFonts w:ascii="Times New Roman" w:hAnsi="Times New Roman" w:cs="Times New Roman"/>
                <w:color w:val="0000FF"/>
                <w:sz w:val="24"/>
                <w:szCs w:val="24"/>
              </w:rPr>
              <w:t>MoEFCC / SEIAA File Number</w:t>
            </w:r>
          </w:p>
        </w:tc>
        <w:tc>
          <w:tcPr>
            <w:tcW w:w="283" w:type="dxa"/>
            <w:gridSpan w:val="2"/>
            <w:shd w:val="clear" w:color="auto" w:fill="auto"/>
          </w:tcPr>
          <w:p w14:paraId="367FCD2F"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w:t>
            </w:r>
          </w:p>
        </w:tc>
        <w:tc>
          <w:tcPr>
            <w:tcW w:w="2773" w:type="dxa"/>
            <w:gridSpan w:val="3"/>
            <w:shd w:val="clear" w:color="auto" w:fill="auto"/>
          </w:tcPr>
          <w:p w14:paraId="5FEF43D6" w14:textId="4A2A2A88"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 xml:space="preserve"> Auto Fetch/ #Free Text# </w:t>
            </w:r>
          </w:p>
        </w:tc>
      </w:tr>
      <w:tr w:rsidR="0030160D" w:rsidRPr="00C3674D" w14:paraId="02DFDDBC" w14:textId="7CAB6C94" w:rsidTr="00A207D9">
        <w:trPr>
          <w:gridAfter w:val="1"/>
          <w:wAfter w:w="6" w:type="dxa"/>
        </w:trPr>
        <w:tc>
          <w:tcPr>
            <w:tcW w:w="638" w:type="dxa"/>
            <w:shd w:val="clear" w:color="auto" w:fill="auto"/>
          </w:tcPr>
          <w:p w14:paraId="1CF919A7"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1B59DAAF" w14:textId="6FC67AC1"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4</w:t>
            </w:r>
          </w:p>
        </w:tc>
        <w:tc>
          <w:tcPr>
            <w:tcW w:w="5824" w:type="dxa"/>
            <w:gridSpan w:val="10"/>
            <w:shd w:val="clear" w:color="auto" w:fill="auto"/>
          </w:tcPr>
          <w:p w14:paraId="61273C32"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Status of application [Submitted recently / ToR Granted / PH Conducted / Under appraisal]</w:t>
            </w:r>
          </w:p>
        </w:tc>
        <w:tc>
          <w:tcPr>
            <w:tcW w:w="283" w:type="dxa"/>
            <w:gridSpan w:val="2"/>
            <w:shd w:val="clear" w:color="auto" w:fill="auto"/>
          </w:tcPr>
          <w:p w14:paraId="393D351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7C2A6E8C"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 xml:space="preserve">Drop Down </w:t>
            </w:r>
            <w:r w:rsidRPr="00C3674D">
              <w:rPr>
                <w:rFonts w:ascii="Times New Roman" w:hAnsi="Times New Roman" w:cs="Times New Roman"/>
                <w:noProof/>
                <w:color w:val="0000FF"/>
                <w:sz w:val="24"/>
                <w:szCs w:val="24"/>
                <w:lang w:bidi="ar-SA"/>
              </w:rPr>
              <w:drawing>
                <wp:inline distT="0" distB="0" distL="0" distR="0" wp14:anchorId="1BE062DD" wp14:editId="0A3D6BEA">
                  <wp:extent cx="146304" cy="146304"/>
                  <wp:effectExtent l="0" t="0" r="6350" b="6350"/>
                  <wp:docPr id="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30160D" w:rsidRPr="00C3674D" w14:paraId="329E0680" w14:textId="3F610AC3" w:rsidTr="00A207D9">
        <w:trPr>
          <w:gridAfter w:val="1"/>
          <w:wAfter w:w="6" w:type="dxa"/>
        </w:trPr>
        <w:tc>
          <w:tcPr>
            <w:tcW w:w="638" w:type="dxa"/>
            <w:shd w:val="clear" w:color="auto" w:fill="auto"/>
          </w:tcPr>
          <w:p w14:paraId="614A25EC"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749DCA84" w14:textId="06EBD75C"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If Application Yet to be submitted</w:t>
            </w:r>
          </w:p>
        </w:tc>
        <w:tc>
          <w:tcPr>
            <w:tcW w:w="283" w:type="dxa"/>
            <w:gridSpan w:val="2"/>
            <w:shd w:val="clear" w:color="auto" w:fill="auto"/>
          </w:tcPr>
          <w:p w14:paraId="646F1D7E"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5CB4836"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r>
      <w:tr w:rsidR="0030160D" w:rsidRPr="00C3674D" w14:paraId="6439AD98" w14:textId="0A8695E1" w:rsidTr="00A207D9">
        <w:trPr>
          <w:gridAfter w:val="1"/>
          <w:wAfter w:w="6" w:type="dxa"/>
        </w:trPr>
        <w:tc>
          <w:tcPr>
            <w:tcW w:w="638" w:type="dxa"/>
            <w:shd w:val="clear" w:color="auto" w:fill="auto"/>
          </w:tcPr>
          <w:p w14:paraId="736C2FE4" w14:textId="77777777" w:rsidR="0030160D" w:rsidRPr="00C3674D" w:rsidRDefault="0030160D" w:rsidP="00B000C4">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18764467" w14:textId="7F21AAC3"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2.1.1</w:t>
            </w:r>
          </w:p>
        </w:tc>
        <w:tc>
          <w:tcPr>
            <w:tcW w:w="5824" w:type="dxa"/>
            <w:gridSpan w:val="10"/>
            <w:shd w:val="clear" w:color="auto" w:fill="auto"/>
          </w:tcPr>
          <w:p w14:paraId="0C2ADF97" w14:textId="77777777" w:rsidR="0030160D" w:rsidRPr="00C3674D" w:rsidRDefault="0030160D" w:rsidP="00B000C4">
            <w:pPr>
              <w:autoSpaceDE w:val="0"/>
              <w:autoSpaceDN w:val="0"/>
              <w:adjustRightInd w:val="0"/>
              <w:spacing w:after="0" w:line="240" w:lineRule="auto"/>
              <w:rPr>
                <w:rFonts w:ascii="Times New Roman" w:hAnsi="Times New Roman" w:cs="Times New Roman"/>
                <w:color w:val="0000FF"/>
                <w:sz w:val="24"/>
                <w:szCs w:val="24"/>
              </w:rPr>
            </w:pPr>
            <w:r w:rsidRPr="00C3674D">
              <w:rPr>
                <w:rFonts w:ascii="Times New Roman" w:hAnsi="Times New Roman" w:cs="Times New Roman"/>
                <w:color w:val="0000FF"/>
                <w:sz w:val="24"/>
                <w:szCs w:val="24"/>
              </w:rPr>
              <w:t>Reasons thereof</w:t>
            </w:r>
          </w:p>
        </w:tc>
        <w:tc>
          <w:tcPr>
            <w:tcW w:w="283" w:type="dxa"/>
            <w:gridSpan w:val="2"/>
            <w:shd w:val="clear" w:color="auto" w:fill="auto"/>
          </w:tcPr>
          <w:p w14:paraId="63D051DC"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9E152FE" w14:textId="77777777" w:rsidR="0030160D" w:rsidRPr="00C3674D" w:rsidRDefault="0030160D" w:rsidP="00B000C4">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color w:val="0000FF"/>
                <w:sz w:val="24"/>
                <w:szCs w:val="24"/>
              </w:rPr>
              <w:t>#Free Text#</w:t>
            </w:r>
          </w:p>
        </w:tc>
      </w:tr>
      <w:tr w:rsidR="00A94255" w:rsidRPr="00C3674D" w14:paraId="7610BCFB" w14:textId="587B7E5F" w:rsidTr="00A207D9">
        <w:trPr>
          <w:trHeight w:val="265"/>
        </w:trPr>
        <w:tc>
          <w:tcPr>
            <w:tcW w:w="638" w:type="dxa"/>
            <w:shd w:val="clear" w:color="auto" w:fill="auto"/>
          </w:tcPr>
          <w:p w14:paraId="241A23CF" w14:textId="3E13DA9B"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23</w:t>
            </w:r>
          </w:p>
        </w:tc>
        <w:tc>
          <w:tcPr>
            <w:tcW w:w="9760" w:type="dxa"/>
            <w:gridSpan w:val="20"/>
            <w:tcBorders>
              <w:top w:val="nil"/>
              <w:bottom w:val="nil"/>
            </w:tcBorders>
            <w:shd w:val="clear" w:color="auto" w:fill="auto"/>
          </w:tcPr>
          <w:p w14:paraId="14ABE904" w14:textId="5014FE60" w:rsidR="00A94255" w:rsidRPr="00C3674D" w:rsidRDefault="00A94255" w:rsidP="00A94255">
            <w:pPr>
              <w:spacing w:after="0" w:line="240" w:lineRule="auto"/>
              <w:rPr>
                <w:b/>
                <w:bCs/>
              </w:rPr>
            </w:pPr>
            <w:r w:rsidRPr="00C3674D">
              <w:rPr>
                <w:rFonts w:ascii="Times New Roman" w:hAnsi="Times New Roman" w:cs="Times New Roman"/>
                <w:b/>
                <w:bCs/>
                <w:sz w:val="24"/>
                <w:szCs w:val="24"/>
                <w:lang w:val="en-IN" w:bidi="ar-SA"/>
              </w:rPr>
              <w:t>Sector specific details (Same as FC Form-A)</w:t>
            </w:r>
            <w:r w:rsidR="00F57588" w:rsidRPr="00C3674D">
              <w:rPr>
                <w:rFonts w:ascii="Times New Roman" w:hAnsi="Times New Roman" w:cs="Times New Roman"/>
                <w:b/>
                <w:bCs/>
                <w:sz w:val="24"/>
                <w:szCs w:val="24"/>
                <w:lang w:val="en-IN" w:bidi="ar-SA"/>
              </w:rPr>
              <w:t>- Not yet developed</w:t>
            </w:r>
          </w:p>
        </w:tc>
      </w:tr>
      <w:tr w:rsidR="00A94255" w:rsidRPr="00C3674D" w14:paraId="65F16099" w14:textId="56D05CCF" w:rsidTr="00A207D9">
        <w:trPr>
          <w:gridAfter w:val="1"/>
          <w:wAfter w:w="6" w:type="dxa"/>
        </w:trPr>
        <w:tc>
          <w:tcPr>
            <w:tcW w:w="638" w:type="dxa"/>
            <w:shd w:val="clear" w:color="auto" w:fill="auto"/>
          </w:tcPr>
          <w:p w14:paraId="3F6C8DFD" w14:textId="5C749F92"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24</w:t>
            </w:r>
          </w:p>
        </w:tc>
        <w:tc>
          <w:tcPr>
            <w:tcW w:w="874" w:type="dxa"/>
            <w:gridSpan w:val="4"/>
            <w:shd w:val="clear" w:color="auto" w:fill="auto"/>
          </w:tcPr>
          <w:p w14:paraId="428FEE5D" w14:textId="745E243D" w:rsidR="00A94255" w:rsidRPr="00C3674D" w:rsidRDefault="00A94255" w:rsidP="00A94255">
            <w:pPr>
              <w:tabs>
                <w:tab w:val="left" w:pos="4213"/>
              </w:tabs>
              <w:spacing w:after="0" w:line="240" w:lineRule="auto"/>
              <w:rPr>
                <w:rFonts w:ascii="Times New Roman" w:hAnsi="Times New Roman" w:cs="Times New Roman"/>
                <w:sz w:val="24"/>
                <w:szCs w:val="24"/>
              </w:rPr>
            </w:pPr>
            <w:r w:rsidRPr="00C3674D">
              <w:rPr>
                <w:rFonts w:ascii="Times New Roman" w:hAnsi="Times New Roman" w:cs="Times New Roman"/>
                <w:sz w:val="24"/>
                <w:szCs w:val="24"/>
              </w:rPr>
              <w:t>24.1</w:t>
            </w:r>
          </w:p>
        </w:tc>
        <w:tc>
          <w:tcPr>
            <w:tcW w:w="2689" w:type="dxa"/>
            <w:gridSpan w:val="7"/>
            <w:shd w:val="clear" w:color="auto" w:fill="auto"/>
          </w:tcPr>
          <w:p w14:paraId="26B83C41" w14:textId="07DAB4D2"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Copy of Additional information, if any</w:t>
            </w:r>
          </w:p>
        </w:tc>
        <w:tc>
          <w:tcPr>
            <w:tcW w:w="320" w:type="dxa"/>
            <w:shd w:val="clear" w:color="auto" w:fill="auto"/>
          </w:tcPr>
          <w:p w14:paraId="04EC549F" w14:textId="77777777" w:rsidR="00A94255" w:rsidRPr="00C3674D" w:rsidRDefault="00A94255" w:rsidP="00A94255">
            <w:pPr>
              <w:spacing w:after="0" w:line="240" w:lineRule="auto"/>
              <w:rPr>
                <w:rFonts w:ascii="Times New Roman" w:hAnsi="Times New Roman" w:cs="Times New Roman"/>
                <w:sz w:val="24"/>
                <w:szCs w:val="24"/>
              </w:rPr>
            </w:pPr>
          </w:p>
        </w:tc>
        <w:tc>
          <w:tcPr>
            <w:tcW w:w="5871" w:type="dxa"/>
            <w:gridSpan w:val="7"/>
            <w:shd w:val="clear" w:color="auto" w:fill="auto"/>
          </w:tcPr>
          <w:p w14:paraId="7977046A" w14:textId="6C578DF7" w:rsidR="00A94255" w:rsidRPr="00C3674D" w:rsidRDefault="00A94255" w:rsidP="00A94255">
            <w:pPr>
              <w:spacing w:after="0" w:line="240" w:lineRule="auto"/>
              <w:rPr>
                <w:rFonts w:ascii="Times New Roman" w:hAnsi="Times New Roman" w:cs="Times New Roman"/>
                <w:bCs/>
                <w:sz w:val="24"/>
                <w:szCs w:val="24"/>
              </w:rPr>
            </w:pPr>
            <w:r w:rsidRPr="00C3674D">
              <w:rPr>
                <w:rFonts w:ascii="Times New Roman" w:hAnsi="Times New Roman" w:cs="Times New Roman"/>
                <w:sz w:val="24"/>
                <w:szCs w:val="24"/>
              </w:rPr>
              <w:t xml:space="preserve">Upload </w:t>
            </w:r>
            <w:r w:rsidRPr="00C3674D">
              <w:rPr>
                <w:rFonts w:ascii="Times New Roman" w:hAnsi="Times New Roman" w:cs="Times New Roman"/>
                <w:noProof/>
                <w:sz w:val="24"/>
                <w:szCs w:val="24"/>
                <w:lang w:bidi="ar-SA"/>
              </w:rPr>
              <w:drawing>
                <wp:inline distT="0" distB="0" distL="0" distR="0" wp14:anchorId="75EE26FA" wp14:editId="4C5A348A">
                  <wp:extent cx="145390" cy="145390"/>
                  <wp:effectExtent l="0" t="0" r="7620" b="7620"/>
                  <wp:docPr id="333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A94255" w:rsidRPr="00C3674D" w14:paraId="11186339" w14:textId="7C062200" w:rsidTr="00A207D9">
        <w:trPr>
          <w:gridAfter w:val="1"/>
          <w:wAfter w:w="6" w:type="dxa"/>
        </w:trPr>
        <w:tc>
          <w:tcPr>
            <w:tcW w:w="638" w:type="dxa"/>
            <w:shd w:val="clear" w:color="auto" w:fill="auto"/>
          </w:tcPr>
          <w:p w14:paraId="7813C4CA"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29717936" w14:textId="73E85CEB" w:rsidR="00A94255" w:rsidRPr="00C3674D" w:rsidRDefault="00A94255" w:rsidP="00A94255">
            <w:pPr>
              <w:tabs>
                <w:tab w:val="left" w:pos="4213"/>
              </w:tabs>
              <w:spacing w:after="0" w:line="240" w:lineRule="auto"/>
              <w:rPr>
                <w:rFonts w:ascii="Times New Roman" w:hAnsi="Times New Roman" w:cs="Times New Roman"/>
                <w:sz w:val="24"/>
                <w:szCs w:val="24"/>
              </w:rPr>
            </w:pPr>
            <w:r w:rsidRPr="00C3674D">
              <w:rPr>
                <w:rFonts w:ascii="Times New Roman" w:hAnsi="Times New Roman" w:cs="Times New Roman"/>
                <w:sz w:val="24"/>
                <w:szCs w:val="24"/>
              </w:rPr>
              <w:t>24.2</w:t>
            </w:r>
          </w:p>
        </w:tc>
        <w:tc>
          <w:tcPr>
            <w:tcW w:w="2689" w:type="dxa"/>
            <w:gridSpan w:val="7"/>
            <w:shd w:val="clear" w:color="auto" w:fill="auto"/>
          </w:tcPr>
          <w:p w14:paraId="0143E1F7" w14:textId="46A40C82"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lang w:val="en-IN" w:bidi="ar-SA"/>
              </w:rPr>
              <w:t>Additional information, if any</w:t>
            </w:r>
          </w:p>
        </w:tc>
        <w:tc>
          <w:tcPr>
            <w:tcW w:w="320" w:type="dxa"/>
            <w:shd w:val="clear" w:color="auto" w:fill="auto"/>
          </w:tcPr>
          <w:p w14:paraId="24406FF0" w14:textId="77777777" w:rsidR="00A94255" w:rsidRPr="00C3674D" w:rsidRDefault="00A94255" w:rsidP="00A94255">
            <w:pPr>
              <w:spacing w:after="0" w:line="240" w:lineRule="auto"/>
              <w:rPr>
                <w:rFonts w:ascii="Times New Roman" w:hAnsi="Times New Roman" w:cs="Times New Roman"/>
                <w:sz w:val="24"/>
                <w:szCs w:val="24"/>
              </w:rPr>
            </w:pPr>
          </w:p>
        </w:tc>
        <w:tc>
          <w:tcPr>
            <w:tcW w:w="5871" w:type="dxa"/>
            <w:gridSpan w:val="7"/>
            <w:shd w:val="clear" w:color="auto" w:fill="auto"/>
          </w:tcPr>
          <w:p w14:paraId="57130E4C" w14:textId="1E80C200" w:rsidR="00A94255" w:rsidRPr="00C3674D" w:rsidRDefault="00A94255" w:rsidP="00A94255">
            <w:pPr>
              <w:spacing w:after="0" w:line="240" w:lineRule="auto"/>
              <w:rPr>
                <w:rFonts w:ascii="Times New Roman" w:hAnsi="Times New Roman" w:cs="Times New Roman"/>
                <w:bCs/>
                <w:sz w:val="24"/>
                <w:szCs w:val="24"/>
              </w:rPr>
            </w:pPr>
            <w:r w:rsidRPr="00C3674D">
              <w:rPr>
                <w:rFonts w:ascii="Times New Roman" w:hAnsi="Times New Roman" w:cs="Times New Roman"/>
                <w:sz w:val="24"/>
                <w:szCs w:val="24"/>
              </w:rPr>
              <w:t>#Free Text#</w:t>
            </w:r>
          </w:p>
        </w:tc>
      </w:tr>
      <w:tr w:rsidR="00A94255" w:rsidRPr="00C3674D" w14:paraId="2EB6773A" w14:textId="0A44C430" w:rsidTr="00A207D9">
        <w:trPr>
          <w:gridAfter w:val="1"/>
          <w:wAfter w:w="6" w:type="dxa"/>
        </w:trPr>
        <w:tc>
          <w:tcPr>
            <w:tcW w:w="638" w:type="dxa"/>
            <w:shd w:val="clear" w:color="auto" w:fill="auto"/>
          </w:tcPr>
          <w:p w14:paraId="47AF5657" w14:textId="5438BB3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r w:rsidRPr="00C3674D">
              <w:rPr>
                <w:rFonts w:ascii="Times New Roman" w:hAnsi="Times New Roman" w:cs="Times New Roman"/>
                <w:b/>
                <w:sz w:val="24"/>
                <w:szCs w:val="24"/>
              </w:rPr>
              <w:t>25</w:t>
            </w:r>
          </w:p>
        </w:tc>
        <w:tc>
          <w:tcPr>
            <w:tcW w:w="9754" w:type="dxa"/>
            <w:gridSpan w:val="19"/>
            <w:shd w:val="clear" w:color="auto" w:fill="auto"/>
          </w:tcPr>
          <w:p w14:paraId="2C90165B"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b/>
                <w:bCs/>
                <w:color w:val="000000"/>
                <w:sz w:val="24"/>
                <w:szCs w:val="24"/>
              </w:rPr>
            </w:pPr>
            <w:r w:rsidRPr="00C3674D">
              <w:rPr>
                <w:rFonts w:ascii="Times New Roman" w:hAnsi="Times New Roman" w:cs="Times New Roman"/>
                <w:b/>
                <w:bCs/>
                <w:color w:val="000000"/>
                <w:sz w:val="24"/>
                <w:szCs w:val="24"/>
              </w:rPr>
              <w:t>Undertaking</w:t>
            </w:r>
          </w:p>
        </w:tc>
      </w:tr>
      <w:tr w:rsidR="00A94255" w:rsidRPr="00C3674D" w14:paraId="41B7F828" w14:textId="47A67A96" w:rsidTr="00A207D9">
        <w:trPr>
          <w:gridAfter w:val="1"/>
          <w:wAfter w:w="6" w:type="dxa"/>
        </w:trPr>
        <w:tc>
          <w:tcPr>
            <w:tcW w:w="638" w:type="dxa"/>
            <w:shd w:val="clear" w:color="auto" w:fill="auto"/>
          </w:tcPr>
          <w:p w14:paraId="2908C191"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6698" w:type="dxa"/>
            <w:gridSpan w:val="14"/>
            <w:shd w:val="clear" w:color="auto" w:fill="auto"/>
          </w:tcPr>
          <w:p w14:paraId="14137DBB" w14:textId="774DB42D"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noProof/>
                <w:color w:val="000000"/>
                <w:sz w:val="24"/>
                <w:szCs w:val="24"/>
              </w:rPr>
              <mc:AlternateContent>
                <mc:Choice Requires="wps">
                  <w:drawing>
                    <wp:anchor distT="0" distB="0" distL="114300" distR="114300" simplePos="0" relativeHeight="251726848" behindDoc="0" locked="0" layoutInCell="1" allowOverlap="1" wp14:anchorId="409269FB" wp14:editId="0997D19C">
                      <wp:simplePos x="0" y="0"/>
                      <wp:positionH relativeFrom="column">
                        <wp:posOffset>-40005</wp:posOffset>
                      </wp:positionH>
                      <wp:positionV relativeFrom="paragraph">
                        <wp:posOffset>29210</wp:posOffset>
                      </wp:positionV>
                      <wp:extent cx="120650" cy="120650"/>
                      <wp:effectExtent l="0" t="0" r="12700" b="12700"/>
                      <wp:wrapNone/>
                      <wp:docPr id="15" name="Rectangle 15"/>
                      <wp:cNvGraphicFramePr/>
                      <a:graphic xmlns:a="http://schemas.openxmlformats.org/drawingml/2006/main">
                        <a:graphicData uri="http://schemas.microsoft.com/office/word/2010/wordprocessingShape">
                          <wps:wsp>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02E856" w14:textId="77777777" w:rsidR="00A94255" w:rsidRDefault="00A94255" w:rsidP="00B844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269FB" id="Rectangle 15" o:spid="_x0000_s1026" style="position:absolute;left:0;text-align:left;margin-left:-3.15pt;margin-top:2.3pt;width:9.5pt;height: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" fillcolor="white [3201]" strokecolor="black [3213]" strokeweight="2pt">
                      <v:textbox>
                        <w:txbxContent>
                          <w:p w14:paraId="0B02E856" w14:textId="77777777" w:rsidR="00A94255" w:rsidRDefault="00A94255" w:rsidP="00B844C2">
                            <w:pPr>
                              <w:jc w:val="center"/>
                            </w:pPr>
                          </w:p>
                        </w:txbxContent>
                      </v:textbox>
                    </v:rect>
                  </w:pict>
                </mc:Fallback>
              </mc:AlternateContent>
            </w:r>
            <w:r w:rsidRPr="00C3674D">
              <w:rPr>
                <w:rFonts w:ascii="Times New Roman" w:hAnsi="Times New Roman" w:cs="Times New Roman"/>
                <w:color w:val="000000"/>
                <w:sz w:val="24"/>
                <w:szCs w:val="24"/>
              </w:rPr>
              <w:t xml:space="preserve">     I hereby give undertaking that the data and information given in the application and enclosures are true to the best of my knowledge and belief and I am aware that if any part of the data and information is found to be false or misleading at any stage, the project will be rejected and clearance given, if any, to the project will be revoked at our risk and cost. In addition to the above, I hereby give undertaking that no activity such as change in project layout, construction, expansion, etc. has been taken up</w:t>
            </w:r>
          </w:p>
        </w:tc>
        <w:tc>
          <w:tcPr>
            <w:tcW w:w="283" w:type="dxa"/>
            <w:gridSpan w:val="2"/>
            <w:shd w:val="clear" w:color="auto" w:fill="auto"/>
          </w:tcPr>
          <w:p w14:paraId="69D5F157"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p>
        </w:tc>
        <w:tc>
          <w:tcPr>
            <w:tcW w:w="2773" w:type="dxa"/>
            <w:gridSpan w:val="3"/>
            <w:shd w:val="clear" w:color="auto" w:fill="auto"/>
          </w:tcPr>
          <w:p w14:paraId="5E165146" w14:textId="118EC3E4"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Checkbox#</w:t>
            </w:r>
          </w:p>
        </w:tc>
      </w:tr>
      <w:tr w:rsidR="00A94255" w:rsidRPr="00C3674D" w14:paraId="2380C3B0" w14:textId="5E704558" w:rsidTr="00A207D9">
        <w:trPr>
          <w:gridAfter w:val="1"/>
          <w:wAfter w:w="6" w:type="dxa"/>
        </w:trPr>
        <w:tc>
          <w:tcPr>
            <w:tcW w:w="638" w:type="dxa"/>
            <w:shd w:val="clear" w:color="auto" w:fill="auto"/>
          </w:tcPr>
          <w:p w14:paraId="49B7F564"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14DD585" w14:textId="1D9F7805"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5.1</w:t>
            </w:r>
          </w:p>
        </w:tc>
        <w:tc>
          <w:tcPr>
            <w:tcW w:w="5824" w:type="dxa"/>
            <w:gridSpan w:val="10"/>
            <w:shd w:val="clear" w:color="auto" w:fill="auto"/>
          </w:tcPr>
          <w:p w14:paraId="12052124"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Name</w:t>
            </w:r>
          </w:p>
        </w:tc>
        <w:tc>
          <w:tcPr>
            <w:tcW w:w="283" w:type="dxa"/>
            <w:gridSpan w:val="2"/>
            <w:shd w:val="clear" w:color="auto" w:fill="auto"/>
          </w:tcPr>
          <w:p w14:paraId="69D5230A"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0AE22FB" w14:textId="77777777"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rPr>
              <w:t>KYC</w:t>
            </w:r>
          </w:p>
        </w:tc>
      </w:tr>
      <w:tr w:rsidR="00A94255" w:rsidRPr="00C3674D" w14:paraId="18EF9636" w14:textId="1F1EE563" w:rsidTr="00A207D9">
        <w:trPr>
          <w:gridAfter w:val="1"/>
          <w:wAfter w:w="6" w:type="dxa"/>
        </w:trPr>
        <w:tc>
          <w:tcPr>
            <w:tcW w:w="638" w:type="dxa"/>
            <w:shd w:val="clear" w:color="auto" w:fill="auto"/>
          </w:tcPr>
          <w:p w14:paraId="1DDFFBE0"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34CE780C" w14:textId="7677CFC8"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5.2</w:t>
            </w:r>
          </w:p>
        </w:tc>
        <w:tc>
          <w:tcPr>
            <w:tcW w:w="5824" w:type="dxa"/>
            <w:gridSpan w:val="10"/>
            <w:shd w:val="clear" w:color="auto" w:fill="auto"/>
          </w:tcPr>
          <w:p w14:paraId="6FE03C9F"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Designation</w:t>
            </w:r>
          </w:p>
        </w:tc>
        <w:tc>
          <w:tcPr>
            <w:tcW w:w="283" w:type="dxa"/>
            <w:gridSpan w:val="2"/>
            <w:shd w:val="clear" w:color="auto" w:fill="auto"/>
          </w:tcPr>
          <w:p w14:paraId="08829EEB"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6175A4A" w14:textId="77777777"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rPr>
              <w:t>KYC</w:t>
            </w:r>
          </w:p>
        </w:tc>
      </w:tr>
      <w:tr w:rsidR="00A94255" w:rsidRPr="00C3674D" w14:paraId="7B03E284" w14:textId="1E26F1E0" w:rsidTr="00A207D9">
        <w:trPr>
          <w:gridAfter w:val="1"/>
          <w:wAfter w:w="6" w:type="dxa"/>
        </w:trPr>
        <w:tc>
          <w:tcPr>
            <w:tcW w:w="638" w:type="dxa"/>
            <w:shd w:val="clear" w:color="auto" w:fill="auto"/>
          </w:tcPr>
          <w:p w14:paraId="3A625A7A"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6A35D162" w14:textId="43420B76"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5.3</w:t>
            </w:r>
          </w:p>
        </w:tc>
        <w:tc>
          <w:tcPr>
            <w:tcW w:w="5824" w:type="dxa"/>
            <w:gridSpan w:val="10"/>
            <w:shd w:val="clear" w:color="auto" w:fill="auto"/>
          </w:tcPr>
          <w:p w14:paraId="2DAE9F5A"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Company</w:t>
            </w:r>
          </w:p>
        </w:tc>
        <w:tc>
          <w:tcPr>
            <w:tcW w:w="283" w:type="dxa"/>
            <w:gridSpan w:val="2"/>
            <w:shd w:val="clear" w:color="auto" w:fill="auto"/>
          </w:tcPr>
          <w:p w14:paraId="1F24181D"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46BDD0E6" w14:textId="77777777"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rPr>
              <w:t>KYC</w:t>
            </w:r>
          </w:p>
        </w:tc>
      </w:tr>
      <w:tr w:rsidR="00A94255" w:rsidRPr="00C3674D" w14:paraId="28AA14AB" w14:textId="13BB7784" w:rsidTr="00A207D9">
        <w:trPr>
          <w:gridAfter w:val="1"/>
          <w:wAfter w:w="6" w:type="dxa"/>
        </w:trPr>
        <w:tc>
          <w:tcPr>
            <w:tcW w:w="638" w:type="dxa"/>
            <w:shd w:val="clear" w:color="auto" w:fill="auto"/>
          </w:tcPr>
          <w:p w14:paraId="5F15CF6C"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62C34A9C" w14:textId="412A164B"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5.4</w:t>
            </w:r>
          </w:p>
        </w:tc>
        <w:tc>
          <w:tcPr>
            <w:tcW w:w="5824" w:type="dxa"/>
            <w:gridSpan w:val="10"/>
            <w:shd w:val="clear" w:color="auto" w:fill="auto"/>
          </w:tcPr>
          <w:p w14:paraId="79121D7B"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Address</w:t>
            </w:r>
          </w:p>
        </w:tc>
        <w:tc>
          <w:tcPr>
            <w:tcW w:w="283" w:type="dxa"/>
            <w:gridSpan w:val="2"/>
            <w:shd w:val="clear" w:color="auto" w:fill="auto"/>
          </w:tcPr>
          <w:p w14:paraId="4701FD95"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326A0762" w14:textId="77777777"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rPr>
              <w:t>KYC</w:t>
            </w:r>
          </w:p>
        </w:tc>
      </w:tr>
      <w:tr w:rsidR="00A94255" w:rsidRPr="00C3674D" w14:paraId="70FE17BE" w14:textId="4772CF4A" w:rsidTr="00A207D9">
        <w:trPr>
          <w:gridAfter w:val="1"/>
          <w:wAfter w:w="6" w:type="dxa"/>
        </w:trPr>
        <w:tc>
          <w:tcPr>
            <w:tcW w:w="638" w:type="dxa"/>
            <w:shd w:val="clear" w:color="auto" w:fill="auto"/>
          </w:tcPr>
          <w:p w14:paraId="1FE7A456"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14984445" w14:textId="297BA195"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5.5</w:t>
            </w:r>
          </w:p>
        </w:tc>
        <w:tc>
          <w:tcPr>
            <w:tcW w:w="5824" w:type="dxa"/>
            <w:gridSpan w:val="10"/>
            <w:shd w:val="clear" w:color="auto" w:fill="auto"/>
          </w:tcPr>
          <w:p w14:paraId="307FDA6B"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AADHAR Based e-Signature</w:t>
            </w:r>
          </w:p>
        </w:tc>
        <w:tc>
          <w:tcPr>
            <w:tcW w:w="283" w:type="dxa"/>
            <w:gridSpan w:val="2"/>
            <w:shd w:val="clear" w:color="auto" w:fill="auto"/>
          </w:tcPr>
          <w:p w14:paraId="33EAFC0F"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58D4A656" w14:textId="085E58EF"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rPr>
              <w:t>eSign</w:t>
            </w:r>
          </w:p>
        </w:tc>
      </w:tr>
      <w:tr w:rsidR="00A94255" w:rsidRPr="00C3674D" w14:paraId="1427E1B6" w14:textId="0F80C66B" w:rsidTr="00A207D9">
        <w:trPr>
          <w:gridAfter w:val="1"/>
          <w:wAfter w:w="6" w:type="dxa"/>
        </w:trPr>
        <w:tc>
          <w:tcPr>
            <w:tcW w:w="638" w:type="dxa"/>
            <w:shd w:val="clear" w:color="auto" w:fill="auto"/>
          </w:tcPr>
          <w:p w14:paraId="0FA559EE"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5577C644" w14:textId="268A3E49"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r w:rsidRPr="00C3674D">
              <w:rPr>
                <w:rFonts w:ascii="Times New Roman" w:hAnsi="Times New Roman" w:cs="Times New Roman"/>
                <w:sz w:val="24"/>
                <w:szCs w:val="24"/>
              </w:rPr>
              <w:t>25.6</w:t>
            </w:r>
          </w:p>
        </w:tc>
        <w:tc>
          <w:tcPr>
            <w:tcW w:w="5824" w:type="dxa"/>
            <w:gridSpan w:val="10"/>
            <w:shd w:val="clear" w:color="auto" w:fill="auto"/>
          </w:tcPr>
          <w:p w14:paraId="6EFE117E" w14:textId="26D13391"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r w:rsidRPr="00C3674D">
              <w:rPr>
                <w:rFonts w:ascii="Times New Roman" w:hAnsi="Times New Roman" w:cs="Times New Roman"/>
                <w:color w:val="000000"/>
                <w:sz w:val="24"/>
                <w:szCs w:val="24"/>
              </w:rPr>
              <w:t>Date</w:t>
            </w:r>
          </w:p>
        </w:tc>
        <w:tc>
          <w:tcPr>
            <w:tcW w:w="283" w:type="dxa"/>
            <w:gridSpan w:val="2"/>
            <w:shd w:val="clear" w:color="auto" w:fill="auto"/>
          </w:tcPr>
          <w:p w14:paraId="23F1F31B"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4080EAE" w14:textId="526FD596" w:rsidR="00A94255" w:rsidRPr="00C3674D" w:rsidRDefault="00A94255" w:rsidP="00A94255">
            <w:pPr>
              <w:spacing w:after="0" w:line="240" w:lineRule="auto"/>
              <w:rPr>
                <w:rFonts w:ascii="Times New Roman" w:hAnsi="Times New Roman" w:cs="Times New Roman"/>
                <w:sz w:val="24"/>
                <w:szCs w:val="24"/>
              </w:rPr>
            </w:pPr>
            <w:r w:rsidRPr="00C3674D">
              <w:rPr>
                <w:rFonts w:ascii="Times New Roman" w:hAnsi="Times New Roman" w:cs="Times New Roman"/>
                <w:sz w:val="24"/>
                <w:szCs w:val="24"/>
              </w:rPr>
              <w:t>System Generated</w:t>
            </w:r>
          </w:p>
        </w:tc>
      </w:tr>
      <w:tr w:rsidR="00A94255" w:rsidRPr="00C3674D" w14:paraId="4BBC5B63" w14:textId="77777777" w:rsidTr="00A207D9">
        <w:trPr>
          <w:gridAfter w:val="1"/>
          <w:wAfter w:w="6" w:type="dxa"/>
        </w:trPr>
        <w:tc>
          <w:tcPr>
            <w:tcW w:w="638" w:type="dxa"/>
            <w:shd w:val="clear" w:color="auto" w:fill="auto"/>
          </w:tcPr>
          <w:p w14:paraId="7EADAE41" w14:textId="77777777" w:rsidR="00A94255" w:rsidRPr="00C3674D" w:rsidRDefault="00A94255" w:rsidP="00A94255">
            <w:pPr>
              <w:autoSpaceDE w:val="0"/>
              <w:autoSpaceDN w:val="0"/>
              <w:adjustRightInd w:val="0"/>
              <w:spacing w:after="0" w:line="240" w:lineRule="auto"/>
              <w:rPr>
                <w:rFonts w:ascii="Times New Roman" w:hAnsi="Times New Roman" w:cs="Times New Roman"/>
                <w:b/>
                <w:sz w:val="24"/>
                <w:szCs w:val="24"/>
              </w:rPr>
            </w:pPr>
          </w:p>
        </w:tc>
        <w:tc>
          <w:tcPr>
            <w:tcW w:w="874" w:type="dxa"/>
            <w:gridSpan w:val="4"/>
            <w:shd w:val="clear" w:color="auto" w:fill="auto"/>
          </w:tcPr>
          <w:p w14:paraId="6802E67A"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5824" w:type="dxa"/>
            <w:gridSpan w:val="10"/>
            <w:shd w:val="clear" w:color="auto" w:fill="auto"/>
          </w:tcPr>
          <w:p w14:paraId="5250C1B1" w14:textId="77777777" w:rsidR="00A94255" w:rsidRPr="00C3674D" w:rsidRDefault="00A94255" w:rsidP="00A94255">
            <w:pPr>
              <w:autoSpaceDE w:val="0"/>
              <w:autoSpaceDN w:val="0"/>
              <w:adjustRightInd w:val="0"/>
              <w:spacing w:after="0" w:line="240" w:lineRule="auto"/>
              <w:jc w:val="both"/>
              <w:rPr>
                <w:rFonts w:ascii="Times New Roman" w:hAnsi="Times New Roman" w:cs="Times New Roman"/>
                <w:color w:val="000000"/>
                <w:sz w:val="24"/>
                <w:szCs w:val="24"/>
              </w:rPr>
            </w:pPr>
          </w:p>
        </w:tc>
        <w:tc>
          <w:tcPr>
            <w:tcW w:w="283" w:type="dxa"/>
            <w:gridSpan w:val="2"/>
            <w:shd w:val="clear" w:color="auto" w:fill="auto"/>
          </w:tcPr>
          <w:p w14:paraId="7F23884D" w14:textId="77777777" w:rsidR="00A94255" w:rsidRPr="00C3674D" w:rsidRDefault="00A94255" w:rsidP="00A94255">
            <w:pPr>
              <w:autoSpaceDE w:val="0"/>
              <w:autoSpaceDN w:val="0"/>
              <w:adjustRightInd w:val="0"/>
              <w:spacing w:after="0" w:line="240" w:lineRule="auto"/>
              <w:rPr>
                <w:rFonts w:ascii="Times New Roman" w:hAnsi="Times New Roman" w:cs="Times New Roman"/>
                <w:sz w:val="24"/>
                <w:szCs w:val="24"/>
              </w:rPr>
            </w:pPr>
          </w:p>
        </w:tc>
        <w:tc>
          <w:tcPr>
            <w:tcW w:w="2773" w:type="dxa"/>
            <w:gridSpan w:val="3"/>
            <w:shd w:val="clear" w:color="auto" w:fill="auto"/>
          </w:tcPr>
          <w:p w14:paraId="1130EC7C" w14:textId="77777777" w:rsidR="00A94255" w:rsidRPr="00C3674D" w:rsidRDefault="00A94255" w:rsidP="00A94255">
            <w:pPr>
              <w:spacing w:after="0" w:line="240" w:lineRule="auto"/>
              <w:rPr>
                <w:rFonts w:ascii="Times New Roman" w:hAnsi="Times New Roman" w:cs="Times New Roman"/>
                <w:sz w:val="24"/>
                <w:szCs w:val="24"/>
              </w:rPr>
            </w:pPr>
          </w:p>
        </w:tc>
      </w:tr>
    </w:tbl>
    <w:p w14:paraId="456E4C3B" w14:textId="32B58330" w:rsidR="0012553E" w:rsidRPr="00C3674D" w:rsidRDefault="00422D41" w:rsidP="00422D41">
      <w:pPr>
        <w:pStyle w:val="ListParagraph"/>
        <w:tabs>
          <w:tab w:val="left" w:pos="4213"/>
        </w:tabs>
        <w:spacing w:after="0" w:line="240" w:lineRule="auto"/>
        <w:jc w:val="center"/>
        <w:rPr>
          <w:rFonts w:ascii="Times New Roman" w:hAnsi="Times New Roman" w:cs="Times New Roman"/>
          <w:sz w:val="24"/>
          <w:szCs w:val="24"/>
        </w:rPr>
      </w:pPr>
      <w:r w:rsidRPr="00C3674D">
        <w:rPr>
          <w:rFonts w:ascii="Times New Roman" w:hAnsi="Times New Roman" w:cs="Times New Roman"/>
          <w:sz w:val="24"/>
          <w:szCs w:val="24"/>
        </w:rPr>
        <w:t>*****</w:t>
      </w:r>
    </w:p>
    <w:p w14:paraId="031BA563" w14:textId="038978B2" w:rsidR="00080C3C" w:rsidRPr="00C3674D" w:rsidRDefault="00080C3C" w:rsidP="00080C3C">
      <w:pPr>
        <w:tabs>
          <w:tab w:val="left" w:pos="4213"/>
        </w:tabs>
        <w:jc w:val="center"/>
        <w:rPr>
          <w:rFonts w:ascii="Times New Roman" w:hAnsi="Times New Roman" w:cs="Times New Roman"/>
          <w:sz w:val="24"/>
          <w:szCs w:val="24"/>
        </w:rPr>
      </w:pPr>
    </w:p>
    <w:p w14:paraId="5EE1C071" w14:textId="77777777" w:rsidR="00BE7E38" w:rsidRDefault="00BE7E38" w:rsidP="00BE7E38">
      <w:pPr>
        <w:tabs>
          <w:tab w:val="left" w:pos="4213"/>
        </w:tabs>
        <w:rPr>
          <w:rFonts w:ascii="Times New Roman" w:hAnsi="Times New Roman" w:cs="Times New Roman"/>
          <w:sz w:val="24"/>
          <w:szCs w:val="24"/>
        </w:rPr>
      </w:pPr>
    </w:p>
    <w:sectPr w:rsidR="00BE7E38" w:rsidSect="0030160D">
      <w:footerReference w:type="default" r:id="rId13"/>
      <w:pgSz w:w="12240" w:h="15840"/>
      <w:pgMar w:top="1531" w:right="284"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4AC7F" w14:textId="77777777" w:rsidR="00C15A20" w:rsidRDefault="00C15A20" w:rsidP="00D3470C">
      <w:pPr>
        <w:spacing w:after="0" w:line="240" w:lineRule="auto"/>
      </w:pPr>
      <w:r>
        <w:separator/>
      </w:r>
    </w:p>
  </w:endnote>
  <w:endnote w:type="continuationSeparator" w:id="0">
    <w:p w14:paraId="1F402410" w14:textId="77777777" w:rsidR="00C15A20" w:rsidRDefault="00C15A20"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540053C8" w14:textId="77777777" w:rsidR="00D557ED" w:rsidRDefault="00870F76">
        <w:pPr>
          <w:pStyle w:val="Footer"/>
          <w:jc w:val="center"/>
        </w:pPr>
        <w:r>
          <w:fldChar w:fldCharType="begin"/>
        </w:r>
        <w:r>
          <w:instrText xml:space="preserve"> PAGE   \* MERGEFORMAT </w:instrText>
        </w:r>
        <w:r>
          <w:fldChar w:fldCharType="separate"/>
        </w:r>
        <w:r w:rsidR="006A08F9">
          <w:rPr>
            <w:noProof/>
          </w:rPr>
          <w:t>1</w:t>
        </w:r>
        <w:r>
          <w:rPr>
            <w:noProof/>
          </w:rPr>
          <w:fldChar w:fldCharType="end"/>
        </w:r>
      </w:p>
    </w:sdtContent>
  </w:sdt>
  <w:p w14:paraId="2B9AEF15" w14:textId="77777777" w:rsidR="00D557ED" w:rsidRDefault="00D55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7C09" w14:textId="77777777" w:rsidR="00C15A20" w:rsidRDefault="00C15A20" w:rsidP="00D3470C">
      <w:pPr>
        <w:spacing w:after="0" w:line="240" w:lineRule="auto"/>
      </w:pPr>
      <w:r>
        <w:separator/>
      </w:r>
    </w:p>
  </w:footnote>
  <w:footnote w:type="continuationSeparator" w:id="0">
    <w:p w14:paraId="6CEB2C37" w14:textId="77777777" w:rsidR="00C15A20" w:rsidRDefault="00C15A20"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62768E6"/>
    <w:multiLevelType w:val="hybridMultilevel"/>
    <w:tmpl w:val="05D05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2"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2F0B09"/>
    <w:multiLevelType w:val="hybridMultilevel"/>
    <w:tmpl w:val="FE1C3B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9"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3"/>
  </w:num>
  <w:num w:numId="8">
    <w:abstractNumId w:val="48"/>
  </w:num>
  <w:num w:numId="9">
    <w:abstractNumId w:val="1"/>
  </w:num>
  <w:num w:numId="10">
    <w:abstractNumId w:val="16"/>
  </w:num>
  <w:num w:numId="11">
    <w:abstractNumId w:val="44"/>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7"/>
  </w:num>
  <w:num w:numId="21">
    <w:abstractNumId w:val="2"/>
  </w:num>
  <w:num w:numId="22">
    <w:abstractNumId w:val="10"/>
  </w:num>
  <w:num w:numId="23">
    <w:abstractNumId w:val="38"/>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5"/>
  </w:num>
  <w:num w:numId="29">
    <w:abstractNumId w:val="23"/>
  </w:num>
  <w:num w:numId="30">
    <w:abstractNumId w:val="47"/>
  </w:num>
  <w:num w:numId="31">
    <w:abstractNumId w:val="30"/>
  </w:num>
  <w:num w:numId="32">
    <w:abstractNumId w:val="39"/>
  </w:num>
  <w:num w:numId="33">
    <w:abstractNumId w:val="4"/>
  </w:num>
  <w:num w:numId="34">
    <w:abstractNumId w:val="32"/>
  </w:num>
  <w:num w:numId="35">
    <w:abstractNumId w:val="25"/>
  </w:num>
  <w:num w:numId="36">
    <w:abstractNumId w:val="29"/>
  </w:num>
  <w:num w:numId="37">
    <w:abstractNumId w:val="9"/>
  </w:num>
  <w:num w:numId="38">
    <w:abstractNumId w:val="40"/>
  </w:num>
  <w:num w:numId="39">
    <w:abstractNumId w:val="31"/>
  </w:num>
  <w:num w:numId="40">
    <w:abstractNumId w:val="49"/>
  </w:num>
  <w:num w:numId="41">
    <w:abstractNumId w:val="21"/>
  </w:num>
  <w:num w:numId="42">
    <w:abstractNumId w:val="45"/>
  </w:num>
  <w:num w:numId="43">
    <w:abstractNumId w:val="18"/>
  </w:num>
  <w:num w:numId="44">
    <w:abstractNumId w:val="28"/>
  </w:num>
  <w:num w:numId="45">
    <w:abstractNumId w:val="20"/>
  </w:num>
  <w:num w:numId="46">
    <w:abstractNumId w:val="11"/>
  </w:num>
  <w:num w:numId="47">
    <w:abstractNumId w:val="19"/>
  </w:num>
  <w:num w:numId="48">
    <w:abstractNumId w:val="36"/>
  </w:num>
  <w:num w:numId="49">
    <w:abstractNumId w:val="46"/>
  </w:num>
  <w:num w:numId="50">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DU0sbS0MDO0NDFV0lEKTi0uzszPAykwMq0FAHpcoJQtAAAA"/>
  </w:docVars>
  <w:rsids>
    <w:rsidRoot w:val="0011332A"/>
    <w:rsid w:val="00000AEA"/>
    <w:rsid w:val="000011CA"/>
    <w:rsid w:val="000015BB"/>
    <w:rsid w:val="000022FC"/>
    <w:rsid w:val="0000299D"/>
    <w:rsid w:val="000037B7"/>
    <w:rsid w:val="0000401D"/>
    <w:rsid w:val="00005462"/>
    <w:rsid w:val="00005C57"/>
    <w:rsid w:val="00005CB8"/>
    <w:rsid w:val="00007D5E"/>
    <w:rsid w:val="00010D5F"/>
    <w:rsid w:val="00010EA2"/>
    <w:rsid w:val="00011A81"/>
    <w:rsid w:val="000120B1"/>
    <w:rsid w:val="00013352"/>
    <w:rsid w:val="000133C0"/>
    <w:rsid w:val="00014B3E"/>
    <w:rsid w:val="00017281"/>
    <w:rsid w:val="00017294"/>
    <w:rsid w:val="000224A1"/>
    <w:rsid w:val="00022FCB"/>
    <w:rsid w:val="00024BE8"/>
    <w:rsid w:val="00024C2F"/>
    <w:rsid w:val="0002511C"/>
    <w:rsid w:val="00030071"/>
    <w:rsid w:val="00031607"/>
    <w:rsid w:val="000318F9"/>
    <w:rsid w:val="000324E5"/>
    <w:rsid w:val="000334A4"/>
    <w:rsid w:val="00033660"/>
    <w:rsid w:val="00040254"/>
    <w:rsid w:val="0004064A"/>
    <w:rsid w:val="0004097D"/>
    <w:rsid w:val="00040D1E"/>
    <w:rsid w:val="00041B5E"/>
    <w:rsid w:val="00041F4D"/>
    <w:rsid w:val="0004286E"/>
    <w:rsid w:val="00042D58"/>
    <w:rsid w:val="000443C1"/>
    <w:rsid w:val="00044A1E"/>
    <w:rsid w:val="000450D8"/>
    <w:rsid w:val="000509C5"/>
    <w:rsid w:val="0005115F"/>
    <w:rsid w:val="00052564"/>
    <w:rsid w:val="00052769"/>
    <w:rsid w:val="00052841"/>
    <w:rsid w:val="00052EAC"/>
    <w:rsid w:val="00054919"/>
    <w:rsid w:val="000562BF"/>
    <w:rsid w:val="00057452"/>
    <w:rsid w:val="000574E6"/>
    <w:rsid w:val="000605E0"/>
    <w:rsid w:val="0006061E"/>
    <w:rsid w:val="000609E8"/>
    <w:rsid w:val="00061496"/>
    <w:rsid w:val="00061566"/>
    <w:rsid w:val="000618B8"/>
    <w:rsid w:val="00062F3E"/>
    <w:rsid w:val="00062FDA"/>
    <w:rsid w:val="00063060"/>
    <w:rsid w:val="000631D5"/>
    <w:rsid w:val="000632B6"/>
    <w:rsid w:val="000634D5"/>
    <w:rsid w:val="00063603"/>
    <w:rsid w:val="00063663"/>
    <w:rsid w:val="000637BA"/>
    <w:rsid w:val="000641DD"/>
    <w:rsid w:val="00064B6A"/>
    <w:rsid w:val="00064D8A"/>
    <w:rsid w:val="00064E1F"/>
    <w:rsid w:val="00065166"/>
    <w:rsid w:val="0007007D"/>
    <w:rsid w:val="00070B96"/>
    <w:rsid w:val="000710BC"/>
    <w:rsid w:val="0007274C"/>
    <w:rsid w:val="00072A64"/>
    <w:rsid w:val="00073E51"/>
    <w:rsid w:val="00074383"/>
    <w:rsid w:val="00076390"/>
    <w:rsid w:val="000767F2"/>
    <w:rsid w:val="00077A76"/>
    <w:rsid w:val="00077DDC"/>
    <w:rsid w:val="000803CE"/>
    <w:rsid w:val="00080708"/>
    <w:rsid w:val="00080C3C"/>
    <w:rsid w:val="000811CB"/>
    <w:rsid w:val="000812B5"/>
    <w:rsid w:val="00081CC4"/>
    <w:rsid w:val="0008222E"/>
    <w:rsid w:val="000824C8"/>
    <w:rsid w:val="00082758"/>
    <w:rsid w:val="00083036"/>
    <w:rsid w:val="00083B00"/>
    <w:rsid w:val="00084C76"/>
    <w:rsid w:val="00084F54"/>
    <w:rsid w:val="0008546B"/>
    <w:rsid w:val="000857D8"/>
    <w:rsid w:val="00086C90"/>
    <w:rsid w:val="000901A8"/>
    <w:rsid w:val="00090CDD"/>
    <w:rsid w:val="0009129B"/>
    <w:rsid w:val="000914BB"/>
    <w:rsid w:val="00092033"/>
    <w:rsid w:val="00092104"/>
    <w:rsid w:val="00093A61"/>
    <w:rsid w:val="000947EC"/>
    <w:rsid w:val="000950A1"/>
    <w:rsid w:val="00095276"/>
    <w:rsid w:val="000952F1"/>
    <w:rsid w:val="00095820"/>
    <w:rsid w:val="00095EF9"/>
    <w:rsid w:val="00095F83"/>
    <w:rsid w:val="0009697C"/>
    <w:rsid w:val="00096FEC"/>
    <w:rsid w:val="000A08F5"/>
    <w:rsid w:val="000A0903"/>
    <w:rsid w:val="000A0A27"/>
    <w:rsid w:val="000A0A62"/>
    <w:rsid w:val="000A14FF"/>
    <w:rsid w:val="000A26B6"/>
    <w:rsid w:val="000A2F7B"/>
    <w:rsid w:val="000A3CC8"/>
    <w:rsid w:val="000A628D"/>
    <w:rsid w:val="000A7D09"/>
    <w:rsid w:val="000B0100"/>
    <w:rsid w:val="000B04BF"/>
    <w:rsid w:val="000B04E3"/>
    <w:rsid w:val="000B1F75"/>
    <w:rsid w:val="000B2E33"/>
    <w:rsid w:val="000B4494"/>
    <w:rsid w:val="000B4634"/>
    <w:rsid w:val="000B472D"/>
    <w:rsid w:val="000B4E33"/>
    <w:rsid w:val="000B5280"/>
    <w:rsid w:val="000B5A19"/>
    <w:rsid w:val="000B71C8"/>
    <w:rsid w:val="000B7A70"/>
    <w:rsid w:val="000B7C7E"/>
    <w:rsid w:val="000C10FA"/>
    <w:rsid w:val="000C17B3"/>
    <w:rsid w:val="000C3402"/>
    <w:rsid w:val="000C4522"/>
    <w:rsid w:val="000C6C7B"/>
    <w:rsid w:val="000C7EBA"/>
    <w:rsid w:val="000C7EF4"/>
    <w:rsid w:val="000D14AB"/>
    <w:rsid w:val="000D16E4"/>
    <w:rsid w:val="000D1B9D"/>
    <w:rsid w:val="000D24B4"/>
    <w:rsid w:val="000D4330"/>
    <w:rsid w:val="000D474F"/>
    <w:rsid w:val="000D5FA3"/>
    <w:rsid w:val="000D6951"/>
    <w:rsid w:val="000D6FAC"/>
    <w:rsid w:val="000D71EA"/>
    <w:rsid w:val="000D7275"/>
    <w:rsid w:val="000D7A53"/>
    <w:rsid w:val="000E044C"/>
    <w:rsid w:val="000E118F"/>
    <w:rsid w:val="000E28DF"/>
    <w:rsid w:val="000E4248"/>
    <w:rsid w:val="000E4B55"/>
    <w:rsid w:val="000E54A2"/>
    <w:rsid w:val="000E6A2F"/>
    <w:rsid w:val="000E72EF"/>
    <w:rsid w:val="000F1207"/>
    <w:rsid w:val="000F24FA"/>
    <w:rsid w:val="000F4428"/>
    <w:rsid w:val="000F451A"/>
    <w:rsid w:val="000F52A4"/>
    <w:rsid w:val="000F5BA3"/>
    <w:rsid w:val="000F5CB7"/>
    <w:rsid w:val="000F6545"/>
    <w:rsid w:val="000F696D"/>
    <w:rsid w:val="00100A8B"/>
    <w:rsid w:val="0010175C"/>
    <w:rsid w:val="00102063"/>
    <w:rsid w:val="0010371C"/>
    <w:rsid w:val="001039D6"/>
    <w:rsid w:val="00103E23"/>
    <w:rsid w:val="001050B7"/>
    <w:rsid w:val="001057B1"/>
    <w:rsid w:val="00105FBD"/>
    <w:rsid w:val="001064DD"/>
    <w:rsid w:val="00107F9E"/>
    <w:rsid w:val="001111B1"/>
    <w:rsid w:val="0011130F"/>
    <w:rsid w:val="00111627"/>
    <w:rsid w:val="00111B5E"/>
    <w:rsid w:val="0011332A"/>
    <w:rsid w:val="00113F3D"/>
    <w:rsid w:val="00114671"/>
    <w:rsid w:val="0011687E"/>
    <w:rsid w:val="00117B52"/>
    <w:rsid w:val="00120A1B"/>
    <w:rsid w:val="00120A4F"/>
    <w:rsid w:val="00121AB1"/>
    <w:rsid w:val="00121D7C"/>
    <w:rsid w:val="001222AE"/>
    <w:rsid w:val="0012386E"/>
    <w:rsid w:val="00123C89"/>
    <w:rsid w:val="0012478D"/>
    <w:rsid w:val="001250E9"/>
    <w:rsid w:val="00125334"/>
    <w:rsid w:val="0012553E"/>
    <w:rsid w:val="00125AED"/>
    <w:rsid w:val="00125D9F"/>
    <w:rsid w:val="00126631"/>
    <w:rsid w:val="001266E3"/>
    <w:rsid w:val="001268BD"/>
    <w:rsid w:val="0012768C"/>
    <w:rsid w:val="00127E4F"/>
    <w:rsid w:val="00127E64"/>
    <w:rsid w:val="00127E9E"/>
    <w:rsid w:val="00130E2E"/>
    <w:rsid w:val="001332A8"/>
    <w:rsid w:val="00133A84"/>
    <w:rsid w:val="00133D1D"/>
    <w:rsid w:val="0013551D"/>
    <w:rsid w:val="001358F9"/>
    <w:rsid w:val="00136AD2"/>
    <w:rsid w:val="00137B92"/>
    <w:rsid w:val="00140615"/>
    <w:rsid w:val="00142823"/>
    <w:rsid w:val="00142A42"/>
    <w:rsid w:val="00142EB7"/>
    <w:rsid w:val="00142F56"/>
    <w:rsid w:val="00143434"/>
    <w:rsid w:val="001449F4"/>
    <w:rsid w:val="00144DC1"/>
    <w:rsid w:val="001455AD"/>
    <w:rsid w:val="001465C3"/>
    <w:rsid w:val="00147B94"/>
    <w:rsid w:val="001507CD"/>
    <w:rsid w:val="00151A6B"/>
    <w:rsid w:val="00151E0A"/>
    <w:rsid w:val="00152EBB"/>
    <w:rsid w:val="001532E3"/>
    <w:rsid w:val="001539CD"/>
    <w:rsid w:val="0015429C"/>
    <w:rsid w:val="0015500E"/>
    <w:rsid w:val="001555E1"/>
    <w:rsid w:val="00155751"/>
    <w:rsid w:val="00155815"/>
    <w:rsid w:val="00155C4B"/>
    <w:rsid w:val="001560C8"/>
    <w:rsid w:val="00157624"/>
    <w:rsid w:val="001579DC"/>
    <w:rsid w:val="0016067A"/>
    <w:rsid w:val="001609A7"/>
    <w:rsid w:val="00160C8C"/>
    <w:rsid w:val="00161CA9"/>
    <w:rsid w:val="00161E9F"/>
    <w:rsid w:val="001624BA"/>
    <w:rsid w:val="001642D1"/>
    <w:rsid w:val="0016499C"/>
    <w:rsid w:val="001650ED"/>
    <w:rsid w:val="00165183"/>
    <w:rsid w:val="0016569F"/>
    <w:rsid w:val="00165E67"/>
    <w:rsid w:val="0016662E"/>
    <w:rsid w:val="00167A8C"/>
    <w:rsid w:val="00167B9B"/>
    <w:rsid w:val="00167D20"/>
    <w:rsid w:val="00170102"/>
    <w:rsid w:val="00170CFE"/>
    <w:rsid w:val="001715DD"/>
    <w:rsid w:val="00171A22"/>
    <w:rsid w:val="00172085"/>
    <w:rsid w:val="001738F6"/>
    <w:rsid w:val="00173E31"/>
    <w:rsid w:val="00176B7F"/>
    <w:rsid w:val="001773E1"/>
    <w:rsid w:val="00177433"/>
    <w:rsid w:val="00177886"/>
    <w:rsid w:val="00177FF7"/>
    <w:rsid w:val="0018132D"/>
    <w:rsid w:val="00181A68"/>
    <w:rsid w:val="00181A89"/>
    <w:rsid w:val="00181F7B"/>
    <w:rsid w:val="0018352D"/>
    <w:rsid w:val="001838E9"/>
    <w:rsid w:val="00183E75"/>
    <w:rsid w:val="00184565"/>
    <w:rsid w:val="00187F60"/>
    <w:rsid w:val="0019036F"/>
    <w:rsid w:val="001913E9"/>
    <w:rsid w:val="00192E1C"/>
    <w:rsid w:val="001934B6"/>
    <w:rsid w:val="001935C5"/>
    <w:rsid w:val="00193F85"/>
    <w:rsid w:val="00194B4C"/>
    <w:rsid w:val="00194CEE"/>
    <w:rsid w:val="00195740"/>
    <w:rsid w:val="00196737"/>
    <w:rsid w:val="001A0545"/>
    <w:rsid w:val="001A1621"/>
    <w:rsid w:val="001A2E83"/>
    <w:rsid w:val="001A310E"/>
    <w:rsid w:val="001A3A01"/>
    <w:rsid w:val="001A466E"/>
    <w:rsid w:val="001A5057"/>
    <w:rsid w:val="001A557C"/>
    <w:rsid w:val="001A62D7"/>
    <w:rsid w:val="001A6771"/>
    <w:rsid w:val="001A6857"/>
    <w:rsid w:val="001A72B7"/>
    <w:rsid w:val="001A7540"/>
    <w:rsid w:val="001A776F"/>
    <w:rsid w:val="001B0C20"/>
    <w:rsid w:val="001B121F"/>
    <w:rsid w:val="001B232E"/>
    <w:rsid w:val="001B247E"/>
    <w:rsid w:val="001B2BE9"/>
    <w:rsid w:val="001B3145"/>
    <w:rsid w:val="001B371F"/>
    <w:rsid w:val="001B4ED2"/>
    <w:rsid w:val="001B520F"/>
    <w:rsid w:val="001B56E7"/>
    <w:rsid w:val="001B70F4"/>
    <w:rsid w:val="001C0770"/>
    <w:rsid w:val="001C09D2"/>
    <w:rsid w:val="001C0C73"/>
    <w:rsid w:val="001C1793"/>
    <w:rsid w:val="001C2B56"/>
    <w:rsid w:val="001C2E01"/>
    <w:rsid w:val="001C3027"/>
    <w:rsid w:val="001C341D"/>
    <w:rsid w:val="001C3D75"/>
    <w:rsid w:val="001C4CCC"/>
    <w:rsid w:val="001C4E54"/>
    <w:rsid w:val="001C5A71"/>
    <w:rsid w:val="001C6363"/>
    <w:rsid w:val="001C652B"/>
    <w:rsid w:val="001D00C2"/>
    <w:rsid w:val="001D0364"/>
    <w:rsid w:val="001D0514"/>
    <w:rsid w:val="001D0637"/>
    <w:rsid w:val="001D0A05"/>
    <w:rsid w:val="001D0B25"/>
    <w:rsid w:val="001D1CE4"/>
    <w:rsid w:val="001D2D8D"/>
    <w:rsid w:val="001D31ED"/>
    <w:rsid w:val="001E075D"/>
    <w:rsid w:val="001E0B43"/>
    <w:rsid w:val="001E1342"/>
    <w:rsid w:val="001E160F"/>
    <w:rsid w:val="001E2922"/>
    <w:rsid w:val="001E2EC8"/>
    <w:rsid w:val="001E3BDF"/>
    <w:rsid w:val="001E4393"/>
    <w:rsid w:val="001E4416"/>
    <w:rsid w:val="001E533B"/>
    <w:rsid w:val="001E5663"/>
    <w:rsid w:val="001E6144"/>
    <w:rsid w:val="001E63F7"/>
    <w:rsid w:val="001E6EF9"/>
    <w:rsid w:val="001E7228"/>
    <w:rsid w:val="001F0870"/>
    <w:rsid w:val="001F13E5"/>
    <w:rsid w:val="001F271B"/>
    <w:rsid w:val="001F2783"/>
    <w:rsid w:val="001F2784"/>
    <w:rsid w:val="001F4873"/>
    <w:rsid w:val="001F7301"/>
    <w:rsid w:val="001F75B2"/>
    <w:rsid w:val="001F7796"/>
    <w:rsid w:val="001F7A38"/>
    <w:rsid w:val="001F7ED8"/>
    <w:rsid w:val="002013DB"/>
    <w:rsid w:val="002016D2"/>
    <w:rsid w:val="0020210A"/>
    <w:rsid w:val="0020240F"/>
    <w:rsid w:val="00202BC4"/>
    <w:rsid w:val="00202FF3"/>
    <w:rsid w:val="0020331F"/>
    <w:rsid w:val="00204E60"/>
    <w:rsid w:val="002057B0"/>
    <w:rsid w:val="00205808"/>
    <w:rsid w:val="00210B66"/>
    <w:rsid w:val="00212189"/>
    <w:rsid w:val="0021277C"/>
    <w:rsid w:val="00212AA7"/>
    <w:rsid w:val="00213102"/>
    <w:rsid w:val="002139EA"/>
    <w:rsid w:val="002143E7"/>
    <w:rsid w:val="002144C8"/>
    <w:rsid w:val="00216993"/>
    <w:rsid w:val="00216A66"/>
    <w:rsid w:val="00216C0B"/>
    <w:rsid w:val="00217A3D"/>
    <w:rsid w:val="00217DBD"/>
    <w:rsid w:val="00217FB9"/>
    <w:rsid w:val="0022052E"/>
    <w:rsid w:val="002211C6"/>
    <w:rsid w:val="0022256C"/>
    <w:rsid w:val="00222899"/>
    <w:rsid w:val="00224C80"/>
    <w:rsid w:val="00225857"/>
    <w:rsid w:val="00225D01"/>
    <w:rsid w:val="00225E2F"/>
    <w:rsid w:val="00225E35"/>
    <w:rsid w:val="0022719F"/>
    <w:rsid w:val="00227A13"/>
    <w:rsid w:val="002302DA"/>
    <w:rsid w:val="002308EB"/>
    <w:rsid w:val="00236654"/>
    <w:rsid w:val="00237254"/>
    <w:rsid w:val="00237D93"/>
    <w:rsid w:val="00240468"/>
    <w:rsid w:val="00240E0C"/>
    <w:rsid w:val="00240E16"/>
    <w:rsid w:val="00241730"/>
    <w:rsid w:val="00242019"/>
    <w:rsid w:val="0024243A"/>
    <w:rsid w:val="00242B14"/>
    <w:rsid w:val="00246125"/>
    <w:rsid w:val="0024663D"/>
    <w:rsid w:val="00246D0B"/>
    <w:rsid w:val="00247A27"/>
    <w:rsid w:val="00250138"/>
    <w:rsid w:val="002504DE"/>
    <w:rsid w:val="00251D0F"/>
    <w:rsid w:val="002532BD"/>
    <w:rsid w:val="00253517"/>
    <w:rsid w:val="00253772"/>
    <w:rsid w:val="00254CD8"/>
    <w:rsid w:val="00255DA2"/>
    <w:rsid w:val="00261508"/>
    <w:rsid w:val="00261624"/>
    <w:rsid w:val="00262921"/>
    <w:rsid w:val="00262FEE"/>
    <w:rsid w:val="002630CA"/>
    <w:rsid w:val="00265C3E"/>
    <w:rsid w:val="00266C3E"/>
    <w:rsid w:val="00267ACB"/>
    <w:rsid w:val="00267B0E"/>
    <w:rsid w:val="00270302"/>
    <w:rsid w:val="002706F4"/>
    <w:rsid w:val="002708C8"/>
    <w:rsid w:val="00270D8B"/>
    <w:rsid w:val="002712DE"/>
    <w:rsid w:val="00272207"/>
    <w:rsid w:val="0027244D"/>
    <w:rsid w:val="002729D7"/>
    <w:rsid w:val="00273208"/>
    <w:rsid w:val="0027355A"/>
    <w:rsid w:val="00273A67"/>
    <w:rsid w:val="0027410E"/>
    <w:rsid w:val="00275041"/>
    <w:rsid w:val="002751BD"/>
    <w:rsid w:val="002753D6"/>
    <w:rsid w:val="00275F99"/>
    <w:rsid w:val="00276FC9"/>
    <w:rsid w:val="002825FD"/>
    <w:rsid w:val="0028268A"/>
    <w:rsid w:val="00282E4A"/>
    <w:rsid w:val="00282E71"/>
    <w:rsid w:val="002837F1"/>
    <w:rsid w:val="00283ED4"/>
    <w:rsid w:val="00284043"/>
    <w:rsid w:val="0028446B"/>
    <w:rsid w:val="002847A2"/>
    <w:rsid w:val="00284A4A"/>
    <w:rsid w:val="002862DD"/>
    <w:rsid w:val="00286980"/>
    <w:rsid w:val="00287197"/>
    <w:rsid w:val="00290114"/>
    <w:rsid w:val="002908C2"/>
    <w:rsid w:val="00291792"/>
    <w:rsid w:val="00291C60"/>
    <w:rsid w:val="00291D71"/>
    <w:rsid w:val="00291F4F"/>
    <w:rsid w:val="00292F1D"/>
    <w:rsid w:val="002934ED"/>
    <w:rsid w:val="00293523"/>
    <w:rsid w:val="00293ADD"/>
    <w:rsid w:val="00293FFB"/>
    <w:rsid w:val="0029444E"/>
    <w:rsid w:val="00294AAE"/>
    <w:rsid w:val="00294B6D"/>
    <w:rsid w:val="00294EA5"/>
    <w:rsid w:val="00294FA8"/>
    <w:rsid w:val="002969F6"/>
    <w:rsid w:val="00296D7F"/>
    <w:rsid w:val="00296D9A"/>
    <w:rsid w:val="00297C43"/>
    <w:rsid w:val="002A06A1"/>
    <w:rsid w:val="002A0BC8"/>
    <w:rsid w:val="002A1B3C"/>
    <w:rsid w:val="002A310D"/>
    <w:rsid w:val="002A336C"/>
    <w:rsid w:val="002A34BB"/>
    <w:rsid w:val="002A3578"/>
    <w:rsid w:val="002A3DA9"/>
    <w:rsid w:val="002A4012"/>
    <w:rsid w:val="002A42DE"/>
    <w:rsid w:val="002A453B"/>
    <w:rsid w:val="002A4FA5"/>
    <w:rsid w:val="002A5AB6"/>
    <w:rsid w:val="002A6485"/>
    <w:rsid w:val="002A6C35"/>
    <w:rsid w:val="002A7483"/>
    <w:rsid w:val="002A7CED"/>
    <w:rsid w:val="002B0324"/>
    <w:rsid w:val="002B164E"/>
    <w:rsid w:val="002B172C"/>
    <w:rsid w:val="002B1A69"/>
    <w:rsid w:val="002B2B69"/>
    <w:rsid w:val="002B3176"/>
    <w:rsid w:val="002B319D"/>
    <w:rsid w:val="002B50EB"/>
    <w:rsid w:val="002C0CB1"/>
    <w:rsid w:val="002C129A"/>
    <w:rsid w:val="002C2374"/>
    <w:rsid w:val="002C2A66"/>
    <w:rsid w:val="002C3BA7"/>
    <w:rsid w:val="002C4832"/>
    <w:rsid w:val="002C496D"/>
    <w:rsid w:val="002C6AC5"/>
    <w:rsid w:val="002D19BA"/>
    <w:rsid w:val="002D2908"/>
    <w:rsid w:val="002D3E19"/>
    <w:rsid w:val="002D6333"/>
    <w:rsid w:val="002D792F"/>
    <w:rsid w:val="002E0636"/>
    <w:rsid w:val="002E0ACC"/>
    <w:rsid w:val="002E0E9E"/>
    <w:rsid w:val="002E2FC5"/>
    <w:rsid w:val="002E3B7C"/>
    <w:rsid w:val="002E4017"/>
    <w:rsid w:val="002E403A"/>
    <w:rsid w:val="002E4EFE"/>
    <w:rsid w:val="002E57A2"/>
    <w:rsid w:val="002E5C2A"/>
    <w:rsid w:val="002E75B2"/>
    <w:rsid w:val="002E76A1"/>
    <w:rsid w:val="002F03A3"/>
    <w:rsid w:val="002F2958"/>
    <w:rsid w:val="002F33F6"/>
    <w:rsid w:val="002F3A61"/>
    <w:rsid w:val="002F3A95"/>
    <w:rsid w:val="002F4149"/>
    <w:rsid w:val="002F465A"/>
    <w:rsid w:val="002F4923"/>
    <w:rsid w:val="002F4C48"/>
    <w:rsid w:val="002F4C67"/>
    <w:rsid w:val="002F55CC"/>
    <w:rsid w:val="002F5F09"/>
    <w:rsid w:val="002F5F97"/>
    <w:rsid w:val="002F7707"/>
    <w:rsid w:val="0030100F"/>
    <w:rsid w:val="003012F7"/>
    <w:rsid w:val="0030160D"/>
    <w:rsid w:val="003019CB"/>
    <w:rsid w:val="00301F5D"/>
    <w:rsid w:val="003025E8"/>
    <w:rsid w:val="003028D5"/>
    <w:rsid w:val="00302DC5"/>
    <w:rsid w:val="0030430D"/>
    <w:rsid w:val="00304A06"/>
    <w:rsid w:val="00304BAE"/>
    <w:rsid w:val="00304CBF"/>
    <w:rsid w:val="003057C0"/>
    <w:rsid w:val="00306849"/>
    <w:rsid w:val="00306ACC"/>
    <w:rsid w:val="003078FA"/>
    <w:rsid w:val="003104DF"/>
    <w:rsid w:val="003127FE"/>
    <w:rsid w:val="0031416D"/>
    <w:rsid w:val="0031476A"/>
    <w:rsid w:val="00314B37"/>
    <w:rsid w:val="00315A8D"/>
    <w:rsid w:val="00316F81"/>
    <w:rsid w:val="003178A4"/>
    <w:rsid w:val="00317FD9"/>
    <w:rsid w:val="00320A8F"/>
    <w:rsid w:val="003216F9"/>
    <w:rsid w:val="003218AF"/>
    <w:rsid w:val="00321F6A"/>
    <w:rsid w:val="003234BF"/>
    <w:rsid w:val="00323675"/>
    <w:rsid w:val="00323DFF"/>
    <w:rsid w:val="0032432D"/>
    <w:rsid w:val="00324558"/>
    <w:rsid w:val="00324C15"/>
    <w:rsid w:val="003265D3"/>
    <w:rsid w:val="003266B8"/>
    <w:rsid w:val="0032672C"/>
    <w:rsid w:val="00327227"/>
    <w:rsid w:val="00327A02"/>
    <w:rsid w:val="00330369"/>
    <w:rsid w:val="00330BBF"/>
    <w:rsid w:val="00330E5E"/>
    <w:rsid w:val="0033158C"/>
    <w:rsid w:val="00331A0E"/>
    <w:rsid w:val="00331A81"/>
    <w:rsid w:val="00331DFC"/>
    <w:rsid w:val="00331E4B"/>
    <w:rsid w:val="003327BD"/>
    <w:rsid w:val="003329A5"/>
    <w:rsid w:val="00332D3D"/>
    <w:rsid w:val="00333E10"/>
    <w:rsid w:val="00335B86"/>
    <w:rsid w:val="00335C8C"/>
    <w:rsid w:val="00336A3F"/>
    <w:rsid w:val="00337F7B"/>
    <w:rsid w:val="00340F28"/>
    <w:rsid w:val="003431E1"/>
    <w:rsid w:val="0034359D"/>
    <w:rsid w:val="00343B4D"/>
    <w:rsid w:val="00344193"/>
    <w:rsid w:val="003459A2"/>
    <w:rsid w:val="00346524"/>
    <w:rsid w:val="003479A6"/>
    <w:rsid w:val="00347D57"/>
    <w:rsid w:val="003518C3"/>
    <w:rsid w:val="00351FBB"/>
    <w:rsid w:val="003534F0"/>
    <w:rsid w:val="00353692"/>
    <w:rsid w:val="0035506E"/>
    <w:rsid w:val="003558F2"/>
    <w:rsid w:val="0035642F"/>
    <w:rsid w:val="00356889"/>
    <w:rsid w:val="00356FB1"/>
    <w:rsid w:val="0036234A"/>
    <w:rsid w:val="003627B0"/>
    <w:rsid w:val="0036309E"/>
    <w:rsid w:val="00363A4F"/>
    <w:rsid w:val="0036434B"/>
    <w:rsid w:val="0036482A"/>
    <w:rsid w:val="0036577D"/>
    <w:rsid w:val="0037094D"/>
    <w:rsid w:val="00371818"/>
    <w:rsid w:val="00371D8F"/>
    <w:rsid w:val="00373DFD"/>
    <w:rsid w:val="003749DA"/>
    <w:rsid w:val="00374A91"/>
    <w:rsid w:val="00376B8B"/>
    <w:rsid w:val="00376CC1"/>
    <w:rsid w:val="00377BA3"/>
    <w:rsid w:val="00380228"/>
    <w:rsid w:val="003807E6"/>
    <w:rsid w:val="0038086C"/>
    <w:rsid w:val="0038143D"/>
    <w:rsid w:val="00381870"/>
    <w:rsid w:val="00382232"/>
    <w:rsid w:val="0038266B"/>
    <w:rsid w:val="0038324C"/>
    <w:rsid w:val="00385247"/>
    <w:rsid w:val="0038557A"/>
    <w:rsid w:val="0038598A"/>
    <w:rsid w:val="00386073"/>
    <w:rsid w:val="0039004C"/>
    <w:rsid w:val="00390C6B"/>
    <w:rsid w:val="00391F42"/>
    <w:rsid w:val="0039355F"/>
    <w:rsid w:val="00393790"/>
    <w:rsid w:val="00393928"/>
    <w:rsid w:val="00393A59"/>
    <w:rsid w:val="00393CEB"/>
    <w:rsid w:val="00394E04"/>
    <w:rsid w:val="003961C5"/>
    <w:rsid w:val="00396677"/>
    <w:rsid w:val="00397DC7"/>
    <w:rsid w:val="003A074E"/>
    <w:rsid w:val="003A09B4"/>
    <w:rsid w:val="003A0F0B"/>
    <w:rsid w:val="003A1A16"/>
    <w:rsid w:val="003A1B84"/>
    <w:rsid w:val="003A229E"/>
    <w:rsid w:val="003A341D"/>
    <w:rsid w:val="003A3744"/>
    <w:rsid w:val="003A3F91"/>
    <w:rsid w:val="003A5400"/>
    <w:rsid w:val="003A5597"/>
    <w:rsid w:val="003A5BA6"/>
    <w:rsid w:val="003A5C5D"/>
    <w:rsid w:val="003A6A13"/>
    <w:rsid w:val="003A6C87"/>
    <w:rsid w:val="003A702B"/>
    <w:rsid w:val="003B02EB"/>
    <w:rsid w:val="003B0E24"/>
    <w:rsid w:val="003B1466"/>
    <w:rsid w:val="003B1C09"/>
    <w:rsid w:val="003B2236"/>
    <w:rsid w:val="003B2421"/>
    <w:rsid w:val="003B3222"/>
    <w:rsid w:val="003B3603"/>
    <w:rsid w:val="003B5986"/>
    <w:rsid w:val="003C099C"/>
    <w:rsid w:val="003C0E4A"/>
    <w:rsid w:val="003C104F"/>
    <w:rsid w:val="003C377E"/>
    <w:rsid w:val="003C3C65"/>
    <w:rsid w:val="003C3D78"/>
    <w:rsid w:val="003C4CB3"/>
    <w:rsid w:val="003C6BB8"/>
    <w:rsid w:val="003C725A"/>
    <w:rsid w:val="003C7E82"/>
    <w:rsid w:val="003D03B1"/>
    <w:rsid w:val="003D1A13"/>
    <w:rsid w:val="003D288C"/>
    <w:rsid w:val="003D3F4B"/>
    <w:rsid w:val="003D4955"/>
    <w:rsid w:val="003D5080"/>
    <w:rsid w:val="003D53DB"/>
    <w:rsid w:val="003D7768"/>
    <w:rsid w:val="003E0317"/>
    <w:rsid w:val="003E0D54"/>
    <w:rsid w:val="003E1294"/>
    <w:rsid w:val="003E137D"/>
    <w:rsid w:val="003E162C"/>
    <w:rsid w:val="003E1A65"/>
    <w:rsid w:val="003E1D5E"/>
    <w:rsid w:val="003E20DB"/>
    <w:rsid w:val="003E2CDB"/>
    <w:rsid w:val="003E32B8"/>
    <w:rsid w:val="003E37E7"/>
    <w:rsid w:val="003E3E9E"/>
    <w:rsid w:val="003E45FC"/>
    <w:rsid w:val="003E5037"/>
    <w:rsid w:val="003E5395"/>
    <w:rsid w:val="003E5B8F"/>
    <w:rsid w:val="003E62C8"/>
    <w:rsid w:val="003E633C"/>
    <w:rsid w:val="003E63ED"/>
    <w:rsid w:val="003E7250"/>
    <w:rsid w:val="003E762C"/>
    <w:rsid w:val="003E7830"/>
    <w:rsid w:val="003E7D5B"/>
    <w:rsid w:val="003F0945"/>
    <w:rsid w:val="003F0E7D"/>
    <w:rsid w:val="003F1375"/>
    <w:rsid w:val="003F257D"/>
    <w:rsid w:val="003F335B"/>
    <w:rsid w:val="003F3641"/>
    <w:rsid w:val="003F3906"/>
    <w:rsid w:val="003F3D79"/>
    <w:rsid w:val="003F466D"/>
    <w:rsid w:val="003F4C44"/>
    <w:rsid w:val="003F5182"/>
    <w:rsid w:val="003F5211"/>
    <w:rsid w:val="003F5CDF"/>
    <w:rsid w:val="003F5F05"/>
    <w:rsid w:val="00400417"/>
    <w:rsid w:val="0040064F"/>
    <w:rsid w:val="00400886"/>
    <w:rsid w:val="00401160"/>
    <w:rsid w:val="00401830"/>
    <w:rsid w:val="00402215"/>
    <w:rsid w:val="00402AC6"/>
    <w:rsid w:val="00402B51"/>
    <w:rsid w:val="00402E88"/>
    <w:rsid w:val="00404772"/>
    <w:rsid w:val="004049A6"/>
    <w:rsid w:val="00404DE1"/>
    <w:rsid w:val="0040508F"/>
    <w:rsid w:val="004052A8"/>
    <w:rsid w:val="00405674"/>
    <w:rsid w:val="004059E3"/>
    <w:rsid w:val="00406DD4"/>
    <w:rsid w:val="00407EB3"/>
    <w:rsid w:val="0041048E"/>
    <w:rsid w:val="00410E88"/>
    <w:rsid w:val="00410F43"/>
    <w:rsid w:val="00411598"/>
    <w:rsid w:val="00412480"/>
    <w:rsid w:val="0041263C"/>
    <w:rsid w:val="004135C8"/>
    <w:rsid w:val="00413855"/>
    <w:rsid w:val="00413F40"/>
    <w:rsid w:val="0041401B"/>
    <w:rsid w:val="00414BC6"/>
    <w:rsid w:val="00416304"/>
    <w:rsid w:val="00417515"/>
    <w:rsid w:val="0041753D"/>
    <w:rsid w:val="00417880"/>
    <w:rsid w:val="00420A1C"/>
    <w:rsid w:val="00420D28"/>
    <w:rsid w:val="00420D54"/>
    <w:rsid w:val="004210B3"/>
    <w:rsid w:val="00421B16"/>
    <w:rsid w:val="00422B34"/>
    <w:rsid w:val="00422D28"/>
    <w:rsid w:val="00422D41"/>
    <w:rsid w:val="00425340"/>
    <w:rsid w:val="004259B7"/>
    <w:rsid w:val="00425F2B"/>
    <w:rsid w:val="00431E32"/>
    <w:rsid w:val="00433158"/>
    <w:rsid w:val="00433348"/>
    <w:rsid w:val="004333E3"/>
    <w:rsid w:val="004334E1"/>
    <w:rsid w:val="00433615"/>
    <w:rsid w:val="004346E4"/>
    <w:rsid w:val="00434C63"/>
    <w:rsid w:val="00434C9D"/>
    <w:rsid w:val="00435A05"/>
    <w:rsid w:val="004363EA"/>
    <w:rsid w:val="00436DD2"/>
    <w:rsid w:val="004404C2"/>
    <w:rsid w:val="004405BB"/>
    <w:rsid w:val="00440E59"/>
    <w:rsid w:val="004410C5"/>
    <w:rsid w:val="00442064"/>
    <w:rsid w:val="00442230"/>
    <w:rsid w:val="00442AFC"/>
    <w:rsid w:val="00442CCD"/>
    <w:rsid w:val="0044311F"/>
    <w:rsid w:val="00443C1E"/>
    <w:rsid w:val="0044414F"/>
    <w:rsid w:val="004441F8"/>
    <w:rsid w:val="00444B0A"/>
    <w:rsid w:val="00445922"/>
    <w:rsid w:val="00445F25"/>
    <w:rsid w:val="0044688F"/>
    <w:rsid w:val="00447D36"/>
    <w:rsid w:val="00450C28"/>
    <w:rsid w:val="00451B84"/>
    <w:rsid w:val="00451E6A"/>
    <w:rsid w:val="00452ACA"/>
    <w:rsid w:val="00452DD9"/>
    <w:rsid w:val="00453070"/>
    <w:rsid w:val="004549B1"/>
    <w:rsid w:val="00455B93"/>
    <w:rsid w:val="00455D58"/>
    <w:rsid w:val="00456166"/>
    <w:rsid w:val="004565F8"/>
    <w:rsid w:val="00457326"/>
    <w:rsid w:val="004575FA"/>
    <w:rsid w:val="00457C31"/>
    <w:rsid w:val="00457F9A"/>
    <w:rsid w:val="00460546"/>
    <w:rsid w:val="0046160D"/>
    <w:rsid w:val="00462447"/>
    <w:rsid w:val="00462F93"/>
    <w:rsid w:val="00463189"/>
    <w:rsid w:val="00466308"/>
    <w:rsid w:val="00467707"/>
    <w:rsid w:val="00467C3D"/>
    <w:rsid w:val="00467C41"/>
    <w:rsid w:val="0047078A"/>
    <w:rsid w:val="004708AE"/>
    <w:rsid w:val="00470FAE"/>
    <w:rsid w:val="00471C56"/>
    <w:rsid w:val="00473482"/>
    <w:rsid w:val="004734D6"/>
    <w:rsid w:val="0047732E"/>
    <w:rsid w:val="00477962"/>
    <w:rsid w:val="00477A48"/>
    <w:rsid w:val="00480C12"/>
    <w:rsid w:val="0048109A"/>
    <w:rsid w:val="00481691"/>
    <w:rsid w:val="00481C48"/>
    <w:rsid w:val="00482070"/>
    <w:rsid w:val="00482288"/>
    <w:rsid w:val="00482342"/>
    <w:rsid w:val="00483495"/>
    <w:rsid w:val="00485A23"/>
    <w:rsid w:val="00485BAB"/>
    <w:rsid w:val="00485CF7"/>
    <w:rsid w:val="00486563"/>
    <w:rsid w:val="004879DA"/>
    <w:rsid w:val="00487EDF"/>
    <w:rsid w:val="004904EE"/>
    <w:rsid w:val="0049149F"/>
    <w:rsid w:val="00491547"/>
    <w:rsid w:val="00491E04"/>
    <w:rsid w:val="0049249D"/>
    <w:rsid w:val="004928F1"/>
    <w:rsid w:val="0049461E"/>
    <w:rsid w:val="004949B3"/>
    <w:rsid w:val="00496F52"/>
    <w:rsid w:val="00496FFF"/>
    <w:rsid w:val="00497F87"/>
    <w:rsid w:val="004A11F5"/>
    <w:rsid w:val="004A1924"/>
    <w:rsid w:val="004A19E5"/>
    <w:rsid w:val="004A1D3D"/>
    <w:rsid w:val="004A26E4"/>
    <w:rsid w:val="004A2C38"/>
    <w:rsid w:val="004A2E96"/>
    <w:rsid w:val="004A341E"/>
    <w:rsid w:val="004A378D"/>
    <w:rsid w:val="004A37BD"/>
    <w:rsid w:val="004A3C08"/>
    <w:rsid w:val="004A44B9"/>
    <w:rsid w:val="004A542D"/>
    <w:rsid w:val="004A5D5B"/>
    <w:rsid w:val="004A6B07"/>
    <w:rsid w:val="004A7799"/>
    <w:rsid w:val="004A783E"/>
    <w:rsid w:val="004A7E75"/>
    <w:rsid w:val="004B10C3"/>
    <w:rsid w:val="004B3202"/>
    <w:rsid w:val="004B3C54"/>
    <w:rsid w:val="004B4EED"/>
    <w:rsid w:val="004B4F4A"/>
    <w:rsid w:val="004B51F9"/>
    <w:rsid w:val="004B5417"/>
    <w:rsid w:val="004B5BCA"/>
    <w:rsid w:val="004C0277"/>
    <w:rsid w:val="004C10CA"/>
    <w:rsid w:val="004C15E0"/>
    <w:rsid w:val="004C2191"/>
    <w:rsid w:val="004C24AA"/>
    <w:rsid w:val="004C3187"/>
    <w:rsid w:val="004C4E14"/>
    <w:rsid w:val="004C6848"/>
    <w:rsid w:val="004C763C"/>
    <w:rsid w:val="004D1CAF"/>
    <w:rsid w:val="004D2B06"/>
    <w:rsid w:val="004D2B97"/>
    <w:rsid w:val="004D2CD0"/>
    <w:rsid w:val="004D3064"/>
    <w:rsid w:val="004D3D49"/>
    <w:rsid w:val="004D50EC"/>
    <w:rsid w:val="004D545E"/>
    <w:rsid w:val="004D60F3"/>
    <w:rsid w:val="004D77E1"/>
    <w:rsid w:val="004D7B7C"/>
    <w:rsid w:val="004E0C5D"/>
    <w:rsid w:val="004E1551"/>
    <w:rsid w:val="004E39DE"/>
    <w:rsid w:val="004E4754"/>
    <w:rsid w:val="004E484B"/>
    <w:rsid w:val="004E495E"/>
    <w:rsid w:val="004E4E0F"/>
    <w:rsid w:val="004E5BEA"/>
    <w:rsid w:val="004E5EE4"/>
    <w:rsid w:val="004E5F82"/>
    <w:rsid w:val="004E6DE9"/>
    <w:rsid w:val="004E7C89"/>
    <w:rsid w:val="004F05D6"/>
    <w:rsid w:val="004F0E43"/>
    <w:rsid w:val="004F163A"/>
    <w:rsid w:val="004F1BC7"/>
    <w:rsid w:val="004F22E8"/>
    <w:rsid w:val="004F38BC"/>
    <w:rsid w:val="004F4014"/>
    <w:rsid w:val="004F4B07"/>
    <w:rsid w:val="004F50F9"/>
    <w:rsid w:val="004F7245"/>
    <w:rsid w:val="004F7415"/>
    <w:rsid w:val="004F75E4"/>
    <w:rsid w:val="004F7B67"/>
    <w:rsid w:val="004F7FC2"/>
    <w:rsid w:val="005007DA"/>
    <w:rsid w:val="005012B5"/>
    <w:rsid w:val="005028D8"/>
    <w:rsid w:val="00502A02"/>
    <w:rsid w:val="00503BE4"/>
    <w:rsid w:val="0050544E"/>
    <w:rsid w:val="005062F0"/>
    <w:rsid w:val="00506909"/>
    <w:rsid w:val="00507241"/>
    <w:rsid w:val="005103D3"/>
    <w:rsid w:val="0051054A"/>
    <w:rsid w:val="0051114A"/>
    <w:rsid w:val="0051232F"/>
    <w:rsid w:val="005130B6"/>
    <w:rsid w:val="0051342C"/>
    <w:rsid w:val="005141AD"/>
    <w:rsid w:val="005143A8"/>
    <w:rsid w:val="005158D4"/>
    <w:rsid w:val="00515EDC"/>
    <w:rsid w:val="00516D50"/>
    <w:rsid w:val="0052073E"/>
    <w:rsid w:val="005208A8"/>
    <w:rsid w:val="005208C9"/>
    <w:rsid w:val="00521F6E"/>
    <w:rsid w:val="00523BA4"/>
    <w:rsid w:val="00526241"/>
    <w:rsid w:val="005264DC"/>
    <w:rsid w:val="0052744C"/>
    <w:rsid w:val="00527471"/>
    <w:rsid w:val="00527E30"/>
    <w:rsid w:val="00530C9D"/>
    <w:rsid w:val="0053159F"/>
    <w:rsid w:val="00531878"/>
    <w:rsid w:val="00531BCA"/>
    <w:rsid w:val="0053268A"/>
    <w:rsid w:val="00532E94"/>
    <w:rsid w:val="0053328F"/>
    <w:rsid w:val="00533549"/>
    <w:rsid w:val="00533B8A"/>
    <w:rsid w:val="00537C6E"/>
    <w:rsid w:val="005400E8"/>
    <w:rsid w:val="0054169E"/>
    <w:rsid w:val="00541711"/>
    <w:rsid w:val="00541A76"/>
    <w:rsid w:val="00542B6D"/>
    <w:rsid w:val="00542F7C"/>
    <w:rsid w:val="00544B6C"/>
    <w:rsid w:val="005453C5"/>
    <w:rsid w:val="00545512"/>
    <w:rsid w:val="00545C0A"/>
    <w:rsid w:val="00546318"/>
    <w:rsid w:val="00546588"/>
    <w:rsid w:val="00547AC6"/>
    <w:rsid w:val="00547B7B"/>
    <w:rsid w:val="00547F33"/>
    <w:rsid w:val="005508B4"/>
    <w:rsid w:val="0055090F"/>
    <w:rsid w:val="00550F1B"/>
    <w:rsid w:val="00551980"/>
    <w:rsid w:val="00552B1D"/>
    <w:rsid w:val="00553B14"/>
    <w:rsid w:val="00553E5D"/>
    <w:rsid w:val="00554188"/>
    <w:rsid w:val="005544F5"/>
    <w:rsid w:val="00554804"/>
    <w:rsid w:val="00555755"/>
    <w:rsid w:val="00555856"/>
    <w:rsid w:val="00555FAC"/>
    <w:rsid w:val="00555FE5"/>
    <w:rsid w:val="005611F5"/>
    <w:rsid w:val="005621E0"/>
    <w:rsid w:val="00562FA4"/>
    <w:rsid w:val="005648AB"/>
    <w:rsid w:val="00564A66"/>
    <w:rsid w:val="00565613"/>
    <w:rsid w:val="0056562A"/>
    <w:rsid w:val="00565649"/>
    <w:rsid w:val="00565CD5"/>
    <w:rsid w:val="005674D2"/>
    <w:rsid w:val="005704F6"/>
    <w:rsid w:val="00570AB5"/>
    <w:rsid w:val="00571CE4"/>
    <w:rsid w:val="005729DB"/>
    <w:rsid w:val="0057445A"/>
    <w:rsid w:val="00575682"/>
    <w:rsid w:val="00576C32"/>
    <w:rsid w:val="00576F9B"/>
    <w:rsid w:val="00577251"/>
    <w:rsid w:val="005775BC"/>
    <w:rsid w:val="005778D1"/>
    <w:rsid w:val="00577D39"/>
    <w:rsid w:val="005810AD"/>
    <w:rsid w:val="005836D2"/>
    <w:rsid w:val="005861CF"/>
    <w:rsid w:val="00586A95"/>
    <w:rsid w:val="00586E8B"/>
    <w:rsid w:val="00587F44"/>
    <w:rsid w:val="0059142C"/>
    <w:rsid w:val="00591B07"/>
    <w:rsid w:val="00591E2C"/>
    <w:rsid w:val="00592C5E"/>
    <w:rsid w:val="0059338C"/>
    <w:rsid w:val="005945FE"/>
    <w:rsid w:val="00594C9B"/>
    <w:rsid w:val="00596626"/>
    <w:rsid w:val="0059720A"/>
    <w:rsid w:val="005A00E9"/>
    <w:rsid w:val="005A03CE"/>
    <w:rsid w:val="005A0AD5"/>
    <w:rsid w:val="005A3AF6"/>
    <w:rsid w:val="005A4095"/>
    <w:rsid w:val="005A46CB"/>
    <w:rsid w:val="005A4DAE"/>
    <w:rsid w:val="005A59F7"/>
    <w:rsid w:val="005A5DDD"/>
    <w:rsid w:val="005A629F"/>
    <w:rsid w:val="005A6BC8"/>
    <w:rsid w:val="005A6F2D"/>
    <w:rsid w:val="005A717E"/>
    <w:rsid w:val="005A7195"/>
    <w:rsid w:val="005B039B"/>
    <w:rsid w:val="005B0866"/>
    <w:rsid w:val="005B0AFA"/>
    <w:rsid w:val="005B105A"/>
    <w:rsid w:val="005B116F"/>
    <w:rsid w:val="005B2580"/>
    <w:rsid w:val="005B27A5"/>
    <w:rsid w:val="005B319A"/>
    <w:rsid w:val="005B3231"/>
    <w:rsid w:val="005B3264"/>
    <w:rsid w:val="005B44D1"/>
    <w:rsid w:val="005B4DF7"/>
    <w:rsid w:val="005B726B"/>
    <w:rsid w:val="005B7F90"/>
    <w:rsid w:val="005C12C3"/>
    <w:rsid w:val="005C1E8C"/>
    <w:rsid w:val="005C38A0"/>
    <w:rsid w:val="005C39B2"/>
    <w:rsid w:val="005C446F"/>
    <w:rsid w:val="005C48E8"/>
    <w:rsid w:val="005C50ED"/>
    <w:rsid w:val="005C55EA"/>
    <w:rsid w:val="005C598E"/>
    <w:rsid w:val="005C614E"/>
    <w:rsid w:val="005C61AF"/>
    <w:rsid w:val="005C62B1"/>
    <w:rsid w:val="005C6C44"/>
    <w:rsid w:val="005C6E0B"/>
    <w:rsid w:val="005C6E1A"/>
    <w:rsid w:val="005C732D"/>
    <w:rsid w:val="005C754A"/>
    <w:rsid w:val="005C7766"/>
    <w:rsid w:val="005C7E69"/>
    <w:rsid w:val="005D05C9"/>
    <w:rsid w:val="005D0F5D"/>
    <w:rsid w:val="005D15B1"/>
    <w:rsid w:val="005D187B"/>
    <w:rsid w:val="005D2AEA"/>
    <w:rsid w:val="005D344A"/>
    <w:rsid w:val="005D3DD3"/>
    <w:rsid w:val="005D4C18"/>
    <w:rsid w:val="005D54DF"/>
    <w:rsid w:val="005D5ECE"/>
    <w:rsid w:val="005D7221"/>
    <w:rsid w:val="005D7E8B"/>
    <w:rsid w:val="005E0A73"/>
    <w:rsid w:val="005E1A3A"/>
    <w:rsid w:val="005E36E2"/>
    <w:rsid w:val="005E4C7F"/>
    <w:rsid w:val="005E6BE0"/>
    <w:rsid w:val="005E6BED"/>
    <w:rsid w:val="005E791C"/>
    <w:rsid w:val="005E7BFE"/>
    <w:rsid w:val="005E7CE6"/>
    <w:rsid w:val="005F18D8"/>
    <w:rsid w:val="005F33E2"/>
    <w:rsid w:val="005F3504"/>
    <w:rsid w:val="005F3769"/>
    <w:rsid w:val="005F3D30"/>
    <w:rsid w:val="005F454E"/>
    <w:rsid w:val="005F58AC"/>
    <w:rsid w:val="005F6218"/>
    <w:rsid w:val="005F63C9"/>
    <w:rsid w:val="006015F6"/>
    <w:rsid w:val="006017B8"/>
    <w:rsid w:val="006024DB"/>
    <w:rsid w:val="00602A3C"/>
    <w:rsid w:val="00602B47"/>
    <w:rsid w:val="0060323D"/>
    <w:rsid w:val="00603F67"/>
    <w:rsid w:val="00604294"/>
    <w:rsid w:val="00605EA0"/>
    <w:rsid w:val="0060697C"/>
    <w:rsid w:val="00606BE9"/>
    <w:rsid w:val="00606C8D"/>
    <w:rsid w:val="00610090"/>
    <w:rsid w:val="00610426"/>
    <w:rsid w:val="006106B5"/>
    <w:rsid w:val="006109BF"/>
    <w:rsid w:val="00610ABC"/>
    <w:rsid w:val="00611A28"/>
    <w:rsid w:val="0061262F"/>
    <w:rsid w:val="00614403"/>
    <w:rsid w:val="00614468"/>
    <w:rsid w:val="00614819"/>
    <w:rsid w:val="00614E1E"/>
    <w:rsid w:val="0061501C"/>
    <w:rsid w:val="00615061"/>
    <w:rsid w:val="0061588E"/>
    <w:rsid w:val="00615EDD"/>
    <w:rsid w:val="0062089F"/>
    <w:rsid w:val="0062225F"/>
    <w:rsid w:val="00623013"/>
    <w:rsid w:val="00623565"/>
    <w:rsid w:val="00623C6E"/>
    <w:rsid w:val="00623F5D"/>
    <w:rsid w:val="0062421B"/>
    <w:rsid w:val="00624EC3"/>
    <w:rsid w:val="00625510"/>
    <w:rsid w:val="006261EA"/>
    <w:rsid w:val="0062625C"/>
    <w:rsid w:val="006264BF"/>
    <w:rsid w:val="0062655D"/>
    <w:rsid w:val="0062675B"/>
    <w:rsid w:val="00627C8E"/>
    <w:rsid w:val="00630F20"/>
    <w:rsid w:val="006311DE"/>
    <w:rsid w:val="00631B88"/>
    <w:rsid w:val="00631D20"/>
    <w:rsid w:val="00631F0B"/>
    <w:rsid w:val="006322A7"/>
    <w:rsid w:val="00632341"/>
    <w:rsid w:val="0063246F"/>
    <w:rsid w:val="00632E6A"/>
    <w:rsid w:val="006349B1"/>
    <w:rsid w:val="0063555E"/>
    <w:rsid w:val="00635B49"/>
    <w:rsid w:val="00635D73"/>
    <w:rsid w:val="00636965"/>
    <w:rsid w:val="00637C1D"/>
    <w:rsid w:val="00637E02"/>
    <w:rsid w:val="0064054A"/>
    <w:rsid w:val="00640570"/>
    <w:rsid w:val="00641301"/>
    <w:rsid w:val="00641530"/>
    <w:rsid w:val="00641A06"/>
    <w:rsid w:val="006421F3"/>
    <w:rsid w:val="006428A4"/>
    <w:rsid w:val="00642A1A"/>
    <w:rsid w:val="00642F3C"/>
    <w:rsid w:val="00644C0A"/>
    <w:rsid w:val="00645772"/>
    <w:rsid w:val="00645A75"/>
    <w:rsid w:val="00646934"/>
    <w:rsid w:val="006469DF"/>
    <w:rsid w:val="00646B8A"/>
    <w:rsid w:val="00647B3A"/>
    <w:rsid w:val="00650559"/>
    <w:rsid w:val="00650F96"/>
    <w:rsid w:val="00651044"/>
    <w:rsid w:val="006528CF"/>
    <w:rsid w:val="00655649"/>
    <w:rsid w:val="0065591A"/>
    <w:rsid w:val="00655CDC"/>
    <w:rsid w:val="00655DA8"/>
    <w:rsid w:val="006576CE"/>
    <w:rsid w:val="00657D87"/>
    <w:rsid w:val="006620DF"/>
    <w:rsid w:val="00663856"/>
    <w:rsid w:val="00663C3F"/>
    <w:rsid w:val="00663FC7"/>
    <w:rsid w:val="006642B2"/>
    <w:rsid w:val="006655D8"/>
    <w:rsid w:val="0066739C"/>
    <w:rsid w:val="006674FD"/>
    <w:rsid w:val="00670BF3"/>
    <w:rsid w:val="00671507"/>
    <w:rsid w:val="00672993"/>
    <w:rsid w:val="006751C3"/>
    <w:rsid w:val="006755F8"/>
    <w:rsid w:val="006762A3"/>
    <w:rsid w:val="006764B9"/>
    <w:rsid w:val="00676E4F"/>
    <w:rsid w:val="00681FB2"/>
    <w:rsid w:val="00682102"/>
    <w:rsid w:val="006827A6"/>
    <w:rsid w:val="006829CC"/>
    <w:rsid w:val="00682E64"/>
    <w:rsid w:val="00683F60"/>
    <w:rsid w:val="0068505E"/>
    <w:rsid w:val="00685119"/>
    <w:rsid w:val="0068524D"/>
    <w:rsid w:val="006859F1"/>
    <w:rsid w:val="00687041"/>
    <w:rsid w:val="00690832"/>
    <w:rsid w:val="0069188B"/>
    <w:rsid w:val="00692940"/>
    <w:rsid w:val="00692CAC"/>
    <w:rsid w:val="00692D0F"/>
    <w:rsid w:val="0069311A"/>
    <w:rsid w:val="00693195"/>
    <w:rsid w:val="00693DA3"/>
    <w:rsid w:val="00694DD8"/>
    <w:rsid w:val="00694F1D"/>
    <w:rsid w:val="006958C0"/>
    <w:rsid w:val="00695F82"/>
    <w:rsid w:val="006A072D"/>
    <w:rsid w:val="006A08F9"/>
    <w:rsid w:val="006A0DE4"/>
    <w:rsid w:val="006A1150"/>
    <w:rsid w:val="006A1708"/>
    <w:rsid w:val="006A252C"/>
    <w:rsid w:val="006A2FB9"/>
    <w:rsid w:val="006A33EB"/>
    <w:rsid w:val="006A420A"/>
    <w:rsid w:val="006A568A"/>
    <w:rsid w:val="006A59E3"/>
    <w:rsid w:val="006A7ACF"/>
    <w:rsid w:val="006B001E"/>
    <w:rsid w:val="006B081B"/>
    <w:rsid w:val="006B1A75"/>
    <w:rsid w:val="006B1D59"/>
    <w:rsid w:val="006B1D65"/>
    <w:rsid w:val="006B2E86"/>
    <w:rsid w:val="006B3039"/>
    <w:rsid w:val="006B38D9"/>
    <w:rsid w:val="006B40C2"/>
    <w:rsid w:val="006B44A9"/>
    <w:rsid w:val="006B58E4"/>
    <w:rsid w:val="006B5E7E"/>
    <w:rsid w:val="006B5E92"/>
    <w:rsid w:val="006B681E"/>
    <w:rsid w:val="006B6E9D"/>
    <w:rsid w:val="006B7E21"/>
    <w:rsid w:val="006C08DB"/>
    <w:rsid w:val="006C0996"/>
    <w:rsid w:val="006C1A78"/>
    <w:rsid w:val="006C1F7F"/>
    <w:rsid w:val="006C2738"/>
    <w:rsid w:val="006C2D9F"/>
    <w:rsid w:val="006C2FF0"/>
    <w:rsid w:val="006C3D6E"/>
    <w:rsid w:val="006C43CB"/>
    <w:rsid w:val="006C5E0C"/>
    <w:rsid w:val="006C782D"/>
    <w:rsid w:val="006D0019"/>
    <w:rsid w:val="006D2704"/>
    <w:rsid w:val="006D272B"/>
    <w:rsid w:val="006D2DFF"/>
    <w:rsid w:val="006D32ED"/>
    <w:rsid w:val="006D4982"/>
    <w:rsid w:val="006D4E5E"/>
    <w:rsid w:val="006D4F42"/>
    <w:rsid w:val="006D5019"/>
    <w:rsid w:val="006D5904"/>
    <w:rsid w:val="006D5F4E"/>
    <w:rsid w:val="006D7489"/>
    <w:rsid w:val="006E0C6B"/>
    <w:rsid w:val="006E1A65"/>
    <w:rsid w:val="006E261F"/>
    <w:rsid w:val="006E3101"/>
    <w:rsid w:val="006E37A6"/>
    <w:rsid w:val="006E3F5F"/>
    <w:rsid w:val="006E4FA3"/>
    <w:rsid w:val="006E5A22"/>
    <w:rsid w:val="006E6B7E"/>
    <w:rsid w:val="006E74E6"/>
    <w:rsid w:val="006F14E5"/>
    <w:rsid w:val="006F1581"/>
    <w:rsid w:val="006F2DFE"/>
    <w:rsid w:val="006F3EF6"/>
    <w:rsid w:val="006F41AB"/>
    <w:rsid w:val="006F4A43"/>
    <w:rsid w:val="006F5306"/>
    <w:rsid w:val="006F6372"/>
    <w:rsid w:val="0070030E"/>
    <w:rsid w:val="0070232D"/>
    <w:rsid w:val="00702472"/>
    <w:rsid w:val="00702B08"/>
    <w:rsid w:val="00702DD3"/>
    <w:rsid w:val="00704832"/>
    <w:rsid w:val="00704935"/>
    <w:rsid w:val="00704FBF"/>
    <w:rsid w:val="00704FF6"/>
    <w:rsid w:val="00705B5A"/>
    <w:rsid w:val="007063BE"/>
    <w:rsid w:val="00706C99"/>
    <w:rsid w:val="00710D43"/>
    <w:rsid w:val="007116C4"/>
    <w:rsid w:val="00711F1A"/>
    <w:rsid w:val="00714BA3"/>
    <w:rsid w:val="00717C20"/>
    <w:rsid w:val="007213A5"/>
    <w:rsid w:val="007229B8"/>
    <w:rsid w:val="00722EC5"/>
    <w:rsid w:val="00723B9C"/>
    <w:rsid w:val="0072444D"/>
    <w:rsid w:val="00724B15"/>
    <w:rsid w:val="007255A4"/>
    <w:rsid w:val="00725B93"/>
    <w:rsid w:val="0072608F"/>
    <w:rsid w:val="00727347"/>
    <w:rsid w:val="0072769D"/>
    <w:rsid w:val="007279E9"/>
    <w:rsid w:val="00727B50"/>
    <w:rsid w:val="0073021D"/>
    <w:rsid w:val="007308E3"/>
    <w:rsid w:val="00730989"/>
    <w:rsid w:val="007310F1"/>
    <w:rsid w:val="0073143F"/>
    <w:rsid w:val="00731B49"/>
    <w:rsid w:val="00732540"/>
    <w:rsid w:val="00733EB5"/>
    <w:rsid w:val="0073472C"/>
    <w:rsid w:val="00734BE4"/>
    <w:rsid w:val="00735B70"/>
    <w:rsid w:val="00736D86"/>
    <w:rsid w:val="00737038"/>
    <w:rsid w:val="007404F1"/>
    <w:rsid w:val="00740E92"/>
    <w:rsid w:val="00740EE0"/>
    <w:rsid w:val="00741831"/>
    <w:rsid w:val="0074190F"/>
    <w:rsid w:val="00742058"/>
    <w:rsid w:val="0074334C"/>
    <w:rsid w:val="00746043"/>
    <w:rsid w:val="007472E6"/>
    <w:rsid w:val="0074753E"/>
    <w:rsid w:val="00747A8D"/>
    <w:rsid w:val="007504DF"/>
    <w:rsid w:val="00750A42"/>
    <w:rsid w:val="00751179"/>
    <w:rsid w:val="0075124F"/>
    <w:rsid w:val="00751E0F"/>
    <w:rsid w:val="007527F8"/>
    <w:rsid w:val="00752FBA"/>
    <w:rsid w:val="00752FF2"/>
    <w:rsid w:val="0075352E"/>
    <w:rsid w:val="0075364E"/>
    <w:rsid w:val="00753889"/>
    <w:rsid w:val="007568F9"/>
    <w:rsid w:val="00756A44"/>
    <w:rsid w:val="00760A9B"/>
    <w:rsid w:val="00760CCE"/>
    <w:rsid w:val="0076128D"/>
    <w:rsid w:val="00761974"/>
    <w:rsid w:val="0076246B"/>
    <w:rsid w:val="00762B02"/>
    <w:rsid w:val="00763134"/>
    <w:rsid w:val="007633CF"/>
    <w:rsid w:val="00763AC7"/>
    <w:rsid w:val="00764552"/>
    <w:rsid w:val="0076478A"/>
    <w:rsid w:val="0076726D"/>
    <w:rsid w:val="007679D8"/>
    <w:rsid w:val="0077005F"/>
    <w:rsid w:val="00770339"/>
    <w:rsid w:val="0077131D"/>
    <w:rsid w:val="0077156B"/>
    <w:rsid w:val="00771AC7"/>
    <w:rsid w:val="007729A2"/>
    <w:rsid w:val="00773DF3"/>
    <w:rsid w:val="00773FFA"/>
    <w:rsid w:val="00774CFC"/>
    <w:rsid w:val="007758BC"/>
    <w:rsid w:val="00775A8B"/>
    <w:rsid w:val="0077607E"/>
    <w:rsid w:val="007764B6"/>
    <w:rsid w:val="007775BA"/>
    <w:rsid w:val="00780872"/>
    <w:rsid w:val="007812D4"/>
    <w:rsid w:val="007815AE"/>
    <w:rsid w:val="007822A7"/>
    <w:rsid w:val="00783A5F"/>
    <w:rsid w:val="00784162"/>
    <w:rsid w:val="00786197"/>
    <w:rsid w:val="007861C7"/>
    <w:rsid w:val="00787B2C"/>
    <w:rsid w:val="00790D83"/>
    <w:rsid w:val="007912B6"/>
    <w:rsid w:val="00791CFA"/>
    <w:rsid w:val="0079323A"/>
    <w:rsid w:val="0079410E"/>
    <w:rsid w:val="0079458A"/>
    <w:rsid w:val="00794955"/>
    <w:rsid w:val="00794B87"/>
    <w:rsid w:val="00794DF1"/>
    <w:rsid w:val="00795727"/>
    <w:rsid w:val="00795C94"/>
    <w:rsid w:val="00796186"/>
    <w:rsid w:val="007964C6"/>
    <w:rsid w:val="0079691C"/>
    <w:rsid w:val="0079776B"/>
    <w:rsid w:val="007977D5"/>
    <w:rsid w:val="007979DF"/>
    <w:rsid w:val="00797D48"/>
    <w:rsid w:val="007A1133"/>
    <w:rsid w:val="007A1A5C"/>
    <w:rsid w:val="007A1EAC"/>
    <w:rsid w:val="007A22D1"/>
    <w:rsid w:val="007A30A9"/>
    <w:rsid w:val="007A570F"/>
    <w:rsid w:val="007A5862"/>
    <w:rsid w:val="007A5BC1"/>
    <w:rsid w:val="007A6C48"/>
    <w:rsid w:val="007A724F"/>
    <w:rsid w:val="007A7B9E"/>
    <w:rsid w:val="007B0806"/>
    <w:rsid w:val="007B0CC3"/>
    <w:rsid w:val="007B385B"/>
    <w:rsid w:val="007B4F4B"/>
    <w:rsid w:val="007B67C1"/>
    <w:rsid w:val="007B69D7"/>
    <w:rsid w:val="007C1701"/>
    <w:rsid w:val="007C1F56"/>
    <w:rsid w:val="007C2245"/>
    <w:rsid w:val="007C459F"/>
    <w:rsid w:val="007C4F11"/>
    <w:rsid w:val="007C55B0"/>
    <w:rsid w:val="007C64B4"/>
    <w:rsid w:val="007C6859"/>
    <w:rsid w:val="007D0C05"/>
    <w:rsid w:val="007D1D1B"/>
    <w:rsid w:val="007D2834"/>
    <w:rsid w:val="007D3F38"/>
    <w:rsid w:val="007D3FAD"/>
    <w:rsid w:val="007D3FC5"/>
    <w:rsid w:val="007D4C25"/>
    <w:rsid w:val="007D7D2C"/>
    <w:rsid w:val="007E103F"/>
    <w:rsid w:val="007E2000"/>
    <w:rsid w:val="007E3F39"/>
    <w:rsid w:val="007E40E4"/>
    <w:rsid w:val="007E4246"/>
    <w:rsid w:val="007E5FC7"/>
    <w:rsid w:val="007E790B"/>
    <w:rsid w:val="007F0575"/>
    <w:rsid w:val="007F061C"/>
    <w:rsid w:val="007F0B0C"/>
    <w:rsid w:val="007F2B36"/>
    <w:rsid w:val="007F2BFE"/>
    <w:rsid w:val="007F4323"/>
    <w:rsid w:val="007F4A3E"/>
    <w:rsid w:val="007F4CB1"/>
    <w:rsid w:val="007F4F69"/>
    <w:rsid w:val="007F5204"/>
    <w:rsid w:val="007F524E"/>
    <w:rsid w:val="007F5402"/>
    <w:rsid w:val="007F5469"/>
    <w:rsid w:val="007F6C14"/>
    <w:rsid w:val="007F6D4F"/>
    <w:rsid w:val="007F7B3F"/>
    <w:rsid w:val="007F7F5D"/>
    <w:rsid w:val="008002ED"/>
    <w:rsid w:val="0080040E"/>
    <w:rsid w:val="00802107"/>
    <w:rsid w:val="00802845"/>
    <w:rsid w:val="00803C82"/>
    <w:rsid w:val="008048DC"/>
    <w:rsid w:val="0080675B"/>
    <w:rsid w:val="00806A05"/>
    <w:rsid w:val="0080728A"/>
    <w:rsid w:val="0080789C"/>
    <w:rsid w:val="008118B5"/>
    <w:rsid w:val="0081313A"/>
    <w:rsid w:val="008133D2"/>
    <w:rsid w:val="008144DF"/>
    <w:rsid w:val="00814650"/>
    <w:rsid w:val="0081475C"/>
    <w:rsid w:val="00815450"/>
    <w:rsid w:val="008161FE"/>
    <w:rsid w:val="00816A5A"/>
    <w:rsid w:val="00816D84"/>
    <w:rsid w:val="008170AF"/>
    <w:rsid w:val="00817228"/>
    <w:rsid w:val="00817376"/>
    <w:rsid w:val="0081737B"/>
    <w:rsid w:val="0081746C"/>
    <w:rsid w:val="00820393"/>
    <w:rsid w:val="008220AD"/>
    <w:rsid w:val="008239D9"/>
    <w:rsid w:val="00823A90"/>
    <w:rsid w:val="0082433A"/>
    <w:rsid w:val="0082469A"/>
    <w:rsid w:val="008254BE"/>
    <w:rsid w:val="0082554A"/>
    <w:rsid w:val="0082583E"/>
    <w:rsid w:val="00825CF0"/>
    <w:rsid w:val="00826EAE"/>
    <w:rsid w:val="00826FB0"/>
    <w:rsid w:val="0082703D"/>
    <w:rsid w:val="008270F3"/>
    <w:rsid w:val="0082769D"/>
    <w:rsid w:val="00830510"/>
    <w:rsid w:val="008338B5"/>
    <w:rsid w:val="008349CD"/>
    <w:rsid w:val="00835A9E"/>
    <w:rsid w:val="00836FA2"/>
    <w:rsid w:val="0083715F"/>
    <w:rsid w:val="008378CE"/>
    <w:rsid w:val="008379DC"/>
    <w:rsid w:val="008400DC"/>
    <w:rsid w:val="00840841"/>
    <w:rsid w:val="00841054"/>
    <w:rsid w:val="0084365B"/>
    <w:rsid w:val="00844A35"/>
    <w:rsid w:val="0084534C"/>
    <w:rsid w:val="00845DB8"/>
    <w:rsid w:val="00846048"/>
    <w:rsid w:val="008463B5"/>
    <w:rsid w:val="00846651"/>
    <w:rsid w:val="00846CEE"/>
    <w:rsid w:val="00850AB9"/>
    <w:rsid w:val="00851914"/>
    <w:rsid w:val="00851B9B"/>
    <w:rsid w:val="00851F6A"/>
    <w:rsid w:val="008522ED"/>
    <w:rsid w:val="008540C2"/>
    <w:rsid w:val="00854126"/>
    <w:rsid w:val="0085490C"/>
    <w:rsid w:val="00854FB1"/>
    <w:rsid w:val="00855039"/>
    <w:rsid w:val="00855EC4"/>
    <w:rsid w:val="008562A2"/>
    <w:rsid w:val="0085655E"/>
    <w:rsid w:val="00856703"/>
    <w:rsid w:val="00856BD3"/>
    <w:rsid w:val="00856DAA"/>
    <w:rsid w:val="00856DDD"/>
    <w:rsid w:val="0085748B"/>
    <w:rsid w:val="008608F3"/>
    <w:rsid w:val="00861707"/>
    <w:rsid w:val="008617C6"/>
    <w:rsid w:val="0086211A"/>
    <w:rsid w:val="008622FF"/>
    <w:rsid w:val="00862B30"/>
    <w:rsid w:val="00863752"/>
    <w:rsid w:val="00863DF3"/>
    <w:rsid w:val="00864AB1"/>
    <w:rsid w:val="00865E40"/>
    <w:rsid w:val="0086602C"/>
    <w:rsid w:val="00866AF0"/>
    <w:rsid w:val="00866E99"/>
    <w:rsid w:val="008676D5"/>
    <w:rsid w:val="00867987"/>
    <w:rsid w:val="00870F76"/>
    <w:rsid w:val="008710FC"/>
    <w:rsid w:val="0087272D"/>
    <w:rsid w:val="00875A71"/>
    <w:rsid w:val="00875BCF"/>
    <w:rsid w:val="00876511"/>
    <w:rsid w:val="0087705B"/>
    <w:rsid w:val="008778B2"/>
    <w:rsid w:val="00877B56"/>
    <w:rsid w:val="00877BD0"/>
    <w:rsid w:val="00877D97"/>
    <w:rsid w:val="008807FD"/>
    <w:rsid w:val="00881D60"/>
    <w:rsid w:val="0088229E"/>
    <w:rsid w:val="0088329E"/>
    <w:rsid w:val="008846FD"/>
    <w:rsid w:val="00885842"/>
    <w:rsid w:val="00885FC3"/>
    <w:rsid w:val="00887A4E"/>
    <w:rsid w:val="00887B05"/>
    <w:rsid w:val="00890D76"/>
    <w:rsid w:val="008920BE"/>
    <w:rsid w:val="00892EBF"/>
    <w:rsid w:val="00895E72"/>
    <w:rsid w:val="00895ECE"/>
    <w:rsid w:val="00896101"/>
    <w:rsid w:val="0089621B"/>
    <w:rsid w:val="0089630C"/>
    <w:rsid w:val="008964BE"/>
    <w:rsid w:val="008A09A6"/>
    <w:rsid w:val="008A1370"/>
    <w:rsid w:val="008A1424"/>
    <w:rsid w:val="008A1A21"/>
    <w:rsid w:val="008A2BF4"/>
    <w:rsid w:val="008A32CB"/>
    <w:rsid w:val="008A377A"/>
    <w:rsid w:val="008A4833"/>
    <w:rsid w:val="008A4A5D"/>
    <w:rsid w:val="008A4F41"/>
    <w:rsid w:val="008A5940"/>
    <w:rsid w:val="008A5A9A"/>
    <w:rsid w:val="008A5C4C"/>
    <w:rsid w:val="008A6917"/>
    <w:rsid w:val="008A6A8E"/>
    <w:rsid w:val="008A6B09"/>
    <w:rsid w:val="008A7315"/>
    <w:rsid w:val="008A7559"/>
    <w:rsid w:val="008B00AB"/>
    <w:rsid w:val="008B17F1"/>
    <w:rsid w:val="008B1988"/>
    <w:rsid w:val="008B23FF"/>
    <w:rsid w:val="008B262F"/>
    <w:rsid w:val="008B267E"/>
    <w:rsid w:val="008B2821"/>
    <w:rsid w:val="008B2BA5"/>
    <w:rsid w:val="008B2DD3"/>
    <w:rsid w:val="008B38BC"/>
    <w:rsid w:val="008B5319"/>
    <w:rsid w:val="008B5469"/>
    <w:rsid w:val="008B5692"/>
    <w:rsid w:val="008B71A4"/>
    <w:rsid w:val="008B77CE"/>
    <w:rsid w:val="008B796E"/>
    <w:rsid w:val="008C12C4"/>
    <w:rsid w:val="008C179B"/>
    <w:rsid w:val="008C30AA"/>
    <w:rsid w:val="008C3A56"/>
    <w:rsid w:val="008C4147"/>
    <w:rsid w:val="008C4E23"/>
    <w:rsid w:val="008C5F12"/>
    <w:rsid w:val="008C6B48"/>
    <w:rsid w:val="008C7727"/>
    <w:rsid w:val="008C7763"/>
    <w:rsid w:val="008C7981"/>
    <w:rsid w:val="008C7B74"/>
    <w:rsid w:val="008D048B"/>
    <w:rsid w:val="008D0D2E"/>
    <w:rsid w:val="008D16B5"/>
    <w:rsid w:val="008D2B5C"/>
    <w:rsid w:val="008D2B72"/>
    <w:rsid w:val="008D36DB"/>
    <w:rsid w:val="008D3EB4"/>
    <w:rsid w:val="008D4D3C"/>
    <w:rsid w:val="008D4F2E"/>
    <w:rsid w:val="008D54A5"/>
    <w:rsid w:val="008D6A89"/>
    <w:rsid w:val="008D6C62"/>
    <w:rsid w:val="008D7667"/>
    <w:rsid w:val="008E033F"/>
    <w:rsid w:val="008E1293"/>
    <w:rsid w:val="008E1467"/>
    <w:rsid w:val="008E1ABA"/>
    <w:rsid w:val="008E1B56"/>
    <w:rsid w:val="008E46A9"/>
    <w:rsid w:val="008E5381"/>
    <w:rsid w:val="008E61E8"/>
    <w:rsid w:val="008E7499"/>
    <w:rsid w:val="008E78B5"/>
    <w:rsid w:val="008F0247"/>
    <w:rsid w:val="008F09D1"/>
    <w:rsid w:val="008F30E9"/>
    <w:rsid w:val="008F3D9B"/>
    <w:rsid w:val="008F60BC"/>
    <w:rsid w:val="008F6F01"/>
    <w:rsid w:val="008F79DD"/>
    <w:rsid w:val="00901698"/>
    <w:rsid w:val="00901EBA"/>
    <w:rsid w:val="00902708"/>
    <w:rsid w:val="00902A8E"/>
    <w:rsid w:val="009037F8"/>
    <w:rsid w:val="009039F5"/>
    <w:rsid w:val="00903EE7"/>
    <w:rsid w:val="009046DF"/>
    <w:rsid w:val="009049F2"/>
    <w:rsid w:val="00905212"/>
    <w:rsid w:val="0091108B"/>
    <w:rsid w:val="0091332C"/>
    <w:rsid w:val="00914B53"/>
    <w:rsid w:val="009156BF"/>
    <w:rsid w:val="00915806"/>
    <w:rsid w:val="00916028"/>
    <w:rsid w:val="00916DC0"/>
    <w:rsid w:val="009170D5"/>
    <w:rsid w:val="00917612"/>
    <w:rsid w:val="00920117"/>
    <w:rsid w:val="0092075D"/>
    <w:rsid w:val="00921389"/>
    <w:rsid w:val="00921D7F"/>
    <w:rsid w:val="00922403"/>
    <w:rsid w:val="00923774"/>
    <w:rsid w:val="00923787"/>
    <w:rsid w:val="00923E88"/>
    <w:rsid w:val="00924344"/>
    <w:rsid w:val="00924F17"/>
    <w:rsid w:val="00925BAD"/>
    <w:rsid w:val="00927998"/>
    <w:rsid w:val="00933971"/>
    <w:rsid w:val="009354A7"/>
    <w:rsid w:val="00935CE7"/>
    <w:rsid w:val="00935DFE"/>
    <w:rsid w:val="00936478"/>
    <w:rsid w:val="00936E12"/>
    <w:rsid w:val="00940CBA"/>
    <w:rsid w:val="009411D9"/>
    <w:rsid w:val="00941AAF"/>
    <w:rsid w:val="009421D0"/>
    <w:rsid w:val="00942A6E"/>
    <w:rsid w:val="00944E49"/>
    <w:rsid w:val="009452FC"/>
    <w:rsid w:val="0094565E"/>
    <w:rsid w:val="0095069C"/>
    <w:rsid w:val="00950B3E"/>
    <w:rsid w:val="0095295D"/>
    <w:rsid w:val="00952AD5"/>
    <w:rsid w:val="00953BD2"/>
    <w:rsid w:val="0095480D"/>
    <w:rsid w:val="00954D62"/>
    <w:rsid w:val="00955DEA"/>
    <w:rsid w:val="0095693F"/>
    <w:rsid w:val="00957A69"/>
    <w:rsid w:val="00957D8C"/>
    <w:rsid w:val="00960BD9"/>
    <w:rsid w:val="009639A7"/>
    <w:rsid w:val="009652A3"/>
    <w:rsid w:val="009657F6"/>
    <w:rsid w:val="009658D1"/>
    <w:rsid w:val="0096592C"/>
    <w:rsid w:val="00965A3A"/>
    <w:rsid w:val="00965EA4"/>
    <w:rsid w:val="00965EFA"/>
    <w:rsid w:val="009668F4"/>
    <w:rsid w:val="00966B40"/>
    <w:rsid w:val="00966EC6"/>
    <w:rsid w:val="00967A9B"/>
    <w:rsid w:val="00970763"/>
    <w:rsid w:val="009719CE"/>
    <w:rsid w:val="009720D0"/>
    <w:rsid w:val="00974089"/>
    <w:rsid w:val="009750A6"/>
    <w:rsid w:val="0097642B"/>
    <w:rsid w:val="00976C49"/>
    <w:rsid w:val="0097753D"/>
    <w:rsid w:val="0098035F"/>
    <w:rsid w:val="00980400"/>
    <w:rsid w:val="00980657"/>
    <w:rsid w:val="00980EBC"/>
    <w:rsid w:val="00981BF8"/>
    <w:rsid w:val="0098205F"/>
    <w:rsid w:val="009822EE"/>
    <w:rsid w:val="009850E6"/>
    <w:rsid w:val="0098578D"/>
    <w:rsid w:val="009868BD"/>
    <w:rsid w:val="0098772A"/>
    <w:rsid w:val="009903C5"/>
    <w:rsid w:val="0099120B"/>
    <w:rsid w:val="0099263B"/>
    <w:rsid w:val="00992E45"/>
    <w:rsid w:val="00993316"/>
    <w:rsid w:val="0099475E"/>
    <w:rsid w:val="0099484F"/>
    <w:rsid w:val="00994EB1"/>
    <w:rsid w:val="00994FFB"/>
    <w:rsid w:val="00996267"/>
    <w:rsid w:val="009969FB"/>
    <w:rsid w:val="009A04F6"/>
    <w:rsid w:val="009A1C2E"/>
    <w:rsid w:val="009A1FE6"/>
    <w:rsid w:val="009A2727"/>
    <w:rsid w:val="009A278D"/>
    <w:rsid w:val="009A417C"/>
    <w:rsid w:val="009A4206"/>
    <w:rsid w:val="009A433F"/>
    <w:rsid w:val="009A45C8"/>
    <w:rsid w:val="009A5D81"/>
    <w:rsid w:val="009A7462"/>
    <w:rsid w:val="009A79D4"/>
    <w:rsid w:val="009B017A"/>
    <w:rsid w:val="009B0BD4"/>
    <w:rsid w:val="009B14D7"/>
    <w:rsid w:val="009B15D3"/>
    <w:rsid w:val="009B3D76"/>
    <w:rsid w:val="009B3E68"/>
    <w:rsid w:val="009B45EA"/>
    <w:rsid w:val="009B4A95"/>
    <w:rsid w:val="009B5CF4"/>
    <w:rsid w:val="009B63F2"/>
    <w:rsid w:val="009B75C3"/>
    <w:rsid w:val="009C0292"/>
    <w:rsid w:val="009C0616"/>
    <w:rsid w:val="009C199D"/>
    <w:rsid w:val="009C206F"/>
    <w:rsid w:val="009C22EA"/>
    <w:rsid w:val="009C30AA"/>
    <w:rsid w:val="009C3377"/>
    <w:rsid w:val="009C3803"/>
    <w:rsid w:val="009C3817"/>
    <w:rsid w:val="009C546B"/>
    <w:rsid w:val="009C553F"/>
    <w:rsid w:val="009C5988"/>
    <w:rsid w:val="009C5C88"/>
    <w:rsid w:val="009C6C97"/>
    <w:rsid w:val="009C6D01"/>
    <w:rsid w:val="009C6D91"/>
    <w:rsid w:val="009C6F51"/>
    <w:rsid w:val="009C72C3"/>
    <w:rsid w:val="009C7B7B"/>
    <w:rsid w:val="009D1031"/>
    <w:rsid w:val="009D120C"/>
    <w:rsid w:val="009D16A0"/>
    <w:rsid w:val="009D2D2C"/>
    <w:rsid w:val="009D30EC"/>
    <w:rsid w:val="009D36D6"/>
    <w:rsid w:val="009D516E"/>
    <w:rsid w:val="009D55AC"/>
    <w:rsid w:val="009D573A"/>
    <w:rsid w:val="009D6BB6"/>
    <w:rsid w:val="009D7A4A"/>
    <w:rsid w:val="009D7D24"/>
    <w:rsid w:val="009E00D0"/>
    <w:rsid w:val="009E1FB2"/>
    <w:rsid w:val="009E38AA"/>
    <w:rsid w:val="009E39AF"/>
    <w:rsid w:val="009E3A78"/>
    <w:rsid w:val="009E5715"/>
    <w:rsid w:val="009E6BBC"/>
    <w:rsid w:val="009E703C"/>
    <w:rsid w:val="009F1193"/>
    <w:rsid w:val="009F1DF8"/>
    <w:rsid w:val="009F2268"/>
    <w:rsid w:val="009F23AF"/>
    <w:rsid w:val="009F24E6"/>
    <w:rsid w:val="009F34CF"/>
    <w:rsid w:val="009F4FF5"/>
    <w:rsid w:val="009F58AC"/>
    <w:rsid w:val="009F61E8"/>
    <w:rsid w:val="009F6380"/>
    <w:rsid w:val="009F64FD"/>
    <w:rsid w:val="009F6661"/>
    <w:rsid w:val="009F66BE"/>
    <w:rsid w:val="00A00761"/>
    <w:rsid w:val="00A00937"/>
    <w:rsid w:val="00A009F3"/>
    <w:rsid w:val="00A02EBF"/>
    <w:rsid w:val="00A032CA"/>
    <w:rsid w:val="00A041FE"/>
    <w:rsid w:val="00A04261"/>
    <w:rsid w:val="00A04D16"/>
    <w:rsid w:val="00A05053"/>
    <w:rsid w:val="00A054B5"/>
    <w:rsid w:val="00A057E5"/>
    <w:rsid w:val="00A0612A"/>
    <w:rsid w:val="00A06F20"/>
    <w:rsid w:val="00A07772"/>
    <w:rsid w:val="00A103E7"/>
    <w:rsid w:val="00A10A57"/>
    <w:rsid w:val="00A10ADB"/>
    <w:rsid w:val="00A131B1"/>
    <w:rsid w:val="00A150B3"/>
    <w:rsid w:val="00A15FBA"/>
    <w:rsid w:val="00A17053"/>
    <w:rsid w:val="00A207BC"/>
    <w:rsid w:val="00A207D9"/>
    <w:rsid w:val="00A20DFD"/>
    <w:rsid w:val="00A20E3C"/>
    <w:rsid w:val="00A20EF9"/>
    <w:rsid w:val="00A2116E"/>
    <w:rsid w:val="00A2191A"/>
    <w:rsid w:val="00A21932"/>
    <w:rsid w:val="00A22656"/>
    <w:rsid w:val="00A230EA"/>
    <w:rsid w:val="00A24203"/>
    <w:rsid w:val="00A259F1"/>
    <w:rsid w:val="00A25C8A"/>
    <w:rsid w:val="00A25D3E"/>
    <w:rsid w:val="00A25E75"/>
    <w:rsid w:val="00A27C62"/>
    <w:rsid w:val="00A309AE"/>
    <w:rsid w:val="00A30A3B"/>
    <w:rsid w:val="00A31061"/>
    <w:rsid w:val="00A31298"/>
    <w:rsid w:val="00A316B5"/>
    <w:rsid w:val="00A31836"/>
    <w:rsid w:val="00A31A6C"/>
    <w:rsid w:val="00A31C00"/>
    <w:rsid w:val="00A326CF"/>
    <w:rsid w:val="00A350B9"/>
    <w:rsid w:val="00A36978"/>
    <w:rsid w:val="00A37288"/>
    <w:rsid w:val="00A413B4"/>
    <w:rsid w:val="00A4151C"/>
    <w:rsid w:val="00A418CB"/>
    <w:rsid w:val="00A42F1D"/>
    <w:rsid w:val="00A4339B"/>
    <w:rsid w:val="00A433B4"/>
    <w:rsid w:val="00A438DA"/>
    <w:rsid w:val="00A43C9A"/>
    <w:rsid w:val="00A443CF"/>
    <w:rsid w:val="00A44597"/>
    <w:rsid w:val="00A46D9A"/>
    <w:rsid w:val="00A51997"/>
    <w:rsid w:val="00A52B9D"/>
    <w:rsid w:val="00A5366D"/>
    <w:rsid w:val="00A54552"/>
    <w:rsid w:val="00A545ED"/>
    <w:rsid w:val="00A54AE5"/>
    <w:rsid w:val="00A55B88"/>
    <w:rsid w:val="00A56593"/>
    <w:rsid w:val="00A56931"/>
    <w:rsid w:val="00A56AAF"/>
    <w:rsid w:val="00A56CCF"/>
    <w:rsid w:val="00A6144F"/>
    <w:rsid w:val="00A627FE"/>
    <w:rsid w:val="00A62A0E"/>
    <w:rsid w:val="00A62A73"/>
    <w:rsid w:val="00A6414C"/>
    <w:rsid w:val="00A64E83"/>
    <w:rsid w:val="00A66526"/>
    <w:rsid w:val="00A667F9"/>
    <w:rsid w:val="00A6708D"/>
    <w:rsid w:val="00A67663"/>
    <w:rsid w:val="00A70D22"/>
    <w:rsid w:val="00A71C27"/>
    <w:rsid w:val="00A71CF2"/>
    <w:rsid w:val="00A7209C"/>
    <w:rsid w:val="00A72398"/>
    <w:rsid w:val="00A7306C"/>
    <w:rsid w:val="00A743A5"/>
    <w:rsid w:val="00A74495"/>
    <w:rsid w:val="00A745F4"/>
    <w:rsid w:val="00A7689B"/>
    <w:rsid w:val="00A76E90"/>
    <w:rsid w:val="00A77200"/>
    <w:rsid w:val="00A82C18"/>
    <w:rsid w:val="00A82C5C"/>
    <w:rsid w:val="00A83179"/>
    <w:rsid w:val="00A832FC"/>
    <w:rsid w:val="00A8525B"/>
    <w:rsid w:val="00A853AE"/>
    <w:rsid w:val="00A859FD"/>
    <w:rsid w:val="00A85EA9"/>
    <w:rsid w:val="00A8694A"/>
    <w:rsid w:val="00A87860"/>
    <w:rsid w:val="00A87F7F"/>
    <w:rsid w:val="00A9008B"/>
    <w:rsid w:val="00A9191A"/>
    <w:rsid w:val="00A92298"/>
    <w:rsid w:val="00A93E47"/>
    <w:rsid w:val="00A94255"/>
    <w:rsid w:val="00A943D1"/>
    <w:rsid w:val="00A948D8"/>
    <w:rsid w:val="00A94B2B"/>
    <w:rsid w:val="00A94B2C"/>
    <w:rsid w:val="00A95376"/>
    <w:rsid w:val="00A959D3"/>
    <w:rsid w:val="00A967A1"/>
    <w:rsid w:val="00A969E1"/>
    <w:rsid w:val="00AA01E1"/>
    <w:rsid w:val="00AA022C"/>
    <w:rsid w:val="00AA392C"/>
    <w:rsid w:val="00AA4821"/>
    <w:rsid w:val="00AA5967"/>
    <w:rsid w:val="00AA5BF8"/>
    <w:rsid w:val="00AA6CF7"/>
    <w:rsid w:val="00AA6EC3"/>
    <w:rsid w:val="00AA6F54"/>
    <w:rsid w:val="00AA7327"/>
    <w:rsid w:val="00AA75E2"/>
    <w:rsid w:val="00AA7ECB"/>
    <w:rsid w:val="00AB0839"/>
    <w:rsid w:val="00AB0D0F"/>
    <w:rsid w:val="00AB19A7"/>
    <w:rsid w:val="00AB1B35"/>
    <w:rsid w:val="00AB2264"/>
    <w:rsid w:val="00AB2933"/>
    <w:rsid w:val="00AB2E62"/>
    <w:rsid w:val="00AB37FE"/>
    <w:rsid w:val="00AB3F17"/>
    <w:rsid w:val="00AB5076"/>
    <w:rsid w:val="00AB7017"/>
    <w:rsid w:val="00AC0075"/>
    <w:rsid w:val="00AC024E"/>
    <w:rsid w:val="00AC1703"/>
    <w:rsid w:val="00AC32A9"/>
    <w:rsid w:val="00AC4E85"/>
    <w:rsid w:val="00AC589C"/>
    <w:rsid w:val="00AC58CE"/>
    <w:rsid w:val="00AC6C14"/>
    <w:rsid w:val="00AC6F78"/>
    <w:rsid w:val="00AC7826"/>
    <w:rsid w:val="00AC7A2C"/>
    <w:rsid w:val="00AD02FB"/>
    <w:rsid w:val="00AD0B99"/>
    <w:rsid w:val="00AD10B9"/>
    <w:rsid w:val="00AD2E86"/>
    <w:rsid w:val="00AD356D"/>
    <w:rsid w:val="00AD5E02"/>
    <w:rsid w:val="00AD5F4B"/>
    <w:rsid w:val="00AD69AA"/>
    <w:rsid w:val="00AD6F3C"/>
    <w:rsid w:val="00AD78D6"/>
    <w:rsid w:val="00AE0409"/>
    <w:rsid w:val="00AE25E8"/>
    <w:rsid w:val="00AE2890"/>
    <w:rsid w:val="00AE2EDD"/>
    <w:rsid w:val="00AE2FE2"/>
    <w:rsid w:val="00AE3E36"/>
    <w:rsid w:val="00AE4FCF"/>
    <w:rsid w:val="00AE5972"/>
    <w:rsid w:val="00AE5AAA"/>
    <w:rsid w:val="00AE5EB0"/>
    <w:rsid w:val="00AE6881"/>
    <w:rsid w:val="00AE7010"/>
    <w:rsid w:val="00AF00A2"/>
    <w:rsid w:val="00AF0428"/>
    <w:rsid w:val="00AF07DB"/>
    <w:rsid w:val="00AF20B8"/>
    <w:rsid w:val="00AF2530"/>
    <w:rsid w:val="00AF289C"/>
    <w:rsid w:val="00AF2FE1"/>
    <w:rsid w:val="00AF435C"/>
    <w:rsid w:val="00AF5D2C"/>
    <w:rsid w:val="00AF6716"/>
    <w:rsid w:val="00AF7AEF"/>
    <w:rsid w:val="00B000C4"/>
    <w:rsid w:val="00B0038A"/>
    <w:rsid w:val="00B01325"/>
    <w:rsid w:val="00B02330"/>
    <w:rsid w:val="00B0239A"/>
    <w:rsid w:val="00B02777"/>
    <w:rsid w:val="00B02C47"/>
    <w:rsid w:val="00B034D9"/>
    <w:rsid w:val="00B03995"/>
    <w:rsid w:val="00B0676D"/>
    <w:rsid w:val="00B068A5"/>
    <w:rsid w:val="00B12F86"/>
    <w:rsid w:val="00B139DC"/>
    <w:rsid w:val="00B145BF"/>
    <w:rsid w:val="00B14C8F"/>
    <w:rsid w:val="00B158E3"/>
    <w:rsid w:val="00B1656C"/>
    <w:rsid w:val="00B169B5"/>
    <w:rsid w:val="00B17270"/>
    <w:rsid w:val="00B17750"/>
    <w:rsid w:val="00B17D35"/>
    <w:rsid w:val="00B205BF"/>
    <w:rsid w:val="00B210A5"/>
    <w:rsid w:val="00B22880"/>
    <w:rsid w:val="00B22B73"/>
    <w:rsid w:val="00B23DE1"/>
    <w:rsid w:val="00B25436"/>
    <w:rsid w:val="00B256BD"/>
    <w:rsid w:val="00B262AD"/>
    <w:rsid w:val="00B27767"/>
    <w:rsid w:val="00B27A72"/>
    <w:rsid w:val="00B27B5A"/>
    <w:rsid w:val="00B31229"/>
    <w:rsid w:val="00B319EC"/>
    <w:rsid w:val="00B31B1C"/>
    <w:rsid w:val="00B31B53"/>
    <w:rsid w:val="00B3275B"/>
    <w:rsid w:val="00B3297B"/>
    <w:rsid w:val="00B329CB"/>
    <w:rsid w:val="00B3350C"/>
    <w:rsid w:val="00B34B5C"/>
    <w:rsid w:val="00B356BF"/>
    <w:rsid w:val="00B367F7"/>
    <w:rsid w:val="00B37787"/>
    <w:rsid w:val="00B3791D"/>
    <w:rsid w:val="00B40AB1"/>
    <w:rsid w:val="00B40F8D"/>
    <w:rsid w:val="00B41ADF"/>
    <w:rsid w:val="00B42608"/>
    <w:rsid w:val="00B4359B"/>
    <w:rsid w:val="00B44369"/>
    <w:rsid w:val="00B45783"/>
    <w:rsid w:val="00B46823"/>
    <w:rsid w:val="00B46DDE"/>
    <w:rsid w:val="00B4725E"/>
    <w:rsid w:val="00B47580"/>
    <w:rsid w:val="00B479E6"/>
    <w:rsid w:val="00B51AFC"/>
    <w:rsid w:val="00B51E2C"/>
    <w:rsid w:val="00B51E46"/>
    <w:rsid w:val="00B51F1E"/>
    <w:rsid w:val="00B534CD"/>
    <w:rsid w:val="00B546EB"/>
    <w:rsid w:val="00B56757"/>
    <w:rsid w:val="00B57136"/>
    <w:rsid w:val="00B57927"/>
    <w:rsid w:val="00B57D79"/>
    <w:rsid w:val="00B605ED"/>
    <w:rsid w:val="00B612A0"/>
    <w:rsid w:val="00B612B8"/>
    <w:rsid w:val="00B6158C"/>
    <w:rsid w:val="00B61B1A"/>
    <w:rsid w:val="00B62129"/>
    <w:rsid w:val="00B633D5"/>
    <w:rsid w:val="00B63DAB"/>
    <w:rsid w:val="00B643B9"/>
    <w:rsid w:val="00B65B72"/>
    <w:rsid w:val="00B66797"/>
    <w:rsid w:val="00B67D1E"/>
    <w:rsid w:val="00B7146B"/>
    <w:rsid w:val="00B71762"/>
    <w:rsid w:val="00B72C44"/>
    <w:rsid w:val="00B74160"/>
    <w:rsid w:val="00B74A9C"/>
    <w:rsid w:val="00B75EBA"/>
    <w:rsid w:val="00B76222"/>
    <w:rsid w:val="00B7651F"/>
    <w:rsid w:val="00B77160"/>
    <w:rsid w:val="00B772E9"/>
    <w:rsid w:val="00B77AA5"/>
    <w:rsid w:val="00B8096B"/>
    <w:rsid w:val="00B81312"/>
    <w:rsid w:val="00B81B80"/>
    <w:rsid w:val="00B82636"/>
    <w:rsid w:val="00B8279E"/>
    <w:rsid w:val="00B835AE"/>
    <w:rsid w:val="00B83909"/>
    <w:rsid w:val="00B83AFB"/>
    <w:rsid w:val="00B841AE"/>
    <w:rsid w:val="00B844C2"/>
    <w:rsid w:val="00B84A55"/>
    <w:rsid w:val="00B85BB8"/>
    <w:rsid w:val="00B86643"/>
    <w:rsid w:val="00B869EF"/>
    <w:rsid w:val="00B87007"/>
    <w:rsid w:val="00B878D6"/>
    <w:rsid w:val="00B92708"/>
    <w:rsid w:val="00B9293F"/>
    <w:rsid w:val="00B929C3"/>
    <w:rsid w:val="00B92CB4"/>
    <w:rsid w:val="00B92E95"/>
    <w:rsid w:val="00B92EA2"/>
    <w:rsid w:val="00B931FB"/>
    <w:rsid w:val="00B954A0"/>
    <w:rsid w:val="00B955AF"/>
    <w:rsid w:val="00B977A2"/>
    <w:rsid w:val="00B97E08"/>
    <w:rsid w:val="00B97F6F"/>
    <w:rsid w:val="00BA1319"/>
    <w:rsid w:val="00BA1832"/>
    <w:rsid w:val="00BA2B8A"/>
    <w:rsid w:val="00BA3A5E"/>
    <w:rsid w:val="00BA3F4C"/>
    <w:rsid w:val="00BA4723"/>
    <w:rsid w:val="00BA5078"/>
    <w:rsid w:val="00BA518B"/>
    <w:rsid w:val="00BA5A99"/>
    <w:rsid w:val="00BA5D6E"/>
    <w:rsid w:val="00BA7D24"/>
    <w:rsid w:val="00BA7E4C"/>
    <w:rsid w:val="00BB15B8"/>
    <w:rsid w:val="00BB1609"/>
    <w:rsid w:val="00BB1E7E"/>
    <w:rsid w:val="00BB2BF3"/>
    <w:rsid w:val="00BB2F77"/>
    <w:rsid w:val="00BB3A62"/>
    <w:rsid w:val="00BB3C95"/>
    <w:rsid w:val="00BB3EE6"/>
    <w:rsid w:val="00BB4EC4"/>
    <w:rsid w:val="00BB608A"/>
    <w:rsid w:val="00BB68BC"/>
    <w:rsid w:val="00BB7E58"/>
    <w:rsid w:val="00BC02EA"/>
    <w:rsid w:val="00BC47C4"/>
    <w:rsid w:val="00BC6B7C"/>
    <w:rsid w:val="00BC7C44"/>
    <w:rsid w:val="00BD0D48"/>
    <w:rsid w:val="00BD1630"/>
    <w:rsid w:val="00BD2272"/>
    <w:rsid w:val="00BD2809"/>
    <w:rsid w:val="00BD29DE"/>
    <w:rsid w:val="00BD3CAF"/>
    <w:rsid w:val="00BD3D28"/>
    <w:rsid w:val="00BD46AF"/>
    <w:rsid w:val="00BD4BC6"/>
    <w:rsid w:val="00BD4FC5"/>
    <w:rsid w:val="00BD532C"/>
    <w:rsid w:val="00BD5975"/>
    <w:rsid w:val="00BD5F80"/>
    <w:rsid w:val="00BD656D"/>
    <w:rsid w:val="00BD7556"/>
    <w:rsid w:val="00BD78DE"/>
    <w:rsid w:val="00BD7F99"/>
    <w:rsid w:val="00BD7FE5"/>
    <w:rsid w:val="00BE00DD"/>
    <w:rsid w:val="00BE05DB"/>
    <w:rsid w:val="00BE401B"/>
    <w:rsid w:val="00BE4E3F"/>
    <w:rsid w:val="00BE55E4"/>
    <w:rsid w:val="00BE5609"/>
    <w:rsid w:val="00BE62B6"/>
    <w:rsid w:val="00BE6BCA"/>
    <w:rsid w:val="00BE6DEB"/>
    <w:rsid w:val="00BE7E38"/>
    <w:rsid w:val="00BF10E5"/>
    <w:rsid w:val="00BF1AA9"/>
    <w:rsid w:val="00BF2386"/>
    <w:rsid w:val="00BF2627"/>
    <w:rsid w:val="00BF2C85"/>
    <w:rsid w:val="00BF7122"/>
    <w:rsid w:val="00BF752E"/>
    <w:rsid w:val="00BF781C"/>
    <w:rsid w:val="00BF7DDE"/>
    <w:rsid w:val="00C0016F"/>
    <w:rsid w:val="00C008C6"/>
    <w:rsid w:val="00C00DF4"/>
    <w:rsid w:val="00C01BF4"/>
    <w:rsid w:val="00C01FED"/>
    <w:rsid w:val="00C02836"/>
    <w:rsid w:val="00C0393B"/>
    <w:rsid w:val="00C0439A"/>
    <w:rsid w:val="00C052D0"/>
    <w:rsid w:val="00C0697C"/>
    <w:rsid w:val="00C06B9F"/>
    <w:rsid w:val="00C06C39"/>
    <w:rsid w:val="00C07202"/>
    <w:rsid w:val="00C10829"/>
    <w:rsid w:val="00C112BA"/>
    <w:rsid w:val="00C13824"/>
    <w:rsid w:val="00C14C51"/>
    <w:rsid w:val="00C15A20"/>
    <w:rsid w:val="00C16414"/>
    <w:rsid w:val="00C16424"/>
    <w:rsid w:val="00C16711"/>
    <w:rsid w:val="00C1787B"/>
    <w:rsid w:val="00C17B06"/>
    <w:rsid w:val="00C17B6D"/>
    <w:rsid w:val="00C213D7"/>
    <w:rsid w:val="00C21669"/>
    <w:rsid w:val="00C2168F"/>
    <w:rsid w:val="00C222ED"/>
    <w:rsid w:val="00C22634"/>
    <w:rsid w:val="00C2332E"/>
    <w:rsid w:val="00C237BD"/>
    <w:rsid w:val="00C25363"/>
    <w:rsid w:val="00C25CBC"/>
    <w:rsid w:val="00C26553"/>
    <w:rsid w:val="00C267BF"/>
    <w:rsid w:val="00C27BD9"/>
    <w:rsid w:val="00C30088"/>
    <w:rsid w:val="00C302F1"/>
    <w:rsid w:val="00C30F4C"/>
    <w:rsid w:val="00C31B8E"/>
    <w:rsid w:val="00C31F77"/>
    <w:rsid w:val="00C32AED"/>
    <w:rsid w:val="00C35287"/>
    <w:rsid w:val="00C3674D"/>
    <w:rsid w:val="00C36F33"/>
    <w:rsid w:val="00C37455"/>
    <w:rsid w:val="00C40163"/>
    <w:rsid w:val="00C4095E"/>
    <w:rsid w:val="00C40D1A"/>
    <w:rsid w:val="00C40EAA"/>
    <w:rsid w:val="00C42781"/>
    <w:rsid w:val="00C43401"/>
    <w:rsid w:val="00C4576B"/>
    <w:rsid w:val="00C45F64"/>
    <w:rsid w:val="00C4716F"/>
    <w:rsid w:val="00C52272"/>
    <w:rsid w:val="00C53270"/>
    <w:rsid w:val="00C532C5"/>
    <w:rsid w:val="00C538A3"/>
    <w:rsid w:val="00C57170"/>
    <w:rsid w:val="00C57FC9"/>
    <w:rsid w:val="00C61D6B"/>
    <w:rsid w:val="00C6296F"/>
    <w:rsid w:val="00C634ED"/>
    <w:rsid w:val="00C63B30"/>
    <w:rsid w:val="00C640C9"/>
    <w:rsid w:val="00C646B4"/>
    <w:rsid w:val="00C647D0"/>
    <w:rsid w:val="00C65A18"/>
    <w:rsid w:val="00C663DC"/>
    <w:rsid w:val="00C66D87"/>
    <w:rsid w:val="00C66ECB"/>
    <w:rsid w:val="00C67E32"/>
    <w:rsid w:val="00C701C3"/>
    <w:rsid w:val="00C7052E"/>
    <w:rsid w:val="00C70748"/>
    <w:rsid w:val="00C71354"/>
    <w:rsid w:val="00C72D34"/>
    <w:rsid w:val="00C736B1"/>
    <w:rsid w:val="00C73FA8"/>
    <w:rsid w:val="00C76B37"/>
    <w:rsid w:val="00C771BE"/>
    <w:rsid w:val="00C80B87"/>
    <w:rsid w:val="00C81C24"/>
    <w:rsid w:val="00C829FD"/>
    <w:rsid w:val="00C82FCB"/>
    <w:rsid w:val="00C832A6"/>
    <w:rsid w:val="00C83C95"/>
    <w:rsid w:val="00C845EB"/>
    <w:rsid w:val="00C84805"/>
    <w:rsid w:val="00C85045"/>
    <w:rsid w:val="00C85CA6"/>
    <w:rsid w:val="00C86B8E"/>
    <w:rsid w:val="00C87326"/>
    <w:rsid w:val="00C87830"/>
    <w:rsid w:val="00C90061"/>
    <w:rsid w:val="00C914A6"/>
    <w:rsid w:val="00C9257F"/>
    <w:rsid w:val="00C9276F"/>
    <w:rsid w:val="00C94DAE"/>
    <w:rsid w:val="00C95D28"/>
    <w:rsid w:val="00C97050"/>
    <w:rsid w:val="00C97D09"/>
    <w:rsid w:val="00CA16DB"/>
    <w:rsid w:val="00CA1C3F"/>
    <w:rsid w:val="00CA257B"/>
    <w:rsid w:val="00CA3071"/>
    <w:rsid w:val="00CA38DC"/>
    <w:rsid w:val="00CA59D3"/>
    <w:rsid w:val="00CA60C0"/>
    <w:rsid w:val="00CA7C82"/>
    <w:rsid w:val="00CA7E84"/>
    <w:rsid w:val="00CB0969"/>
    <w:rsid w:val="00CB0E90"/>
    <w:rsid w:val="00CB0EE0"/>
    <w:rsid w:val="00CB1BD2"/>
    <w:rsid w:val="00CB3561"/>
    <w:rsid w:val="00CB3A4C"/>
    <w:rsid w:val="00CB3EB4"/>
    <w:rsid w:val="00CB5435"/>
    <w:rsid w:val="00CB589C"/>
    <w:rsid w:val="00CB5915"/>
    <w:rsid w:val="00CB5F26"/>
    <w:rsid w:val="00CB64E6"/>
    <w:rsid w:val="00CB691A"/>
    <w:rsid w:val="00CB6CE0"/>
    <w:rsid w:val="00CC04D0"/>
    <w:rsid w:val="00CC2BF3"/>
    <w:rsid w:val="00CC2DE9"/>
    <w:rsid w:val="00CC2F64"/>
    <w:rsid w:val="00CC37CE"/>
    <w:rsid w:val="00CC37EF"/>
    <w:rsid w:val="00CC4551"/>
    <w:rsid w:val="00CC47A0"/>
    <w:rsid w:val="00CC58E3"/>
    <w:rsid w:val="00CC5DEE"/>
    <w:rsid w:val="00CC5FBC"/>
    <w:rsid w:val="00CC676E"/>
    <w:rsid w:val="00CC786C"/>
    <w:rsid w:val="00CD07E6"/>
    <w:rsid w:val="00CD0F41"/>
    <w:rsid w:val="00CD1514"/>
    <w:rsid w:val="00CD15AD"/>
    <w:rsid w:val="00CD1D4B"/>
    <w:rsid w:val="00CD3ADA"/>
    <w:rsid w:val="00CD6459"/>
    <w:rsid w:val="00CD693C"/>
    <w:rsid w:val="00CE0CF2"/>
    <w:rsid w:val="00CE0FBF"/>
    <w:rsid w:val="00CE1610"/>
    <w:rsid w:val="00CE1EB5"/>
    <w:rsid w:val="00CE3256"/>
    <w:rsid w:val="00CE344F"/>
    <w:rsid w:val="00CE551A"/>
    <w:rsid w:val="00CE5B1D"/>
    <w:rsid w:val="00CE5F29"/>
    <w:rsid w:val="00CE6210"/>
    <w:rsid w:val="00CE66AE"/>
    <w:rsid w:val="00CE77D7"/>
    <w:rsid w:val="00CF0E2A"/>
    <w:rsid w:val="00CF16FF"/>
    <w:rsid w:val="00CF1AD3"/>
    <w:rsid w:val="00CF23E1"/>
    <w:rsid w:val="00CF58CE"/>
    <w:rsid w:val="00CF616C"/>
    <w:rsid w:val="00CF6757"/>
    <w:rsid w:val="00CF698F"/>
    <w:rsid w:val="00D00CBF"/>
    <w:rsid w:val="00D0142D"/>
    <w:rsid w:val="00D0291A"/>
    <w:rsid w:val="00D04614"/>
    <w:rsid w:val="00D04F52"/>
    <w:rsid w:val="00D05770"/>
    <w:rsid w:val="00D06D78"/>
    <w:rsid w:val="00D06FC5"/>
    <w:rsid w:val="00D109EC"/>
    <w:rsid w:val="00D12424"/>
    <w:rsid w:val="00D1264E"/>
    <w:rsid w:val="00D12919"/>
    <w:rsid w:val="00D12A12"/>
    <w:rsid w:val="00D12BFD"/>
    <w:rsid w:val="00D13490"/>
    <w:rsid w:val="00D148F2"/>
    <w:rsid w:val="00D14EE4"/>
    <w:rsid w:val="00D1572C"/>
    <w:rsid w:val="00D15828"/>
    <w:rsid w:val="00D169C7"/>
    <w:rsid w:val="00D20008"/>
    <w:rsid w:val="00D250EF"/>
    <w:rsid w:val="00D25338"/>
    <w:rsid w:val="00D2589D"/>
    <w:rsid w:val="00D258C3"/>
    <w:rsid w:val="00D25B69"/>
    <w:rsid w:val="00D25DD2"/>
    <w:rsid w:val="00D26FDF"/>
    <w:rsid w:val="00D27C8C"/>
    <w:rsid w:val="00D3039F"/>
    <w:rsid w:val="00D30AD1"/>
    <w:rsid w:val="00D310E2"/>
    <w:rsid w:val="00D31412"/>
    <w:rsid w:val="00D31B96"/>
    <w:rsid w:val="00D33B2D"/>
    <w:rsid w:val="00D3470C"/>
    <w:rsid w:val="00D3551B"/>
    <w:rsid w:val="00D35F6F"/>
    <w:rsid w:val="00D36E55"/>
    <w:rsid w:val="00D37199"/>
    <w:rsid w:val="00D373D4"/>
    <w:rsid w:val="00D4070F"/>
    <w:rsid w:val="00D41137"/>
    <w:rsid w:val="00D41785"/>
    <w:rsid w:val="00D418E1"/>
    <w:rsid w:val="00D41A6B"/>
    <w:rsid w:val="00D42EC8"/>
    <w:rsid w:val="00D44206"/>
    <w:rsid w:val="00D44413"/>
    <w:rsid w:val="00D44D0C"/>
    <w:rsid w:val="00D44E45"/>
    <w:rsid w:val="00D456C8"/>
    <w:rsid w:val="00D45FA9"/>
    <w:rsid w:val="00D46B4F"/>
    <w:rsid w:val="00D46C9C"/>
    <w:rsid w:val="00D4726C"/>
    <w:rsid w:val="00D52209"/>
    <w:rsid w:val="00D52CC4"/>
    <w:rsid w:val="00D534E2"/>
    <w:rsid w:val="00D53A25"/>
    <w:rsid w:val="00D53AD2"/>
    <w:rsid w:val="00D54F3A"/>
    <w:rsid w:val="00D551E2"/>
    <w:rsid w:val="00D55375"/>
    <w:rsid w:val="00D557ED"/>
    <w:rsid w:val="00D56D54"/>
    <w:rsid w:val="00D5735A"/>
    <w:rsid w:val="00D5757D"/>
    <w:rsid w:val="00D60ACF"/>
    <w:rsid w:val="00D60B92"/>
    <w:rsid w:val="00D6104D"/>
    <w:rsid w:val="00D61650"/>
    <w:rsid w:val="00D6193A"/>
    <w:rsid w:val="00D61DAD"/>
    <w:rsid w:val="00D62994"/>
    <w:rsid w:val="00D6363F"/>
    <w:rsid w:val="00D63CC8"/>
    <w:rsid w:val="00D64468"/>
    <w:rsid w:val="00D6520B"/>
    <w:rsid w:val="00D65E5D"/>
    <w:rsid w:val="00D66619"/>
    <w:rsid w:val="00D6665D"/>
    <w:rsid w:val="00D66789"/>
    <w:rsid w:val="00D6732A"/>
    <w:rsid w:val="00D70A90"/>
    <w:rsid w:val="00D712C2"/>
    <w:rsid w:val="00D72DDC"/>
    <w:rsid w:val="00D73596"/>
    <w:rsid w:val="00D7439F"/>
    <w:rsid w:val="00D74607"/>
    <w:rsid w:val="00D75BC3"/>
    <w:rsid w:val="00D75EF5"/>
    <w:rsid w:val="00D764CC"/>
    <w:rsid w:val="00D765D1"/>
    <w:rsid w:val="00D76C68"/>
    <w:rsid w:val="00D76EA6"/>
    <w:rsid w:val="00D76FFE"/>
    <w:rsid w:val="00D77438"/>
    <w:rsid w:val="00D7754A"/>
    <w:rsid w:val="00D77BB0"/>
    <w:rsid w:val="00D80A7F"/>
    <w:rsid w:val="00D80DD1"/>
    <w:rsid w:val="00D80DE6"/>
    <w:rsid w:val="00D810BB"/>
    <w:rsid w:val="00D8226F"/>
    <w:rsid w:val="00D835A9"/>
    <w:rsid w:val="00D836EC"/>
    <w:rsid w:val="00D84F0E"/>
    <w:rsid w:val="00D856A0"/>
    <w:rsid w:val="00D85781"/>
    <w:rsid w:val="00D85C25"/>
    <w:rsid w:val="00D860D0"/>
    <w:rsid w:val="00D8687D"/>
    <w:rsid w:val="00D86D6F"/>
    <w:rsid w:val="00D86F83"/>
    <w:rsid w:val="00D90A02"/>
    <w:rsid w:val="00D92592"/>
    <w:rsid w:val="00D93356"/>
    <w:rsid w:val="00D937BB"/>
    <w:rsid w:val="00D939A6"/>
    <w:rsid w:val="00D9452F"/>
    <w:rsid w:val="00D9471F"/>
    <w:rsid w:val="00D94B41"/>
    <w:rsid w:val="00D96621"/>
    <w:rsid w:val="00D97273"/>
    <w:rsid w:val="00D97B00"/>
    <w:rsid w:val="00DA0147"/>
    <w:rsid w:val="00DA0ECE"/>
    <w:rsid w:val="00DA106B"/>
    <w:rsid w:val="00DA18DD"/>
    <w:rsid w:val="00DA1921"/>
    <w:rsid w:val="00DA1DC0"/>
    <w:rsid w:val="00DA1E91"/>
    <w:rsid w:val="00DA2574"/>
    <w:rsid w:val="00DA5ABD"/>
    <w:rsid w:val="00DA76F1"/>
    <w:rsid w:val="00DB2552"/>
    <w:rsid w:val="00DB2599"/>
    <w:rsid w:val="00DB25FD"/>
    <w:rsid w:val="00DB36B7"/>
    <w:rsid w:val="00DB4262"/>
    <w:rsid w:val="00DB45B8"/>
    <w:rsid w:val="00DB5A6B"/>
    <w:rsid w:val="00DB6757"/>
    <w:rsid w:val="00DB6A43"/>
    <w:rsid w:val="00DC0BF9"/>
    <w:rsid w:val="00DC15B3"/>
    <w:rsid w:val="00DC2EEE"/>
    <w:rsid w:val="00DC3769"/>
    <w:rsid w:val="00DC3BE8"/>
    <w:rsid w:val="00DC3F05"/>
    <w:rsid w:val="00DC4EF6"/>
    <w:rsid w:val="00DC5C9C"/>
    <w:rsid w:val="00DC6C90"/>
    <w:rsid w:val="00DC737E"/>
    <w:rsid w:val="00DC77D1"/>
    <w:rsid w:val="00DD145B"/>
    <w:rsid w:val="00DD1B16"/>
    <w:rsid w:val="00DD2374"/>
    <w:rsid w:val="00DD3641"/>
    <w:rsid w:val="00DD4E91"/>
    <w:rsid w:val="00DD6CE5"/>
    <w:rsid w:val="00DD6E9F"/>
    <w:rsid w:val="00DD707F"/>
    <w:rsid w:val="00DD7895"/>
    <w:rsid w:val="00DE17AF"/>
    <w:rsid w:val="00DE3194"/>
    <w:rsid w:val="00DE37B7"/>
    <w:rsid w:val="00DE4B97"/>
    <w:rsid w:val="00DE5060"/>
    <w:rsid w:val="00DE610B"/>
    <w:rsid w:val="00DE65C4"/>
    <w:rsid w:val="00DF0359"/>
    <w:rsid w:val="00DF18D5"/>
    <w:rsid w:val="00DF455E"/>
    <w:rsid w:val="00DF4DE1"/>
    <w:rsid w:val="00DF4F89"/>
    <w:rsid w:val="00DF530E"/>
    <w:rsid w:val="00DF55F8"/>
    <w:rsid w:val="00DF5CBA"/>
    <w:rsid w:val="00DF5E69"/>
    <w:rsid w:val="00DF5FC3"/>
    <w:rsid w:val="00DF6B64"/>
    <w:rsid w:val="00DF76A9"/>
    <w:rsid w:val="00DF7715"/>
    <w:rsid w:val="00DF7A07"/>
    <w:rsid w:val="00E005B9"/>
    <w:rsid w:val="00E00944"/>
    <w:rsid w:val="00E009AD"/>
    <w:rsid w:val="00E00E19"/>
    <w:rsid w:val="00E01F6E"/>
    <w:rsid w:val="00E02815"/>
    <w:rsid w:val="00E02F5C"/>
    <w:rsid w:val="00E0383B"/>
    <w:rsid w:val="00E038CD"/>
    <w:rsid w:val="00E04C4A"/>
    <w:rsid w:val="00E06E8A"/>
    <w:rsid w:val="00E06EB1"/>
    <w:rsid w:val="00E0766A"/>
    <w:rsid w:val="00E07F81"/>
    <w:rsid w:val="00E12AC5"/>
    <w:rsid w:val="00E12F15"/>
    <w:rsid w:val="00E13A45"/>
    <w:rsid w:val="00E13E7C"/>
    <w:rsid w:val="00E143D8"/>
    <w:rsid w:val="00E14840"/>
    <w:rsid w:val="00E14CE6"/>
    <w:rsid w:val="00E1637A"/>
    <w:rsid w:val="00E1654F"/>
    <w:rsid w:val="00E16AD4"/>
    <w:rsid w:val="00E16DCC"/>
    <w:rsid w:val="00E1755C"/>
    <w:rsid w:val="00E2036D"/>
    <w:rsid w:val="00E208FB"/>
    <w:rsid w:val="00E223B7"/>
    <w:rsid w:val="00E22782"/>
    <w:rsid w:val="00E2288A"/>
    <w:rsid w:val="00E22BF9"/>
    <w:rsid w:val="00E22CBC"/>
    <w:rsid w:val="00E232B7"/>
    <w:rsid w:val="00E23634"/>
    <w:rsid w:val="00E24733"/>
    <w:rsid w:val="00E2518F"/>
    <w:rsid w:val="00E2710D"/>
    <w:rsid w:val="00E30CDC"/>
    <w:rsid w:val="00E32AE4"/>
    <w:rsid w:val="00E32D13"/>
    <w:rsid w:val="00E335AF"/>
    <w:rsid w:val="00E33BEE"/>
    <w:rsid w:val="00E35047"/>
    <w:rsid w:val="00E35C58"/>
    <w:rsid w:val="00E35FBB"/>
    <w:rsid w:val="00E371F5"/>
    <w:rsid w:val="00E37521"/>
    <w:rsid w:val="00E37B5A"/>
    <w:rsid w:val="00E37DC1"/>
    <w:rsid w:val="00E40075"/>
    <w:rsid w:val="00E4016E"/>
    <w:rsid w:val="00E405E2"/>
    <w:rsid w:val="00E407A2"/>
    <w:rsid w:val="00E40FE1"/>
    <w:rsid w:val="00E412CC"/>
    <w:rsid w:val="00E41457"/>
    <w:rsid w:val="00E42ABD"/>
    <w:rsid w:val="00E44452"/>
    <w:rsid w:val="00E4454A"/>
    <w:rsid w:val="00E448CD"/>
    <w:rsid w:val="00E46B0C"/>
    <w:rsid w:val="00E46E94"/>
    <w:rsid w:val="00E47C06"/>
    <w:rsid w:val="00E47E7E"/>
    <w:rsid w:val="00E47EC2"/>
    <w:rsid w:val="00E500FB"/>
    <w:rsid w:val="00E5093D"/>
    <w:rsid w:val="00E5134C"/>
    <w:rsid w:val="00E52298"/>
    <w:rsid w:val="00E5234F"/>
    <w:rsid w:val="00E525EF"/>
    <w:rsid w:val="00E526D8"/>
    <w:rsid w:val="00E52728"/>
    <w:rsid w:val="00E52E55"/>
    <w:rsid w:val="00E52F87"/>
    <w:rsid w:val="00E532EA"/>
    <w:rsid w:val="00E54573"/>
    <w:rsid w:val="00E55166"/>
    <w:rsid w:val="00E553D9"/>
    <w:rsid w:val="00E55852"/>
    <w:rsid w:val="00E56173"/>
    <w:rsid w:val="00E56D17"/>
    <w:rsid w:val="00E576CB"/>
    <w:rsid w:val="00E577A7"/>
    <w:rsid w:val="00E57EC2"/>
    <w:rsid w:val="00E60733"/>
    <w:rsid w:val="00E623B0"/>
    <w:rsid w:val="00E63240"/>
    <w:rsid w:val="00E64748"/>
    <w:rsid w:val="00E65518"/>
    <w:rsid w:val="00E65FEF"/>
    <w:rsid w:val="00E66003"/>
    <w:rsid w:val="00E66D86"/>
    <w:rsid w:val="00E66D93"/>
    <w:rsid w:val="00E67560"/>
    <w:rsid w:val="00E70F05"/>
    <w:rsid w:val="00E715C4"/>
    <w:rsid w:val="00E71A51"/>
    <w:rsid w:val="00E72EC3"/>
    <w:rsid w:val="00E73642"/>
    <w:rsid w:val="00E74867"/>
    <w:rsid w:val="00E7492C"/>
    <w:rsid w:val="00E7607D"/>
    <w:rsid w:val="00E7783A"/>
    <w:rsid w:val="00E80828"/>
    <w:rsid w:val="00E80A1D"/>
    <w:rsid w:val="00E82A6D"/>
    <w:rsid w:val="00E82EA4"/>
    <w:rsid w:val="00E83349"/>
    <w:rsid w:val="00E84DEC"/>
    <w:rsid w:val="00E8620A"/>
    <w:rsid w:val="00E86968"/>
    <w:rsid w:val="00E86CEF"/>
    <w:rsid w:val="00E86D57"/>
    <w:rsid w:val="00E87B81"/>
    <w:rsid w:val="00E87CEC"/>
    <w:rsid w:val="00E908FF"/>
    <w:rsid w:val="00E94E33"/>
    <w:rsid w:val="00E969A3"/>
    <w:rsid w:val="00E979D4"/>
    <w:rsid w:val="00EA0A22"/>
    <w:rsid w:val="00EA120A"/>
    <w:rsid w:val="00EA17C2"/>
    <w:rsid w:val="00EA3F7D"/>
    <w:rsid w:val="00EA40EC"/>
    <w:rsid w:val="00EA4678"/>
    <w:rsid w:val="00EB174A"/>
    <w:rsid w:val="00EB1854"/>
    <w:rsid w:val="00EB1B03"/>
    <w:rsid w:val="00EB244B"/>
    <w:rsid w:val="00EB2B8D"/>
    <w:rsid w:val="00EB3025"/>
    <w:rsid w:val="00EB3B7C"/>
    <w:rsid w:val="00EB4074"/>
    <w:rsid w:val="00EB586A"/>
    <w:rsid w:val="00EB5892"/>
    <w:rsid w:val="00EB71F2"/>
    <w:rsid w:val="00EB732E"/>
    <w:rsid w:val="00EB7BD8"/>
    <w:rsid w:val="00EC010A"/>
    <w:rsid w:val="00EC0451"/>
    <w:rsid w:val="00EC095D"/>
    <w:rsid w:val="00EC172C"/>
    <w:rsid w:val="00EC25AD"/>
    <w:rsid w:val="00EC42D1"/>
    <w:rsid w:val="00EC56CC"/>
    <w:rsid w:val="00EC5720"/>
    <w:rsid w:val="00EC6F15"/>
    <w:rsid w:val="00EC75CA"/>
    <w:rsid w:val="00EC771C"/>
    <w:rsid w:val="00EC78E6"/>
    <w:rsid w:val="00ED0521"/>
    <w:rsid w:val="00ED0E7A"/>
    <w:rsid w:val="00ED1F88"/>
    <w:rsid w:val="00ED1F91"/>
    <w:rsid w:val="00ED30AC"/>
    <w:rsid w:val="00ED422C"/>
    <w:rsid w:val="00ED4CB7"/>
    <w:rsid w:val="00ED58BD"/>
    <w:rsid w:val="00ED6B42"/>
    <w:rsid w:val="00ED6C5F"/>
    <w:rsid w:val="00ED738E"/>
    <w:rsid w:val="00EE0E1B"/>
    <w:rsid w:val="00EE1F3A"/>
    <w:rsid w:val="00EE2CB9"/>
    <w:rsid w:val="00EE397E"/>
    <w:rsid w:val="00EE3CB7"/>
    <w:rsid w:val="00EE7F20"/>
    <w:rsid w:val="00EE7FB8"/>
    <w:rsid w:val="00EF1B59"/>
    <w:rsid w:val="00EF1FA4"/>
    <w:rsid w:val="00EF3C14"/>
    <w:rsid w:val="00EF4825"/>
    <w:rsid w:val="00EF70A9"/>
    <w:rsid w:val="00EF7CA2"/>
    <w:rsid w:val="00F00790"/>
    <w:rsid w:val="00F017A3"/>
    <w:rsid w:val="00F0313B"/>
    <w:rsid w:val="00F032D3"/>
    <w:rsid w:val="00F034F5"/>
    <w:rsid w:val="00F0401D"/>
    <w:rsid w:val="00F04A00"/>
    <w:rsid w:val="00F05515"/>
    <w:rsid w:val="00F0575F"/>
    <w:rsid w:val="00F060C7"/>
    <w:rsid w:val="00F06A7C"/>
    <w:rsid w:val="00F07B48"/>
    <w:rsid w:val="00F10FFB"/>
    <w:rsid w:val="00F11674"/>
    <w:rsid w:val="00F12CC6"/>
    <w:rsid w:val="00F1322D"/>
    <w:rsid w:val="00F14D78"/>
    <w:rsid w:val="00F150D4"/>
    <w:rsid w:val="00F15E24"/>
    <w:rsid w:val="00F16852"/>
    <w:rsid w:val="00F16A11"/>
    <w:rsid w:val="00F203D3"/>
    <w:rsid w:val="00F2049A"/>
    <w:rsid w:val="00F20AD9"/>
    <w:rsid w:val="00F2123A"/>
    <w:rsid w:val="00F21289"/>
    <w:rsid w:val="00F221DD"/>
    <w:rsid w:val="00F22201"/>
    <w:rsid w:val="00F23C03"/>
    <w:rsid w:val="00F23DEF"/>
    <w:rsid w:val="00F24E5C"/>
    <w:rsid w:val="00F24F42"/>
    <w:rsid w:val="00F25F7B"/>
    <w:rsid w:val="00F30D13"/>
    <w:rsid w:val="00F30E62"/>
    <w:rsid w:val="00F31D24"/>
    <w:rsid w:val="00F31D4F"/>
    <w:rsid w:val="00F32397"/>
    <w:rsid w:val="00F332D7"/>
    <w:rsid w:val="00F3330F"/>
    <w:rsid w:val="00F33763"/>
    <w:rsid w:val="00F34610"/>
    <w:rsid w:val="00F36A44"/>
    <w:rsid w:val="00F36F5A"/>
    <w:rsid w:val="00F40982"/>
    <w:rsid w:val="00F41318"/>
    <w:rsid w:val="00F43254"/>
    <w:rsid w:val="00F43886"/>
    <w:rsid w:val="00F4543E"/>
    <w:rsid w:val="00F4601A"/>
    <w:rsid w:val="00F46239"/>
    <w:rsid w:val="00F46A4F"/>
    <w:rsid w:val="00F500F8"/>
    <w:rsid w:val="00F5183C"/>
    <w:rsid w:val="00F51A30"/>
    <w:rsid w:val="00F51B33"/>
    <w:rsid w:val="00F523FE"/>
    <w:rsid w:val="00F52652"/>
    <w:rsid w:val="00F52CBE"/>
    <w:rsid w:val="00F52DE7"/>
    <w:rsid w:val="00F53621"/>
    <w:rsid w:val="00F53B2F"/>
    <w:rsid w:val="00F54098"/>
    <w:rsid w:val="00F5488C"/>
    <w:rsid w:val="00F54AC0"/>
    <w:rsid w:val="00F554C5"/>
    <w:rsid w:val="00F5680B"/>
    <w:rsid w:val="00F57588"/>
    <w:rsid w:val="00F606F5"/>
    <w:rsid w:val="00F60CAE"/>
    <w:rsid w:val="00F61C68"/>
    <w:rsid w:val="00F61DC7"/>
    <w:rsid w:val="00F62813"/>
    <w:rsid w:val="00F62EEC"/>
    <w:rsid w:val="00F63A42"/>
    <w:rsid w:val="00F64C37"/>
    <w:rsid w:val="00F669AC"/>
    <w:rsid w:val="00F670E8"/>
    <w:rsid w:val="00F701BC"/>
    <w:rsid w:val="00F70405"/>
    <w:rsid w:val="00F708D5"/>
    <w:rsid w:val="00F70BD8"/>
    <w:rsid w:val="00F7127C"/>
    <w:rsid w:val="00F712A4"/>
    <w:rsid w:val="00F716D5"/>
    <w:rsid w:val="00F7226F"/>
    <w:rsid w:val="00F72B2B"/>
    <w:rsid w:val="00F732CF"/>
    <w:rsid w:val="00F73669"/>
    <w:rsid w:val="00F73A1B"/>
    <w:rsid w:val="00F73ADB"/>
    <w:rsid w:val="00F7405C"/>
    <w:rsid w:val="00F755EB"/>
    <w:rsid w:val="00F758A4"/>
    <w:rsid w:val="00F8057F"/>
    <w:rsid w:val="00F80AA6"/>
    <w:rsid w:val="00F80B59"/>
    <w:rsid w:val="00F80D66"/>
    <w:rsid w:val="00F81646"/>
    <w:rsid w:val="00F817C1"/>
    <w:rsid w:val="00F822A9"/>
    <w:rsid w:val="00F82423"/>
    <w:rsid w:val="00F8244B"/>
    <w:rsid w:val="00F83E15"/>
    <w:rsid w:val="00F87EA8"/>
    <w:rsid w:val="00F90DF0"/>
    <w:rsid w:val="00F96691"/>
    <w:rsid w:val="00F96728"/>
    <w:rsid w:val="00F97DE3"/>
    <w:rsid w:val="00FA01CA"/>
    <w:rsid w:val="00FA060B"/>
    <w:rsid w:val="00FA0673"/>
    <w:rsid w:val="00FA0DEE"/>
    <w:rsid w:val="00FA1307"/>
    <w:rsid w:val="00FA156F"/>
    <w:rsid w:val="00FA191C"/>
    <w:rsid w:val="00FA22F9"/>
    <w:rsid w:val="00FA2D49"/>
    <w:rsid w:val="00FA301F"/>
    <w:rsid w:val="00FA376E"/>
    <w:rsid w:val="00FA37A7"/>
    <w:rsid w:val="00FA388E"/>
    <w:rsid w:val="00FA3B4E"/>
    <w:rsid w:val="00FA5092"/>
    <w:rsid w:val="00FA5398"/>
    <w:rsid w:val="00FA59B6"/>
    <w:rsid w:val="00FA5F51"/>
    <w:rsid w:val="00FA65E3"/>
    <w:rsid w:val="00FA68C6"/>
    <w:rsid w:val="00FA6FCA"/>
    <w:rsid w:val="00FA7632"/>
    <w:rsid w:val="00FB0A56"/>
    <w:rsid w:val="00FB1203"/>
    <w:rsid w:val="00FB1FA0"/>
    <w:rsid w:val="00FB23A5"/>
    <w:rsid w:val="00FB249E"/>
    <w:rsid w:val="00FB29DE"/>
    <w:rsid w:val="00FB3270"/>
    <w:rsid w:val="00FB5A8C"/>
    <w:rsid w:val="00FB5BAF"/>
    <w:rsid w:val="00FB6509"/>
    <w:rsid w:val="00FB6939"/>
    <w:rsid w:val="00FB76D9"/>
    <w:rsid w:val="00FB781A"/>
    <w:rsid w:val="00FC123B"/>
    <w:rsid w:val="00FC1AA6"/>
    <w:rsid w:val="00FC2504"/>
    <w:rsid w:val="00FC33FF"/>
    <w:rsid w:val="00FC40AB"/>
    <w:rsid w:val="00FC4504"/>
    <w:rsid w:val="00FC4A04"/>
    <w:rsid w:val="00FC58B6"/>
    <w:rsid w:val="00FC6A22"/>
    <w:rsid w:val="00FC70AC"/>
    <w:rsid w:val="00FD125E"/>
    <w:rsid w:val="00FD18F5"/>
    <w:rsid w:val="00FD34B1"/>
    <w:rsid w:val="00FD3820"/>
    <w:rsid w:val="00FD410B"/>
    <w:rsid w:val="00FD5C9F"/>
    <w:rsid w:val="00FD63DF"/>
    <w:rsid w:val="00FD7018"/>
    <w:rsid w:val="00FD70CB"/>
    <w:rsid w:val="00FD7900"/>
    <w:rsid w:val="00FD7FB4"/>
    <w:rsid w:val="00FE033B"/>
    <w:rsid w:val="00FE2794"/>
    <w:rsid w:val="00FE3AB8"/>
    <w:rsid w:val="00FE4CDE"/>
    <w:rsid w:val="00FE5BD3"/>
    <w:rsid w:val="00FE5C17"/>
    <w:rsid w:val="00FE6F31"/>
    <w:rsid w:val="00FE7155"/>
    <w:rsid w:val="00FF0A62"/>
    <w:rsid w:val="00FF1E98"/>
    <w:rsid w:val="00FF31F8"/>
    <w:rsid w:val="00FF34CA"/>
    <w:rsid w:val="00FF3823"/>
    <w:rsid w:val="00FF39FB"/>
    <w:rsid w:val="00FF46F6"/>
    <w:rsid w:val="00FF5204"/>
    <w:rsid w:val="00FF56E5"/>
    <w:rsid w:val="00FF66C3"/>
    <w:rsid w:val="00FF779F"/>
    <w:rsid w:val="00FF7EB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CE7D5"/>
  <w15:docId w15:val="{52914C60-AF06-4C07-BD99-6B1FBA5CD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7FE"/>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link w:val="ListParagraph"/>
    <w:uiPriority w:val="34"/>
    <w:rsid w:val="00C532C5"/>
    <w:rPr>
      <w:rFonts w:eastAsia="Calibri"/>
      <w:sz w:val="22"/>
      <w:szCs w:val="22"/>
      <w:lang w:val="en-IN"/>
    </w:rPr>
  </w:style>
  <w:style w:type="paragraph" w:styleId="DocumentMap">
    <w:name w:val="Document Map"/>
    <w:basedOn w:val="Normal"/>
    <w:link w:val="DocumentMapChar"/>
    <w:uiPriority w:val="99"/>
    <w:semiHidden/>
    <w:unhideWhenUsed/>
    <w:rsid w:val="006E4FA3"/>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6E4FA3"/>
    <w:rPr>
      <w:rFonts w:ascii="Tahoma" w:hAnsi="Tahoma"/>
      <w:sz w:val="16"/>
      <w:szCs w:val="14"/>
      <w:lang w:bidi="hi-IN"/>
    </w:rPr>
  </w:style>
  <w:style w:type="character" w:styleId="CommentReference">
    <w:name w:val="annotation reference"/>
    <w:basedOn w:val="DefaultParagraphFont"/>
    <w:uiPriority w:val="99"/>
    <w:semiHidden/>
    <w:unhideWhenUsed/>
    <w:rsid w:val="00C63B30"/>
    <w:rPr>
      <w:sz w:val="16"/>
      <w:szCs w:val="16"/>
    </w:rPr>
  </w:style>
  <w:style w:type="paragraph" w:styleId="CommentText">
    <w:name w:val="annotation text"/>
    <w:basedOn w:val="Normal"/>
    <w:link w:val="CommentTextChar"/>
    <w:uiPriority w:val="99"/>
    <w:semiHidden/>
    <w:unhideWhenUsed/>
    <w:rsid w:val="00C63B30"/>
    <w:pPr>
      <w:spacing w:line="240" w:lineRule="auto"/>
    </w:pPr>
    <w:rPr>
      <w:sz w:val="20"/>
      <w:szCs w:val="18"/>
    </w:rPr>
  </w:style>
  <w:style w:type="character" w:customStyle="1" w:styleId="CommentTextChar">
    <w:name w:val="Comment Text Char"/>
    <w:basedOn w:val="DefaultParagraphFont"/>
    <w:link w:val="CommentText"/>
    <w:uiPriority w:val="99"/>
    <w:semiHidden/>
    <w:rsid w:val="00C63B30"/>
    <w:rPr>
      <w:szCs w:val="18"/>
      <w:lang w:bidi="hi-IN"/>
    </w:rPr>
  </w:style>
  <w:style w:type="paragraph" w:styleId="CommentSubject">
    <w:name w:val="annotation subject"/>
    <w:basedOn w:val="CommentText"/>
    <w:next w:val="CommentText"/>
    <w:link w:val="CommentSubjectChar"/>
    <w:uiPriority w:val="99"/>
    <w:semiHidden/>
    <w:unhideWhenUsed/>
    <w:rsid w:val="00C63B30"/>
    <w:rPr>
      <w:b/>
      <w:bCs/>
    </w:rPr>
  </w:style>
  <w:style w:type="character" w:customStyle="1" w:styleId="CommentSubjectChar">
    <w:name w:val="Comment Subject Char"/>
    <w:basedOn w:val="CommentTextChar"/>
    <w:link w:val="CommentSubject"/>
    <w:uiPriority w:val="99"/>
    <w:semiHidden/>
    <w:rsid w:val="00C63B30"/>
    <w:rPr>
      <w:b/>
      <w:bCs/>
      <w:szCs w:val="1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5</TotalTime>
  <Pages>6</Pages>
  <Words>1574</Words>
  <Characters>8320</Characters>
  <Application>Microsoft Office Word</Application>
  <DocSecurity>0</DocSecurity>
  <Lines>792</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10.Singh@in.ey.com</dc:creator>
  <cp:lastModifiedBy>Rohit Kumar Singh</cp:lastModifiedBy>
  <cp:revision>82</cp:revision>
  <cp:lastPrinted>2023-04-05T07:04:00Z</cp:lastPrinted>
  <dcterms:created xsi:type="dcterms:W3CDTF">2023-02-02T04:44:00Z</dcterms:created>
  <dcterms:modified xsi:type="dcterms:W3CDTF">2023-04-05T07:04:00Z</dcterms:modified>
</cp:coreProperties>
</file>